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C06EE7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6F866451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0F281766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453FA189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600194EC" w14:textId="0B7EAF68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Cs/>
          <w:color w:val="000000" w:themeColor="text1"/>
          <w:sz w:val="56"/>
          <w:szCs w:val="56"/>
          <w:lang w:val="en-GB"/>
        </w:rPr>
      </w:pPr>
      <w:r w:rsidRPr="001B0C0B">
        <w:rPr>
          <w:rFonts w:ascii="Calibri" w:eastAsiaTheme="majorEastAsia" w:hAnsi="Calibri" w:cs="Calibri"/>
          <w:b/>
          <w:bCs/>
          <w:iCs/>
          <w:color w:val="000000" w:themeColor="text1"/>
          <w:sz w:val="56"/>
          <w:szCs w:val="56"/>
          <w:lang w:val="en-GB"/>
        </w:rPr>
        <w:t>Asia Sunday</w:t>
      </w:r>
    </w:p>
    <w:p w14:paraId="161BD7EA" w14:textId="7CB4C365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Cs/>
          <w:color w:val="000000" w:themeColor="text1"/>
          <w:sz w:val="32"/>
          <w:szCs w:val="32"/>
          <w:lang w:val="en-GB"/>
        </w:rPr>
      </w:pPr>
      <w:r w:rsidRPr="001B0C0B">
        <w:rPr>
          <w:rFonts w:ascii="Calibri" w:eastAsiaTheme="majorEastAsia" w:hAnsi="Calibri" w:cs="Calibri"/>
          <w:b/>
          <w:bCs/>
          <w:iCs/>
          <w:color w:val="000000" w:themeColor="text1"/>
          <w:sz w:val="32"/>
          <w:szCs w:val="32"/>
          <w:lang w:val="en-GB"/>
        </w:rPr>
        <w:t>16 May 2021</w:t>
      </w:r>
    </w:p>
    <w:p w14:paraId="3DB8F2ED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Cs/>
          <w:color w:val="000000" w:themeColor="text1"/>
          <w:sz w:val="32"/>
          <w:szCs w:val="32"/>
          <w:lang w:val="en-GB"/>
        </w:rPr>
      </w:pPr>
    </w:p>
    <w:p w14:paraId="6F814387" w14:textId="4D088821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100"/>
      </w:tblGrid>
      <w:tr w:rsidR="006153D8" w:rsidRPr="001B0C0B" w14:paraId="38966D9C" w14:textId="77777777" w:rsidTr="00B13EFA">
        <w:tc>
          <w:tcPr>
            <w:tcW w:w="8100" w:type="dxa"/>
          </w:tcPr>
          <w:p w14:paraId="648C0941" w14:textId="77777777" w:rsidR="00B13EFA" w:rsidRPr="001B0C0B" w:rsidRDefault="00B13EFA" w:rsidP="001B0C0B">
            <w:pPr>
              <w:keepNext/>
              <w:keepLines/>
              <w:jc w:val="center"/>
              <w:outlineLvl w:val="0"/>
              <w:rPr>
                <w:rFonts w:ascii="Calibri" w:eastAsiaTheme="majorEastAsia" w:hAnsi="Calibri" w:cs="Calibri"/>
                <w:b/>
                <w:bCs/>
                <w:i/>
                <w:color w:val="000000" w:themeColor="text1"/>
                <w:sz w:val="44"/>
                <w:szCs w:val="44"/>
                <w:lang w:val="en-GB"/>
              </w:rPr>
            </w:pPr>
          </w:p>
          <w:p w14:paraId="4A9A8C51" w14:textId="1F198113" w:rsidR="006153D8" w:rsidRPr="001B0C0B" w:rsidRDefault="006153D8" w:rsidP="001B0C0B">
            <w:pPr>
              <w:keepNext/>
              <w:keepLines/>
              <w:jc w:val="center"/>
              <w:outlineLvl w:val="0"/>
              <w:rPr>
                <w:rFonts w:ascii="Calibri" w:eastAsiaTheme="majorEastAsia" w:hAnsi="Calibri" w:cs="Calibri"/>
                <w:b/>
                <w:bCs/>
                <w:i/>
                <w:color w:val="000000" w:themeColor="text1"/>
                <w:sz w:val="44"/>
                <w:szCs w:val="44"/>
                <w:lang w:val="en-GB"/>
              </w:rPr>
            </w:pPr>
            <w:r w:rsidRPr="001B0C0B">
              <w:rPr>
                <w:rFonts w:ascii="Calibri" w:eastAsiaTheme="majorEastAsia" w:hAnsi="Calibri" w:cs="Calibri"/>
                <w:b/>
                <w:bCs/>
                <w:i/>
                <w:color w:val="000000" w:themeColor="text1"/>
                <w:sz w:val="44"/>
                <w:szCs w:val="44"/>
                <w:lang w:val="en-GB"/>
              </w:rPr>
              <w:t>I am the Lord</w:t>
            </w:r>
          </w:p>
          <w:p w14:paraId="4D10F2DE" w14:textId="61C44A2F" w:rsidR="006153D8" w:rsidRPr="001B0C0B" w:rsidRDefault="006153D8" w:rsidP="001B0C0B">
            <w:pPr>
              <w:keepNext/>
              <w:keepLines/>
              <w:jc w:val="center"/>
              <w:outlineLvl w:val="0"/>
              <w:rPr>
                <w:rFonts w:ascii="Calibri" w:eastAsiaTheme="majorEastAsia" w:hAnsi="Calibri" w:cs="Calibri"/>
                <w:b/>
                <w:bCs/>
                <w:i/>
                <w:color w:val="000000" w:themeColor="text1"/>
                <w:sz w:val="44"/>
                <w:szCs w:val="44"/>
                <w:lang w:val="en-GB"/>
              </w:rPr>
            </w:pPr>
            <w:r w:rsidRPr="001B0C0B">
              <w:rPr>
                <w:rFonts w:ascii="Calibri" w:eastAsiaTheme="majorEastAsia" w:hAnsi="Calibri" w:cs="Calibri"/>
                <w:b/>
                <w:bCs/>
                <w:i/>
                <w:color w:val="000000" w:themeColor="text1"/>
                <w:sz w:val="44"/>
                <w:szCs w:val="44"/>
                <w:lang w:val="en-GB"/>
              </w:rPr>
              <w:t>who Heals You and Restores Your Health</w:t>
            </w:r>
          </w:p>
          <w:p w14:paraId="78323133" w14:textId="36FAC2D3" w:rsidR="00B13EFA" w:rsidRPr="001B0C0B" w:rsidRDefault="00B13EFA" w:rsidP="001B0C0B">
            <w:pPr>
              <w:keepNext/>
              <w:keepLines/>
              <w:jc w:val="center"/>
              <w:outlineLvl w:val="0"/>
              <w:rPr>
                <w:rFonts w:ascii="Calibri" w:eastAsiaTheme="majorEastAsia" w:hAnsi="Calibri" w:cs="Calibri"/>
                <w:b/>
                <w:bCs/>
                <w:i/>
                <w:color w:val="000000" w:themeColor="text1"/>
                <w:sz w:val="48"/>
                <w:szCs w:val="48"/>
                <w:lang w:val="en-GB"/>
              </w:rPr>
            </w:pPr>
          </w:p>
        </w:tc>
      </w:tr>
    </w:tbl>
    <w:p w14:paraId="5B5B3E04" w14:textId="56670C19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4A480375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41A0EA0D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0D42EC36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6CDAFD26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1BBBD2FB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14A961BB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2A7BFA5C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4DEB5F06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4EE15874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64ED4BD7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10351509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1B9EBA06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1C95B17A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14537B3B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0238218B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3D2C9DE4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10F40899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335A4B42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4292B1AB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4D4C7070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0B3A4FFE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55F79AC8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06251720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195ABEB9" w14:textId="77777777" w:rsidR="001B0C0B" w:rsidRPr="001B0C0B" w:rsidRDefault="001B0C0B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Cs/>
          <w:color w:val="000000" w:themeColor="text1"/>
          <w:sz w:val="32"/>
          <w:szCs w:val="24"/>
          <w:lang w:val="en-GB"/>
        </w:rPr>
        <w:sectPr w:rsidR="001B0C0B" w:rsidRPr="001B0C0B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1995CD" w14:textId="5AB62949" w:rsidR="00D15790" w:rsidRPr="001B0C0B" w:rsidRDefault="007737CB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Cs/>
          <w:color w:val="000000" w:themeColor="text1"/>
          <w:sz w:val="32"/>
          <w:szCs w:val="24"/>
          <w:lang w:val="en-GB"/>
        </w:rPr>
      </w:pPr>
      <w:r w:rsidRPr="001B0C0B">
        <w:rPr>
          <w:rFonts w:ascii="Calibri" w:eastAsiaTheme="majorEastAsia" w:hAnsi="Calibri" w:cs="Calibri"/>
          <w:b/>
          <w:bCs/>
          <w:iCs/>
          <w:color w:val="000000" w:themeColor="text1"/>
          <w:sz w:val="32"/>
          <w:szCs w:val="24"/>
          <w:lang w:val="en-GB"/>
        </w:rPr>
        <w:lastRenderedPageBreak/>
        <w:t>Foreword</w:t>
      </w:r>
    </w:p>
    <w:p w14:paraId="7D94CD3C" w14:textId="77777777" w:rsidR="004D04C9" w:rsidRPr="001B0C0B" w:rsidRDefault="004D04C9" w:rsidP="001B0C0B">
      <w:pPr>
        <w:keepNext/>
        <w:keepLines/>
        <w:spacing w:after="0" w:line="240" w:lineRule="auto"/>
        <w:outlineLvl w:val="0"/>
        <w:rPr>
          <w:rFonts w:ascii="Calibri" w:eastAsiaTheme="majorEastAsia" w:hAnsi="Calibri" w:cs="Calibri"/>
          <w:b/>
          <w:bCs/>
          <w:color w:val="000000" w:themeColor="text1"/>
          <w:sz w:val="24"/>
          <w:szCs w:val="24"/>
          <w:lang w:val="en-GB"/>
        </w:rPr>
      </w:pPr>
    </w:p>
    <w:p w14:paraId="73D5B2C6" w14:textId="201244FA" w:rsidR="00B01670" w:rsidRPr="001B0C0B" w:rsidRDefault="00382D7B" w:rsidP="001B0C0B">
      <w:pPr>
        <w:keepNext/>
        <w:keepLines/>
        <w:spacing w:after="0" w:line="240" w:lineRule="auto"/>
        <w:jc w:val="both"/>
        <w:outlineLvl w:val="0"/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</w:pP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Asia Sunday is observed every year on the Sunday before Pentecost, and it coincides with the official </w:t>
      </w:r>
      <w:r w:rsidR="009C1EF1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inauguration of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the Christian Conference of Asia. </w:t>
      </w:r>
      <w:r w:rsidR="00BE409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Each year’s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observance of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Asia Sunday </w:t>
      </w:r>
      <w:r w:rsidR="00BE409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is marked by a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focus on a </w:t>
      </w:r>
      <w:r w:rsidR="00BE409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specific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theme. This special occasion reminds member churches and councils as well as other partner churches and ecumenical organisations around the world to reflect on a theme and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hold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worship services to offer special </w:t>
      </w:r>
      <w:r w:rsidR="009C1EF1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prayers</w:t>
      </w:r>
      <w:r w:rsidR="0035358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relating to that area of concern</w:t>
      </w:r>
      <w:r w:rsidR="009C1EF1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.</w:t>
      </w:r>
    </w:p>
    <w:p w14:paraId="68384B44" w14:textId="77777777" w:rsidR="00B01670" w:rsidRPr="001B0C0B" w:rsidRDefault="00B01670" w:rsidP="001B0C0B">
      <w:pPr>
        <w:keepNext/>
        <w:keepLines/>
        <w:spacing w:after="0" w:line="240" w:lineRule="auto"/>
        <w:jc w:val="both"/>
        <w:outlineLvl w:val="0"/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</w:pPr>
    </w:p>
    <w:p w14:paraId="52AC5AED" w14:textId="41E352EA" w:rsidR="00382D7B" w:rsidRPr="001B0C0B" w:rsidRDefault="00382D7B" w:rsidP="001B0C0B">
      <w:pPr>
        <w:keepNext/>
        <w:keepLines/>
        <w:spacing w:after="0" w:line="240" w:lineRule="auto"/>
        <w:jc w:val="both"/>
        <w:outlineLvl w:val="0"/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</w:pP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The theme we have chosen and suggested for the observance of Asia Sunday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in 2021 is “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I am the Lord who Heals You and Restores Your Health”, based on the biblical verse Exodus 15:26. This theme is very relevant in today’s global situation when COVID-19 continues to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aggravate the vulnerability of humanity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. God the creator, the provider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,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and the sustainer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has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progressive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ly revealed the many facets of </w:t>
      </w:r>
      <w:r w:rsidR="00236949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God’s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eternal character throughout history.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Through the assurance, “I am the God who heals you”, the Almighty and everlasting God shows His love and care for all God’s creation.</w:t>
      </w:r>
    </w:p>
    <w:p w14:paraId="39290D2A" w14:textId="77777777" w:rsidR="00382D7B" w:rsidRPr="001B0C0B" w:rsidRDefault="00382D7B" w:rsidP="001B0C0B">
      <w:pPr>
        <w:keepNext/>
        <w:keepLines/>
        <w:spacing w:after="0" w:line="240" w:lineRule="auto"/>
        <w:jc w:val="both"/>
        <w:outlineLvl w:val="0"/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</w:pPr>
    </w:p>
    <w:p w14:paraId="76EAE0A4" w14:textId="5937CBD1" w:rsidR="00382D7B" w:rsidRPr="001B0C0B" w:rsidRDefault="00EC74BD" w:rsidP="001B0C0B">
      <w:pPr>
        <w:keepNext/>
        <w:keepLines/>
        <w:spacing w:after="0" w:line="240" w:lineRule="auto"/>
        <w:jc w:val="both"/>
        <w:outlineLvl w:val="0"/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</w:pP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God, 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who heals the physical wounds and earthly diseases that trouble the mortal bodies of His people, </w:t>
      </w:r>
      <w:r w:rsidR="009C1EF1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assures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all those who are disturbed </w:t>
      </w:r>
      <w:r w:rsidR="009C1EF1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in their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minds and emotions and whispers into </w:t>
      </w:r>
      <w:r w:rsidR="009C1EF1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their hearts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: “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My grace is sufficient, for </w:t>
      </w:r>
      <w:r w:rsidR="007737C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M</w:t>
      </w:r>
      <w:r w:rsidR="009C1EF1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y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strength is made perfect in your weakness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…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in yo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ur sickness, in your hardship—in your loss, and your pain.”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His grace is always sufficient for us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.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T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he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imperishable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truth is that His healing touch also spans the eternal sphere and the spiritual realm. God's gradual unveiling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of His plans and assurances ha</w:t>
      </w:r>
      <w:r w:rsidR="0035358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s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been progressively revealed in history. His eternal plan of redemption, which is perfected and completed in the Lord Jesus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,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always reminds us that God heals us, takes care of us in our vulnerability,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and 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restores us.</w:t>
      </w:r>
    </w:p>
    <w:p w14:paraId="2BB8F25C" w14:textId="77777777" w:rsidR="00382D7B" w:rsidRPr="001B0C0B" w:rsidRDefault="00382D7B" w:rsidP="001B0C0B">
      <w:pPr>
        <w:keepNext/>
        <w:keepLines/>
        <w:spacing w:after="0" w:line="240" w:lineRule="auto"/>
        <w:jc w:val="both"/>
        <w:outlineLvl w:val="0"/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</w:pPr>
    </w:p>
    <w:p w14:paraId="16F25A1C" w14:textId="67C41A0B" w:rsidR="00EC74BD" w:rsidRPr="001B0C0B" w:rsidRDefault="00382D7B" w:rsidP="001B0C0B">
      <w:pPr>
        <w:keepNext/>
        <w:keepLines/>
        <w:spacing w:after="0" w:line="240" w:lineRule="auto"/>
        <w:jc w:val="both"/>
        <w:outlineLvl w:val="0"/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</w:pP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The observance of this year’s Asia Sunday is designated as a special occasion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to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once again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pray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for all who are suffering</w:t>
      </w:r>
      <w:r w:rsidR="009C1EF1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due to the COVID-19 pandemic</w:t>
      </w:r>
      <w:r w:rsidR="004333F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. </w:t>
      </w:r>
      <w:r w:rsidR="00EB7C39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Since the outbreak of COVID-19 more than a year ago, millions of people have been infected due to the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novel coronavirus, which </w:t>
      </w:r>
      <w:r w:rsidR="00EB7C39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has left a trail of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death and devastation</w:t>
      </w:r>
      <w:r w:rsidR="00EB7C39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around the world.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V</w:t>
      </w:r>
      <w:r w:rsidR="00A251A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accine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s</w:t>
      </w:r>
      <w:r w:rsidR="00A251A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for C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OVID</w:t>
      </w:r>
      <w:r w:rsidR="00A251A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-19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are </w:t>
      </w:r>
      <w:r w:rsidR="00A251A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now being tested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in several parts of the world, but </w:t>
      </w:r>
      <w:r w:rsidR="00A251A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t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he onslaught of COVID-19 continues—</w:t>
      </w:r>
      <w:r w:rsidR="0035358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even as the </w:t>
      </w:r>
      <w:r w:rsidR="00A251A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pandemic is now believed to be easing in some countries. However, the worsening situation of m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ass </w:t>
      </w:r>
      <w:r w:rsidR="00A251A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virus transmission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is </w:t>
      </w:r>
      <w:r w:rsidR="00A251A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forcing fresh lockdowns in European nations as they grapple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with new waves and variants.</w:t>
      </w:r>
      <w:r w:rsidR="00A251A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As we observed last year, “t</w:t>
      </w:r>
      <w:r w:rsidR="004333F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he crucial conditions which we are currently collectively undergoing is also a reminder for humankind to reflect on the fragility of human life and the ultimate vulnerability of the entire cosmos!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”</w:t>
      </w:r>
      <w:r w:rsidR="004333F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Our world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continues to need</w:t>
      </w:r>
      <w:r w:rsidR="004333F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praye</w:t>
      </w:r>
      <w:r w:rsidR="00A251A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rs, cure, and healing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.</w:t>
      </w:r>
    </w:p>
    <w:p w14:paraId="0BD02CA6" w14:textId="77777777" w:rsidR="00EC74BD" w:rsidRPr="001B0C0B" w:rsidRDefault="00EC74BD" w:rsidP="001B0C0B">
      <w:pPr>
        <w:keepNext/>
        <w:keepLines/>
        <w:spacing w:after="0" w:line="240" w:lineRule="auto"/>
        <w:jc w:val="both"/>
        <w:outlineLvl w:val="0"/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</w:pPr>
    </w:p>
    <w:p w14:paraId="5B7E90B5" w14:textId="385AE60C" w:rsidR="00D15790" w:rsidRPr="001B0C0B" w:rsidRDefault="00382D7B" w:rsidP="001B0C0B">
      <w:pPr>
        <w:keepNext/>
        <w:keepLines/>
        <w:spacing w:after="0" w:line="240" w:lineRule="auto"/>
        <w:jc w:val="both"/>
        <w:outlineLvl w:val="0"/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</w:pP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Let us </w:t>
      </w:r>
      <w:r w:rsidR="000E7AA2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continue to </w:t>
      </w:r>
      <w:r w:rsidR="009C1EF1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pray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together</w:t>
      </w:r>
      <w:r w:rsidR="0035358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,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</w:t>
      </w:r>
      <w:r w:rsidR="000E7AA2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without losing hope</w:t>
      </w:r>
      <w:r w:rsidR="0035358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,</w:t>
      </w:r>
      <w:r w:rsidR="000E7AA2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for God’s mercy and healing for the sick</w:t>
      </w:r>
      <w:r w:rsidR="009C1EF1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,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and for health and strength for all who care for them.</w:t>
      </w:r>
      <w:r w:rsidR="000E7AA2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In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2021,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Asia Sunday falls on </w:t>
      </w:r>
      <w:r w:rsidR="009C1EF1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16 May. </w:t>
      </w:r>
      <w:r w:rsidR="000E7AA2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We urge all member churches and councils of CCA as well as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our </w:t>
      </w:r>
      <w:r w:rsidR="000E7AA2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ecumenical partners and churches around the world to use this special liturgy in the coming days for their prayers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,</w:t>
      </w:r>
      <w:r w:rsidR="000E7AA2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and also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especially </w:t>
      </w:r>
      <w:r w:rsidR="000E7AA2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on 16 May 2021.</w:t>
      </w:r>
    </w:p>
    <w:p w14:paraId="218261B9" w14:textId="77777777" w:rsidR="00FC1FD4" w:rsidRPr="001B0C0B" w:rsidRDefault="00FC1FD4" w:rsidP="001B0C0B">
      <w:pPr>
        <w:keepNext/>
        <w:keepLines/>
        <w:spacing w:after="0" w:line="240" w:lineRule="auto"/>
        <w:outlineLvl w:val="0"/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</w:pPr>
    </w:p>
    <w:p w14:paraId="21EBB440" w14:textId="2FD7AD71" w:rsidR="00D15790" w:rsidRPr="001B0C0B" w:rsidRDefault="000E7AA2" w:rsidP="001B0C0B">
      <w:pPr>
        <w:keepNext/>
        <w:keepLines/>
        <w:spacing w:after="0" w:line="240" w:lineRule="auto"/>
        <w:jc w:val="both"/>
        <w:outlineLvl w:val="0"/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</w:pP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Let us </w:t>
      </w:r>
      <w:r w:rsidR="00FC1FD4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be strengthened by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</w:t>
      </w:r>
      <w:r w:rsidR="00FC1FD4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our faith </w:t>
      </w:r>
      <w:r w:rsidR="004D04C9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and hope </w:t>
      </w:r>
      <w:r w:rsidR="00FC1FD4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in God</w:t>
      </w:r>
      <w:r w:rsidR="00381697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</w:t>
      </w:r>
      <w:r w:rsidR="004D04C9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who assured</w:t>
      </w:r>
      <w:r w:rsidR="00381697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us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:</w:t>
      </w:r>
      <w:r w:rsidR="00FC1FD4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</w:t>
      </w:r>
      <w:r w:rsidR="00381697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“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I am the Lord who Hea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ls You and Restores Your Health.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”</w:t>
      </w:r>
    </w:p>
    <w:p w14:paraId="6A6EBE02" w14:textId="77777777" w:rsidR="00D15790" w:rsidRPr="001B0C0B" w:rsidRDefault="00D15790" w:rsidP="001B0C0B">
      <w:pPr>
        <w:keepNext/>
        <w:keepLines/>
        <w:spacing w:after="0" w:line="240" w:lineRule="auto"/>
        <w:jc w:val="both"/>
        <w:outlineLvl w:val="0"/>
        <w:rPr>
          <w:rFonts w:ascii="Calibri" w:eastAsiaTheme="majorEastAsia" w:hAnsi="Calibri" w:cs="Calibri"/>
          <w:b/>
          <w:bCs/>
          <w:color w:val="000000" w:themeColor="text1"/>
          <w:sz w:val="24"/>
          <w:szCs w:val="24"/>
          <w:lang w:val="en-GB"/>
        </w:rPr>
      </w:pPr>
    </w:p>
    <w:p w14:paraId="357C4CDC" w14:textId="77777777" w:rsidR="00381697" w:rsidRPr="001B0C0B" w:rsidRDefault="00381697" w:rsidP="001B0C0B">
      <w:pPr>
        <w:keepNext/>
        <w:keepLines/>
        <w:spacing w:after="0" w:line="240" w:lineRule="auto"/>
        <w:outlineLvl w:val="0"/>
        <w:rPr>
          <w:rFonts w:ascii="Calibri" w:eastAsiaTheme="majorEastAsia" w:hAnsi="Calibri" w:cs="Calibri"/>
          <w:bCs/>
          <w:color w:val="000000" w:themeColor="text1"/>
          <w:sz w:val="24"/>
          <w:szCs w:val="24"/>
          <w:lang w:val="en-GB"/>
        </w:rPr>
      </w:pPr>
    </w:p>
    <w:p w14:paraId="7C9D709B" w14:textId="77777777" w:rsidR="00D15790" w:rsidRPr="001B0C0B" w:rsidRDefault="00D15790" w:rsidP="001B0C0B">
      <w:pPr>
        <w:keepNext/>
        <w:keepLines/>
        <w:spacing w:after="0" w:line="240" w:lineRule="auto"/>
        <w:outlineLvl w:val="0"/>
        <w:rPr>
          <w:rFonts w:ascii="Calibri" w:eastAsiaTheme="majorEastAsia" w:hAnsi="Calibri" w:cs="Calibri"/>
          <w:bCs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Theme="majorEastAsia" w:hAnsi="Calibri" w:cs="Calibri"/>
          <w:bCs/>
          <w:color w:val="000000" w:themeColor="text1"/>
          <w:sz w:val="24"/>
          <w:szCs w:val="24"/>
          <w:lang w:val="en-GB"/>
        </w:rPr>
        <w:t>Mathews George Chunakara</w:t>
      </w:r>
    </w:p>
    <w:p w14:paraId="3EF5DE99" w14:textId="594E65C3" w:rsidR="00D15790" w:rsidRPr="001B0C0B" w:rsidRDefault="00D15790" w:rsidP="001B0C0B">
      <w:pPr>
        <w:keepNext/>
        <w:keepLines/>
        <w:spacing w:after="0" w:line="240" w:lineRule="auto"/>
        <w:outlineLvl w:val="0"/>
        <w:rPr>
          <w:rFonts w:ascii="Calibri" w:eastAsiaTheme="majorEastAsia" w:hAnsi="Calibri" w:cs="Calibri"/>
          <w:bCs/>
          <w:i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Theme="majorEastAsia" w:hAnsi="Calibri" w:cs="Calibri"/>
          <w:bCs/>
          <w:i/>
          <w:color w:val="000000" w:themeColor="text1"/>
          <w:sz w:val="24"/>
          <w:szCs w:val="24"/>
          <w:lang w:val="en-GB"/>
        </w:rPr>
        <w:t>General Secretary</w:t>
      </w:r>
      <w:r w:rsidR="004D04C9" w:rsidRPr="001B0C0B">
        <w:rPr>
          <w:rFonts w:ascii="Calibri" w:eastAsiaTheme="majorEastAsia" w:hAnsi="Calibri" w:cs="Calibri"/>
          <w:bCs/>
          <w:i/>
          <w:color w:val="000000" w:themeColor="text1"/>
          <w:sz w:val="24"/>
          <w:szCs w:val="24"/>
          <w:lang w:val="en-GB"/>
        </w:rPr>
        <w:t>, CCA</w:t>
      </w:r>
    </w:p>
    <w:p w14:paraId="5F4A5E90" w14:textId="63D744A8" w:rsidR="00B41DFF" w:rsidRPr="001B0C0B" w:rsidRDefault="00B41DFF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color w:val="000000" w:themeColor="text1"/>
          <w:sz w:val="32"/>
          <w:szCs w:val="32"/>
          <w:lang w:val="en-GB"/>
        </w:rPr>
      </w:pPr>
      <w:r w:rsidRPr="001B0C0B">
        <w:rPr>
          <w:rFonts w:ascii="Calibri" w:eastAsiaTheme="majorEastAsia" w:hAnsi="Calibri" w:cs="Calibri"/>
          <w:b/>
          <w:bCs/>
          <w:color w:val="000000" w:themeColor="text1"/>
          <w:sz w:val="32"/>
          <w:szCs w:val="32"/>
          <w:lang w:val="en-GB"/>
        </w:rPr>
        <w:lastRenderedPageBreak/>
        <w:t>Asia Sunday</w:t>
      </w:r>
      <w:r w:rsidR="00996ED8" w:rsidRPr="001B0C0B">
        <w:rPr>
          <w:rFonts w:ascii="Calibri" w:eastAsiaTheme="majorEastAsia" w:hAnsi="Calibri" w:cs="Calibri"/>
          <w:b/>
          <w:bCs/>
          <w:color w:val="000000" w:themeColor="text1"/>
          <w:sz w:val="32"/>
          <w:szCs w:val="32"/>
          <w:lang w:val="en-GB"/>
        </w:rPr>
        <w:t xml:space="preserve"> –</w:t>
      </w:r>
      <w:r w:rsidRPr="001B0C0B">
        <w:rPr>
          <w:rFonts w:ascii="Calibri" w:eastAsiaTheme="majorEastAsia" w:hAnsi="Calibri" w:cs="Calibri"/>
          <w:b/>
          <w:bCs/>
          <w:color w:val="000000" w:themeColor="text1"/>
          <w:sz w:val="32"/>
          <w:szCs w:val="32"/>
          <w:lang w:val="en-GB"/>
        </w:rPr>
        <w:t xml:space="preserve"> 2021</w:t>
      </w:r>
    </w:p>
    <w:p w14:paraId="431AAB01" w14:textId="77777777" w:rsidR="004A2052" w:rsidRPr="001B0C0B" w:rsidRDefault="004A2052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color w:val="000000" w:themeColor="text1"/>
          <w:sz w:val="24"/>
          <w:szCs w:val="24"/>
          <w:lang w:val="en-GB"/>
        </w:rPr>
      </w:pPr>
    </w:p>
    <w:p w14:paraId="711F2665" w14:textId="41DE78E1" w:rsidR="00C37562" w:rsidRPr="001B0C0B" w:rsidRDefault="00F65F89" w:rsidP="001B0C0B">
      <w:pPr>
        <w:spacing w:after="0" w:line="240" w:lineRule="auto"/>
        <w:jc w:val="center"/>
        <w:rPr>
          <w:b/>
          <w:i/>
          <w:lang w:val="en-GB"/>
        </w:rPr>
      </w:pPr>
      <w:r w:rsidRPr="001B0C0B">
        <w:rPr>
          <w:b/>
          <w:i/>
          <w:lang w:val="en-GB"/>
        </w:rPr>
        <w:t>“</w:t>
      </w:r>
      <w:r w:rsidR="00B41DFF" w:rsidRPr="001B0C0B">
        <w:rPr>
          <w:b/>
          <w:i/>
          <w:lang w:val="en-GB"/>
        </w:rPr>
        <w:t>I am the Lord who Heals You and Restores Your Health</w:t>
      </w:r>
      <w:r w:rsidRPr="001B0C0B">
        <w:rPr>
          <w:b/>
          <w:i/>
          <w:lang w:val="en-GB"/>
        </w:rPr>
        <w:t>”</w:t>
      </w:r>
    </w:p>
    <w:p w14:paraId="5310D325" w14:textId="77777777" w:rsidR="00E1371C" w:rsidRPr="001B0C0B" w:rsidRDefault="00E1371C" w:rsidP="001B0C0B">
      <w:pPr>
        <w:spacing w:line="240" w:lineRule="auto"/>
        <w:jc w:val="center"/>
        <w:rPr>
          <w:i/>
          <w:sz w:val="18"/>
          <w:szCs w:val="18"/>
          <w:lang w:val="en-GB"/>
        </w:rPr>
      </w:pPr>
      <w:r w:rsidRPr="001B0C0B">
        <w:rPr>
          <w:i/>
          <w:sz w:val="18"/>
          <w:szCs w:val="18"/>
          <w:lang w:val="en-GB"/>
        </w:rPr>
        <w:t>(Exodus 15:26)</w:t>
      </w:r>
    </w:p>
    <w:p w14:paraId="4781265B" w14:textId="77777777" w:rsidR="00784E16" w:rsidRPr="001B0C0B" w:rsidRDefault="00784E16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</w:p>
    <w:p w14:paraId="40A94AD3" w14:textId="0C9DC16F" w:rsidR="00EC33F9" w:rsidRPr="001B0C0B" w:rsidRDefault="00996ED8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iCs/>
          <w:color w:val="000000" w:themeColor="text1"/>
          <w:sz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iCs/>
          <w:color w:val="000000" w:themeColor="text1"/>
          <w:sz w:val="24"/>
          <w:lang w:val="en-GB"/>
        </w:rPr>
        <w:t>Call to W</w:t>
      </w:r>
      <w:r w:rsidR="00EC33F9" w:rsidRPr="001B0C0B">
        <w:rPr>
          <w:rFonts w:ascii="Calibri" w:eastAsia="Times New Roman" w:hAnsi="Calibri" w:cs="Calibri"/>
          <w:b/>
          <w:bCs/>
          <w:iCs/>
          <w:color w:val="000000" w:themeColor="text1"/>
          <w:sz w:val="24"/>
          <w:lang w:val="en-GB"/>
        </w:rPr>
        <w:t>orship</w:t>
      </w:r>
    </w:p>
    <w:p w14:paraId="39A84B5B" w14:textId="77777777" w:rsidR="00EC33F9" w:rsidRPr="001B0C0B" w:rsidRDefault="00EC33F9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</w:p>
    <w:p w14:paraId="085FBF93" w14:textId="023D3774" w:rsidR="00A82465" w:rsidRPr="001B0C0B" w:rsidRDefault="00EC33F9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color w:val="000000" w:themeColor="text1"/>
          <w:lang w:val="en-GB"/>
        </w:rPr>
        <w:t>L</w:t>
      </w:r>
      <w:r w:rsidR="004928CB" w:rsidRPr="001B0C0B">
        <w:rPr>
          <w:rFonts w:ascii="Calibri" w:eastAsia="Times New Roman" w:hAnsi="Calibri" w:cs="Calibri"/>
          <w:b/>
          <w:color w:val="000000" w:themeColor="text1"/>
          <w:lang w:val="en-GB"/>
        </w:rPr>
        <w:t>EADER (L)</w:t>
      </w:r>
      <w:r w:rsidRPr="001B0C0B">
        <w:rPr>
          <w:rFonts w:ascii="Calibri" w:eastAsia="Times New Roman" w:hAnsi="Calibri" w:cs="Calibri"/>
          <w:b/>
          <w:color w:val="000000" w:themeColor="text1"/>
          <w:lang w:val="en-GB"/>
        </w:rPr>
        <w:t>: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A82465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God invites us </w:t>
      </w:r>
      <w:r w:rsidR="004A205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to experience </w:t>
      </w:r>
      <w:r w:rsidR="00A82465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God’s healing presence </w:t>
      </w:r>
      <w:r w:rsidR="004A205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as we listen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to</w:t>
      </w:r>
      <w:r w:rsidR="004A205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A82465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these words:</w:t>
      </w:r>
    </w:p>
    <w:p w14:paraId="5C4511E3" w14:textId="49AC4F57" w:rsidR="00A82465" w:rsidRP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                   </w:t>
      </w:r>
      <w:r w:rsidR="00B12648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 </w:t>
      </w:r>
      <w:r w:rsidR="00B60D9B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“I am the Lord, who heals you.”</w:t>
      </w:r>
    </w:p>
    <w:p w14:paraId="63E09F59" w14:textId="42192DD3" w:rsidR="00B60D9B" w:rsidRPr="001B0C0B" w:rsidRDefault="00B12648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                    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B60D9B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God calls us to open </w:t>
      </w:r>
      <w:r w:rsidR="00EC33F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our </w:t>
      </w:r>
      <w:r w:rsidR="00B60D9B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eyes, hear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with</w:t>
      </w:r>
      <w:r w:rsidR="00EC33F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our</w:t>
      </w:r>
      <w:r w:rsidR="00B60D9B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ears, 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and turn our </w:t>
      </w:r>
      <w:r w:rsidR="001B0C0B">
        <w:rPr>
          <w:rFonts w:ascii="Calibri" w:eastAsia="Times New Roman" w:hAnsi="Calibri" w:cs="Calibri"/>
          <w:bCs/>
          <w:color w:val="000000" w:themeColor="text1"/>
          <w:lang w:val="en-GB"/>
        </w:rPr>
        <w:t>hearts towards God, the Great</w:t>
      </w:r>
      <w:r w:rsidR="001B0C0B">
        <w:rPr>
          <w:rFonts w:ascii="Calibri" w:eastAsia="Times New Roman" w:hAnsi="Calibri" w:cs="Calibri"/>
          <w:bCs/>
          <w:color w:val="000000" w:themeColor="text1"/>
          <w:lang w:val="en-GB"/>
        </w:rPr>
        <w:br/>
        <w:t xml:space="preserve">                       </w:t>
      </w:r>
      <w:r w:rsidR="00B60D9B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Physician.</w:t>
      </w:r>
    </w:p>
    <w:p w14:paraId="3BC6AA81" w14:textId="3CB476DC" w:rsidR="00B60D9B" w:rsidRPr="001B0C0B" w:rsidRDefault="00EC33F9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C</w:t>
      </w:r>
      <w:r w:rsidR="004928CB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ONGRGATION (C)</w:t>
      </w: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: </w:t>
      </w:r>
      <w:r w:rsidR="00B60D9B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We come to You, God</w:t>
      </w:r>
      <w:r w:rsidR="00624D19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,</w:t>
      </w:r>
      <w:r w:rsidR="00B60D9B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in faith</w:t>
      </w:r>
      <w:r w:rsidR="00624D19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—</w:t>
      </w:r>
      <w:r w:rsidR="00B60D9B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yearning for Your healing touch on our bod</w:t>
      </w:r>
      <w:r w:rsidR="00624D19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ies</w:t>
      </w:r>
      <w:r w:rsid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,</w:t>
      </w:r>
      <w:r w:rsid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br/>
        <w:t xml:space="preserve">                                      </w:t>
      </w:r>
      <w:r w:rsidR="002637A5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mind</w:t>
      </w:r>
      <w:r w:rsidR="00624D19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s, </w:t>
      </w:r>
      <w:r w:rsidR="00B60D9B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and soul</w:t>
      </w:r>
      <w:r w:rsidR="00624D19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s</w:t>
      </w:r>
      <w:r w:rsidR="00B60D9B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.</w:t>
      </w:r>
    </w:p>
    <w:p w14:paraId="4F87FC2A" w14:textId="7240A21F" w:rsidR="00A82465" w:rsidRPr="001B0C0B" w:rsidRDefault="001B0C0B" w:rsidP="001B0C0B">
      <w:pPr>
        <w:shd w:val="clear" w:color="auto" w:fill="FFFFFF"/>
        <w:tabs>
          <w:tab w:val="left" w:pos="5985"/>
        </w:tabs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ab/>
      </w:r>
    </w:p>
    <w:p w14:paraId="2EE1C747" w14:textId="49170054" w:rsidR="00EC33F9" w:rsidRPr="001B0C0B" w:rsidRDefault="00EC33F9" w:rsidP="001B0C0B">
      <w:pPr>
        <w:shd w:val="clear" w:color="auto" w:fill="FFFFFF"/>
        <w:spacing w:after="0" w:line="240" w:lineRule="auto"/>
        <w:ind w:left="270" w:hanging="27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color w:val="000000" w:themeColor="text1"/>
          <w:lang w:val="en-GB"/>
        </w:rPr>
        <w:t>L: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God often heals the physical wounds and earthly diseases that trouble our mortal bodies and play heavily on our minds and emotions, but often God whispers into our hearts, 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“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My grace is sufficient, for My strength is made perfect in your weakness...in your sickness, in your hardship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—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in your loss, and your pain.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”</w:t>
      </w:r>
    </w:p>
    <w:p w14:paraId="64D97E23" w14:textId="16831631" w:rsidR="00EC33F9" w:rsidRPr="001B0C0B" w:rsidRDefault="00EC33F9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C: We come to You, God</w:t>
      </w:r>
      <w:r w:rsidR="00624D19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,</w:t>
      </w: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in faith</w:t>
      </w:r>
      <w:r w:rsidR="00624D19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—</w:t>
      </w: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yearning for </w:t>
      </w:r>
      <w:r w:rsidR="005C4FF2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Y</w:t>
      </w:r>
      <w:r w:rsidR="009C1EF1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our</w:t>
      </w: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healing touch on our bod</w:t>
      </w:r>
      <w:r w:rsidR="00624D19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ies</w:t>
      </w: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, mind</w:t>
      </w:r>
      <w:r w:rsidR="00624D19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s,</w:t>
      </w: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and soul</w:t>
      </w:r>
      <w:r w:rsidR="00624D19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s</w:t>
      </w: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.</w:t>
      </w:r>
    </w:p>
    <w:p w14:paraId="06C8F51C" w14:textId="77777777" w:rsidR="00EC33F9" w:rsidRPr="001B0C0B" w:rsidRDefault="00EC33F9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</w:p>
    <w:p w14:paraId="5DBCD168" w14:textId="4BFD3A01" w:rsidR="007468F6" w:rsidRPr="001B0C0B" w:rsidRDefault="00EC33F9" w:rsidP="001B0C0B">
      <w:pPr>
        <w:shd w:val="clear" w:color="auto" w:fill="FFFFFF"/>
        <w:spacing w:after="0" w:line="240" w:lineRule="auto"/>
        <w:ind w:left="180" w:hanging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color w:val="000000" w:themeColor="text1"/>
          <w:lang w:val="en-GB"/>
        </w:rPr>
        <w:t>L: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7468F6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God, our Healer, who enabled </w:t>
      </w:r>
      <w:r w:rsidR="005C4FF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Y</w:t>
      </w:r>
      <w:r w:rsidR="007468F6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our servant Job to overcome his great suffering without denying your name, power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,</w:t>
      </w:r>
      <w:r w:rsidR="007468F6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and love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.</w:t>
      </w:r>
    </w:p>
    <w:p w14:paraId="1B85D12D" w14:textId="4CA7132D" w:rsidR="007468F6" w:rsidRPr="001B0C0B" w:rsidRDefault="00EC33F9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C: H</w:t>
      </w:r>
      <w:r w:rsidR="007468F6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ave mercy on us who are stricken by the pandemic</w:t>
      </w:r>
      <w:r w:rsidR="00A82465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.</w:t>
      </w:r>
    </w:p>
    <w:p w14:paraId="77B67C7E" w14:textId="77777777" w:rsidR="007468F6" w:rsidRPr="001B0C0B" w:rsidRDefault="007468F6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</w:p>
    <w:p w14:paraId="4F38161C" w14:textId="0FD19C49" w:rsidR="007468F6" w:rsidRPr="001B0C0B" w:rsidRDefault="00EC33F9" w:rsidP="001B0C0B">
      <w:pPr>
        <w:shd w:val="clear" w:color="auto" w:fill="FFFFFF"/>
        <w:spacing w:after="0" w:line="240" w:lineRule="auto"/>
        <w:ind w:left="180" w:hanging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color w:val="000000" w:themeColor="text1"/>
          <w:lang w:val="en-GB"/>
        </w:rPr>
        <w:t>L: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God, s</w:t>
      </w:r>
      <w:r w:rsidR="007468F6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tretch out </w:t>
      </w:r>
      <w:r w:rsidR="005C4FF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Y</w:t>
      </w:r>
      <w:r w:rsidR="007468F6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our healing hand and hold back this virus. Strengthen and comfort those 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who are </w:t>
      </w:r>
      <w:r w:rsidR="007468F6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infected and ease the</w:t>
      </w:r>
      <w:r w:rsidR="005C4FF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ir pain of body and mind. Send Y</w:t>
      </w:r>
      <w:r w:rsidR="007468F6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our Holy Spirit to restore us all,</w:t>
      </w:r>
      <w:r w:rsidR="00B12648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7468F6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and lead us into repentance and faith in the gospel. Have mercy on us, God, and on the sick throughout the world.</w:t>
      </w:r>
    </w:p>
    <w:p w14:paraId="7F0B72B6" w14:textId="03B806F4" w:rsidR="00733515" w:rsidRPr="001B0C0B" w:rsidRDefault="00EC33F9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color w:val="000000" w:themeColor="text1"/>
          <w:lang w:val="en-GB"/>
        </w:rPr>
        <w:t>C: God, f</w:t>
      </w:r>
      <w:r w:rsidR="00F934A3" w:rsidRPr="001B0C0B">
        <w:rPr>
          <w:rFonts w:ascii="Calibri" w:eastAsia="Times New Roman" w:hAnsi="Calibri" w:cs="Calibri"/>
          <w:b/>
          <w:color w:val="000000" w:themeColor="text1"/>
          <w:lang w:val="en-GB"/>
        </w:rPr>
        <w:t xml:space="preserve">ill us with the warmth of Your </w:t>
      </w:r>
      <w:r w:rsidR="007468F6" w:rsidRPr="001B0C0B">
        <w:rPr>
          <w:rFonts w:ascii="Calibri" w:eastAsia="Times New Roman" w:hAnsi="Calibri" w:cs="Calibri"/>
          <w:b/>
          <w:color w:val="000000" w:themeColor="text1"/>
          <w:lang w:val="en-GB"/>
        </w:rPr>
        <w:t>love and compassion</w:t>
      </w:r>
      <w:r w:rsidR="00F934A3" w:rsidRPr="001B0C0B">
        <w:rPr>
          <w:rFonts w:ascii="Calibri" w:eastAsia="Times New Roman" w:hAnsi="Calibri" w:cs="Calibri"/>
          <w:b/>
          <w:color w:val="000000" w:themeColor="text1"/>
          <w:lang w:val="en-GB"/>
        </w:rPr>
        <w:t>. Amen.</w:t>
      </w:r>
    </w:p>
    <w:p w14:paraId="753CBD47" w14:textId="77777777" w:rsidR="00F934A3" w:rsidRPr="001B0C0B" w:rsidRDefault="00F934A3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</w:p>
    <w:p w14:paraId="2202D900" w14:textId="77777777" w:rsidR="00B12648" w:rsidRPr="001B0C0B" w:rsidRDefault="00B12648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</w:p>
    <w:p w14:paraId="36365517" w14:textId="45EF64EE" w:rsidR="007468F6" w:rsidRPr="001B0C0B" w:rsidRDefault="008446F5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i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Hymn</w:t>
      </w:r>
      <w:r w:rsidR="00752434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… </w:t>
      </w:r>
      <w:r w:rsidR="00752434" w:rsidRPr="001B0C0B">
        <w:rPr>
          <w:rFonts w:ascii="Calibri" w:eastAsia="Times New Roman" w:hAnsi="Calibri" w:cs="Calibri"/>
          <w:b/>
          <w:bCs/>
          <w:i/>
          <w:color w:val="000000" w:themeColor="text1"/>
          <w:lang w:val="en-GB"/>
        </w:rPr>
        <w:t>O Christ, the Healer, We Have Come</w:t>
      </w:r>
    </w:p>
    <w:p w14:paraId="5D6B166A" w14:textId="77777777" w:rsidR="00F934A3" w:rsidRPr="001B0C0B" w:rsidRDefault="00F934A3" w:rsidP="001B0C0B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bCs/>
          <w:color w:val="000000" w:themeColor="text1"/>
          <w:lang w:val="en-GB"/>
        </w:rPr>
      </w:pPr>
    </w:p>
    <w:p w14:paraId="7047D026" w14:textId="77777777" w:rsidR="00F65F89" w:rsidRPr="001B0C0B" w:rsidRDefault="00F65F89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</w:p>
    <w:p w14:paraId="0E093460" w14:textId="0BFFD156" w:rsidR="00F65F89" w:rsidRPr="001B0C0B" w:rsidRDefault="00F65F89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  <w:t>Prayer</w:t>
      </w:r>
      <w:r w:rsidR="002877C8" w:rsidRPr="001B0C0B"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  <w:t xml:space="preserve"> I.</w:t>
      </w:r>
    </w:p>
    <w:p w14:paraId="6D987AA0" w14:textId="204251DD" w:rsidR="00B52293" w:rsidRPr="001B0C0B" w:rsidRDefault="00B52293" w:rsidP="001B0C0B">
      <w:pPr>
        <w:spacing w:line="240" w:lineRule="auto"/>
        <w:ind w:left="180"/>
        <w:jc w:val="both"/>
        <w:rPr>
          <w:rFonts w:ascii="Calibri" w:hAnsi="Calibri" w:cs="Calibri"/>
          <w:lang w:val="en-GB"/>
        </w:rPr>
      </w:pPr>
      <w:r w:rsidRPr="001B0C0B">
        <w:rPr>
          <w:rFonts w:ascii="Calibri" w:hAnsi="Calibri" w:cs="Calibri"/>
          <w:lang w:val="en-GB"/>
        </w:rPr>
        <w:t xml:space="preserve">We are grateful for the gift of </w:t>
      </w:r>
      <w:r w:rsidR="008976EB" w:rsidRPr="001B0C0B">
        <w:rPr>
          <w:rFonts w:ascii="Calibri" w:hAnsi="Calibri" w:cs="Calibri"/>
          <w:lang w:val="en-GB"/>
        </w:rPr>
        <w:t xml:space="preserve">Your love that </w:t>
      </w:r>
      <w:r w:rsidRPr="001B0C0B">
        <w:rPr>
          <w:rFonts w:ascii="Calibri" w:hAnsi="Calibri" w:cs="Calibri"/>
          <w:lang w:val="en-GB"/>
        </w:rPr>
        <w:t xml:space="preserve">that dwells </w:t>
      </w:r>
      <w:r w:rsidR="002637A5" w:rsidRPr="001B0C0B">
        <w:rPr>
          <w:rFonts w:ascii="Calibri" w:hAnsi="Calibri" w:cs="Calibri"/>
          <w:lang w:val="en-GB"/>
        </w:rPr>
        <w:t>and abide</w:t>
      </w:r>
      <w:r w:rsidR="008E6CCF" w:rsidRPr="001B0C0B">
        <w:rPr>
          <w:rFonts w:ascii="Calibri" w:hAnsi="Calibri" w:cs="Calibri"/>
          <w:lang w:val="en-GB"/>
        </w:rPr>
        <w:t>s</w:t>
      </w:r>
      <w:r w:rsidR="002637A5" w:rsidRPr="001B0C0B">
        <w:rPr>
          <w:rFonts w:ascii="Calibri" w:hAnsi="Calibri" w:cs="Calibri"/>
          <w:lang w:val="en-GB"/>
        </w:rPr>
        <w:t xml:space="preserve"> </w:t>
      </w:r>
      <w:r w:rsidRPr="001B0C0B">
        <w:rPr>
          <w:rFonts w:ascii="Calibri" w:hAnsi="Calibri" w:cs="Calibri"/>
          <w:lang w:val="en-GB"/>
        </w:rPr>
        <w:t>in</w:t>
      </w:r>
      <w:r w:rsidR="008976EB" w:rsidRPr="001B0C0B">
        <w:rPr>
          <w:rFonts w:ascii="Calibri" w:hAnsi="Calibri" w:cs="Calibri"/>
          <w:lang w:val="en-GB"/>
        </w:rPr>
        <w:t xml:space="preserve"> our lives. </w:t>
      </w:r>
      <w:r w:rsidRPr="001B0C0B">
        <w:rPr>
          <w:rFonts w:ascii="Calibri" w:hAnsi="Calibri" w:cs="Calibri"/>
          <w:lang w:val="en-GB"/>
        </w:rPr>
        <w:t xml:space="preserve">As </w:t>
      </w:r>
      <w:r w:rsidR="005C4FF2" w:rsidRPr="001B0C0B">
        <w:rPr>
          <w:rFonts w:ascii="Calibri" w:hAnsi="Calibri" w:cs="Calibri"/>
          <w:lang w:val="en-GB"/>
        </w:rPr>
        <w:t>Y</w:t>
      </w:r>
      <w:r w:rsidRPr="001B0C0B">
        <w:rPr>
          <w:rFonts w:ascii="Calibri" w:hAnsi="Calibri" w:cs="Calibri"/>
          <w:bCs/>
          <w:lang w:val="en-GB"/>
        </w:rPr>
        <w:t>our creation</w:t>
      </w:r>
      <w:r w:rsidRPr="001B0C0B">
        <w:rPr>
          <w:rFonts w:ascii="Calibri" w:hAnsi="Calibri" w:cs="Calibri"/>
          <w:lang w:val="en-GB"/>
        </w:rPr>
        <w:t xml:space="preserve">, we are grateful that Your works are truly beautiful; we are of different </w:t>
      </w:r>
      <w:r w:rsidR="002637A5" w:rsidRPr="001B0C0B">
        <w:rPr>
          <w:rFonts w:ascii="Calibri" w:hAnsi="Calibri" w:cs="Calibri"/>
          <w:lang w:val="en-GB"/>
        </w:rPr>
        <w:t xml:space="preserve">ages, abilities, </w:t>
      </w:r>
      <w:r w:rsidRPr="001B0C0B">
        <w:rPr>
          <w:rFonts w:ascii="Calibri" w:hAnsi="Calibri" w:cs="Calibri"/>
          <w:lang w:val="en-GB"/>
        </w:rPr>
        <w:t>colo</w:t>
      </w:r>
      <w:r w:rsidR="00624D19" w:rsidRPr="001B0C0B">
        <w:rPr>
          <w:rFonts w:ascii="Calibri" w:hAnsi="Calibri" w:cs="Calibri"/>
          <w:lang w:val="en-GB"/>
        </w:rPr>
        <w:t>u</w:t>
      </w:r>
      <w:r w:rsidRPr="001B0C0B">
        <w:rPr>
          <w:rFonts w:ascii="Calibri" w:hAnsi="Calibri" w:cs="Calibri"/>
          <w:lang w:val="en-GB"/>
        </w:rPr>
        <w:t xml:space="preserve">rs, </w:t>
      </w:r>
      <w:r w:rsidR="002637A5" w:rsidRPr="001B0C0B">
        <w:rPr>
          <w:rFonts w:ascii="Calibri" w:hAnsi="Calibri" w:cs="Calibri"/>
          <w:lang w:val="en-GB"/>
        </w:rPr>
        <w:t xml:space="preserve">places, </w:t>
      </w:r>
      <w:r w:rsidRPr="001B0C0B">
        <w:rPr>
          <w:rFonts w:ascii="Calibri" w:hAnsi="Calibri" w:cs="Calibri"/>
          <w:lang w:val="en-GB"/>
        </w:rPr>
        <w:t xml:space="preserve">traditions, cultures, </w:t>
      </w:r>
      <w:r w:rsidR="00624D19" w:rsidRPr="001B0C0B">
        <w:rPr>
          <w:rFonts w:ascii="Calibri" w:hAnsi="Calibri" w:cs="Calibri"/>
          <w:lang w:val="en-GB"/>
        </w:rPr>
        <w:t xml:space="preserve">and </w:t>
      </w:r>
      <w:r w:rsidRPr="001B0C0B">
        <w:rPr>
          <w:rFonts w:ascii="Calibri" w:hAnsi="Calibri" w:cs="Calibri"/>
          <w:lang w:val="en-GB"/>
        </w:rPr>
        <w:t>even ecclesiastical denominations, but we are one in glorifying God the Creator.</w:t>
      </w:r>
    </w:p>
    <w:p w14:paraId="0DA53361" w14:textId="03C72D15" w:rsidR="00B52293" w:rsidRPr="001B0C0B" w:rsidRDefault="00EC33F9" w:rsidP="001B0C0B">
      <w:pPr>
        <w:spacing w:line="240" w:lineRule="auto"/>
        <w:ind w:left="180"/>
        <w:jc w:val="both"/>
        <w:rPr>
          <w:rFonts w:ascii="Calibri" w:hAnsi="Calibri" w:cs="Calibri"/>
          <w:lang w:val="en-GB"/>
        </w:rPr>
      </w:pPr>
      <w:r w:rsidRPr="001B0C0B">
        <w:rPr>
          <w:rFonts w:ascii="Calibri" w:hAnsi="Calibri" w:cs="Calibri"/>
          <w:lang w:val="en-GB"/>
        </w:rPr>
        <w:t xml:space="preserve">Our Lord and </w:t>
      </w:r>
      <w:r w:rsidR="00B12648" w:rsidRPr="001B0C0B">
        <w:rPr>
          <w:rFonts w:ascii="Calibri" w:hAnsi="Calibri" w:cs="Calibri"/>
          <w:lang w:val="en-GB"/>
        </w:rPr>
        <w:t>S</w:t>
      </w:r>
      <w:r w:rsidRPr="001B0C0B">
        <w:rPr>
          <w:rFonts w:ascii="Calibri" w:hAnsi="Calibri" w:cs="Calibri"/>
          <w:lang w:val="en-GB"/>
        </w:rPr>
        <w:t xml:space="preserve">aviour, </w:t>
      </w:r>
      <w:r w:rsidR="00F74359" w:rsidRPr="001B0C0B">
        <w:rPr>
          <w:rFonts w:ascii="Calibri" w:hAnsi="Calibri" w:cs="Calibri"/>
          <w:lang w:val="en-GB"/>
        </w:rPr>
        <w:t xml:space="preserve">make us worthy enough to </w:t>
      </w:r>
      <w:r w:rsidR="00B52293" w:rsidRPr="001B0C0B">
        <w:rPr>
          <w:rFonts w:ascii="Calibri" w:hAnsi="Calibri" w:cs="Calibri"/>
          <w:lang w:val="en-GB"/>
        </w:rPr>
        <w:t xml:space="preserve">enjoy the redemptive work of Christ </w:t>
      </w:r>
      <w:r w:rsidR="00F74359" w:rsidRPr="001B0C0B">
        <w:rPr>
          <w:rFonts w:ascii="Calibri" w:hAnsi="Calibri" w:cs="Calibri"/>
          <w:lang w:val="en-GB"/>
        </w:rPr>
        <w:t xml:space="preserve">our </w:t>
      </w:r>
      <w:r w:rsidR="00B52293" w:rsidRPr="001B0C0B">
        <w:rPr>
          <w:rFonts w:ascii="Calibri" w:hAnsi="Calibri" w:cs="Calibri"/>
          <w:lang w:val="en-GB"/>
        </w:rPr>
        <w:t xml:space="preserve">Lord </w:t>
      </w:r>
      <w:r w:rsidR="00F74359" w:rsidRPr="001B0C0B">
        <w:rPr>
          <w:rFonts w:ascii="Calibri" w:hAnsi="Calibri" w:cs="Calibri"/>
          <w:lang w:val="en-GB"/>
        </w:rPr>
        <w:t xml:space="preserve">and </w:t>
      </w:r>
      <w:r w:rsidR="00B52293" w:rsidRPr="001B0C0B">
        <w:rPr>
          <w:rFonts w:ascii="Calibri" w:hAnsi="Calibri" w:cs="Calibri"/>
          <w:lang w:val="en-GB"/>
        </w:rPr>
        <w:t>Savio</w:t>
      </w:r>
      <w:r w:rsidR="007737CB" w:rsidRPr="001B0C0B">
        <w:rPr>
          <w:rFonts w:ascii="Calibri" w:hAnsi="Calibri" w:cs="Calibri"/>
          <w:lang w:val="en-GB"/>
        </w:rPr>
        <w:t>ur</w:t>
      </w:r>
      <w:r w:rsidR="00B52293" w:rsidRPr="001B0C0B">
        <w:rPr>
          <w:rFonts w:ascii="Calibri" w:hAnsi="Calibri" w:cs="Calibri"/>
          <w:lang w:val="en-GB"/>
        </w:rPr>
        <w:t xml:space="preserve">. </w:t>
      </w:r>
      <w:r w:rsidR="00F74359" w:rsidRPr="001B0C0B">
        <w:rPr>
          <w:rFonts w:ascii="Calibri" w:hAnsi="Calibri" w:cs="Calibri"/>
          <w:lang w:val="en-GB"/>
        </w:rPr>
        <w:t>We pray that our w</w:t>
      </w:r>
      <w:r w:rsidR="00B52293" w:rsidRPr="001B0C0B">
        <w:rPr>
          <w:rFonts w:ascii="Calibri" w:hAnsi="Calibri" w:cs="Calibri"/>
          <w:lang w:val="en-GB"/>
        </w:rPr>
        <w:t xml:space="preserve">eakness and sin are no longer a hindrance for us to enjoy </w:t>
      </w:r>
      <w:r w:rsidR="005C4FF2" w:rsidRPr="001B0C0B">
        <w:rPr>
          <w:rFonts w:ascii="Calibri" w:hAnsi="Calibri" w:cs="Calibri"/>
          <w:lang w:val="en-GB"/>
        </w:rPr>
        <w:t>Y</w:t>
      </w:r>
      <w:r w:rsidR="00B52293" w:rsidRPr="001B0C0B">
        <w:rPr>
          <w:rFonts w:ascii="Calibri" w:hAnsi="Calibri" w:cs="Calibri"/>
          <w:lang w:val="en-GB"/>
        </w:rPr>
        <w:t xml:space="preserve">our grace in </w:t>
      </w:r>
      <w:r w:rsidR="00F74359" w:rsidRPr="001B0C0B">
        <w:rPr>
          <w:rFonts w:ascii="Calibri" w:hAnsi="Calibri" w:cs="Calibri"/>
          <w:lang w:val="en-GB"/>
        </w:rPr>
        <w:t>our lives.</w:t>
      </w:r>
    </w:p>
    <w:p w14:paraId="15B0CF68" w14:textId="0873CC3C" w:rsidR="00B52293" w:rsidRPr="001B0C0B" w:rsidRDefault="00B52293" w:rsidP="001B0C0B">
      <w:pPr>
        <w:spacing w:line="240" w:lineRule="auto"/>
        <w:ind w:left="180"/>
        <w:jc w:val="both"/>
        <w:rPr>
          <w:rFonts w:ascii="Calibri" w:hAnsi="Calibri" w:cs="Calibri"/>
          <w:lang w:val="en-GB"/>
        </w:rPr>
      </w:pPr>
      <w:r w:rsidRPr="001B0C0B">
        <w:rPr>
          <w:rFonts w:ascii="Calibri" w:hAnsi="Calibri" w:cs="Calibri"/>
          <w:lang w:val="en-GB"/>
        </w:rPr>
        <w:t xml:space="preserve">As </w:t>
      </w:r>
      <w:r w:rsidR="005C4FF2" w:rsidRPr="001B0C0B">
        <w:rPr>
          <w:rFonts w:ascii="Calibri" w:hAnsi="Calibri" w:cs="Calibri"/>
          <w:lang w:val="en-GB"/>
        </w:rPr>
        <w:t>Y</w:t>
      </w:r>
      <w:r w:rsidRPr="001B0C0B">
        <w:rPr>
          <w:rFonts w:ascii="Calibri" w:hAnsi="Calibri" w:cs="Calibri"/>
          <w:bCs/>
          <w:lang w:val="en-GB"/>
        </w:rPr>
        <w:t>our people</w:t>
      </w:r>
      <w:r w:rsidRPr="001B0C0B">
        <w:rPr>
          <w:rFonts w:ascii="Calibri" w:hAnsi="Calibri" w:cs="Calibri"/>
          <w:lang w:val="en-GB"/>
        </w:rPr>
        <w:t xml:space="preserve">, we are on a pilgrimage in this world, in the belief that You are always with us throughout our journey. In times of </w:t>
      </w:r>
      <w:r w:rsidR="002637A5" w:rsidRPr="001B0C0B">
        <w:rPr>
          <w:rFonts w:ascii="Calibri" w:hAnsi="Calibri" w:cs="Calibri"/>
          <w:lang w:val="en-GB"/>
        </w:rPr>
        <w:t xml:space="preserve">suffering, </w:t>
      </w:r>
      <w:r w:rsidRPr="001B0C0B">
        <w:rPr>
          <w:rFonts w:ascii="Calibri" w:hAnsi="Calibri" w:cs="Calibri"/>
          <w:lang w:val="en-GB"/>
        </w:rPr>
        <w:t>sorrow, difficulty</w:t>
      </w:r>
      <w:r w:rsidR="00624D19" w:rsidRPr="001B0C0B">
        <w:rPr>
          <w:rFonts w:ascii="Calibri" w:hAnsi="Calibri" w:cs="Calibri"/>
          <w:lang w:val="en-GB"/>
        </w:rPr>
        <w:t>,</w:t>
      </w:r>
      <w:r w:rsidRPr="001B0C0B">
        <w:rPr>
          <w:rFonts w:ascii="Calibri" w:hAnsi="Calibri" w:cs="Calibri"/>
          <w:lang w:val="en-GB"/>
        </w:rPr>
        <w:t xml:space="preserve"> and pressure, </w:t>
      </w:r>
      <w:r w:rsidR="005C4FF2" w:rsidRPr="001B0C0B">
        <w:rPr>
          <w:rFonts w:ascii="Calibri" w:hAnsi="Calibri" w:cs="Calibri"/>
          <w:lang w:val="en-GB"/>
        </w:rPr>
        <w:t>Y</w:t>
      </w:r>
      <w:r w:rsidRPr="001B0C0B">
        <w:rPr>
          <w:rFonts w:ascii="Calibri" w:hAnsi="Calibri" w:cs="Calibri"/>
          <w:lang w:val="en-GB"/>
        </w:rPr>
        <w:t xml:space="preserve">ou are present as </w:t>
      </w:r>
      <w:r w:rsidR="00624D19" w:rsidRPr="001B0C0B">
        <w:rPr>
          <w:rFonts w:ascii="Calibri" w:hAnsi="Calibri" w:cs="Calibri"/>
          <w:lang w:val="en-GB"/>
        </w:rPr>
        <w:t xml:space="preserve">the </w:t>
      </w:r>
      <w:r w:rsidRPr="001B0C0B">
        <w:rPr>
          <w:rFonts w:ascii="Calibri" w:hAnsi="Calibri" w:cs="Calibri"/>
          <w:lang w:val="en-GB"/>
        </w:rPr>
        <w:t xml:space="preserve">true Spirit of </w:t>
      </w:r>
      <w:r w:rsidR="00F733AB" w:rsidRPr="001B0C0B">
        <w:rPr>
          <w:rFonts w:ascii="Calibri" w:hAnsi="Calibri" w:cs="Calibri"/>
          <w:lang w:val="en-GB"/>
        </w:rPr>
        <w:t>s</w:t>
      </w:r>
      <w:r w:rsidRPr="001B0C0B">
        <w:rPr>
          <w:rFonts w:ascii="Calibri" w:hAnsi="Calibri" w:cs="Calibri"/>
          <w:lang w:val="en-GB"/>
        </w:rPr>
        <w:t xml:space="preserve">trength and </w:t>
      </w:r>
      <w:r w:rsidR="00F733AB" w:rsidRPr="001B0C0B">
        <w:rPr>
          <w:rFonts w:ascii="Calibri" w:hAnsi="Calibri" w:cs="Calibri"/>
          <w:lang w:val="en-GB"/>
        </w:rPr>
        <w:t>c</w:t>
      </w:r>
      <w:r w:rsidRPr="001B0C0B">
        <w:rPr>
          <w:rFonts w:ascii="Calibri" w:hAnsi="Calibri" w:cs="Calibri"/>
          <w:lang w:val="en-GB"/>
        </w:rPr>
        <w:t>omfort.</w:t>
      </w:r>
    </w:p>
    <w:p w14:paraId="3B1180FA" w14:textId="7ED70752" w:rsidR="00B52293" w:rsidRPr="001B0C0B" w:rsidRDefault="00B52293" w:rsidP="001B0C0B">
      <w:pPr>
        <w:spacing w:line="240" w:lineRule="auto"/>
        <w:ind w:left="180"/>
        <w:jc w:val="both"/>
        <w:rPr>
          <w:rFonts w:ascii="Calibri" w:hAnsi="Calibri" w:cs="Calibri"/>
          <w:lang w:val="en-GB"/>
        </w:rPr>
      </w:pPr>
      <w:r w:rsidRPr="001B0C0B">
        <w:rPr>
          <w:rFonts w:ascii="Calibri" w:hAnsi="Calibri" w:cs="Calibri"/>
          <w:lang w:val="en-GB"/>
        </w:rPr>
        <w:t xml:space="preserve">We believe that everything that happens in this life is </w:t>
      </w:r>
      <w:r w:rsidR="005C4FF2" w:rsidRPr="001B0C0B">
        <w:rPr>
          <w:rFonts w:ascii="Calibri" w:hAnsi="Calibri" w:cs="Calibri"/>
          <w:lang w:val="en-GB"/>
        </w:rPr>
        <w:t>under</w:t>
      </w:r>
      <w:r w:rsidRPr="001B0C0B">
        <w:rPr>
          <w:rFonts w:ascii="Calibri" w:hAnsi="Calibri" w:cs="Calibri"/>
          <w:lang w:val="en-GB"/>
        </w:rPr>
        <w:t xml:space="preserve"> </w:t>
      </w:r>
      <w:r w:rsidR="005C4FF2" w:rsidRPr="001B0C0B">
        <w:rPr>
          <w:rFonts w:ascii="Calibri" w:hAnsi="Calibri" w:cs="Calibri"/>
          <w:lang w:val="en-GB"/>
        </w:rPr>
        <w:t>Y</w:t>
      </w:r>
      <w:r w:rsidRPr="001B0C0B">
        <w:rPr>
          <w:rFonts w:ascii="Calibri" w:hAnsi="Calibri" w:cs="Calibri"/>
          <w:lang w:val="en-GB"/>
        </w:rPr>
        <w:t xml:space="preserve">our authority </w:t>
      </w:r>
      <w:r w:rsidR="00F733AB" w:rsidRPr="001B0C0B">
        <w:rPr>
          <w:rFonts w:ascii="Calibri" w:hAnsi="Calibri" w:cs="Calibri"/>
          <w:lang w:val="en-GB"/>
        </w:rPr>
        <w:t xml:space="preserve">and in keeping with </w:t>
      </w:r>
      <w:r w:rsidR="005C4FF2" w:rsidRPr="001B0C0B">
        <w:rPr>
          <w:rFonts w:ascii="Calibri" w:hAnsi="Calibri" w:cs="Calibri"/>
          <w:lang w:val="en-GB"/>
        </w:rPr>
        <w:t>Y</w:t>
      </w:r>
      <w:r w:rsidRPr="001B0C0B">
        <w:rPr>
          <w:rFonts w:ascii="Calibri" w:hAnsi="Calibri" w:cs="Calibri"/>
          <w:lang w:val="en-GB"/>
        </w:rPr>
        <w:t>our loving plan.</w:t>
      </w:r>
    </w:p>
    <w:p w14:paraId="298DD981" w14:textId="5D19DFE5" w:rsidR="00640825" w:rsidRPr="001B0C0B" w:rsidRDefault="00640825" w:rsidP="001B0C0B">
      <w:pPr>
        <w:spacing w:line="240" w:lineRule="auto"/>
        <w:ind w:left="180"/>
        <w:jc w:val="both"/>
        <w:rPr>
          <w:rFonts w:ascii="Calibri" w:hAnsi="Calibri" w:cs="Calibri"/>
          <w:lang w:val="en-GB"/>
        </w:rPr>
      </w:pPr>
      <w:r w:rsidRPr="001B0C0B">
        <w:rPr>
          <w:rFonts w:ascii="Calibri" w:hAnsi="Calibri" w:cs="Calibri"/>
          <w:lang w:val="en-GB"/>
        </w:rPr>
        <w:t xml:space="preserve">We thank </w:t>
      </w:r>
      <w:r w:rsidR="005C4FF2" w:rsidRPr="001B0C0B">
        <w:rPr>
          <w:rFonts w:ascii="Calibri" w:hAnsi="Calibri" w:cs="Calibri"/>
          <w:lang w:val="en-GB"/>
        </w:rPr>
        <w:t>Y</w:t>
      </w:r>
      <w:r w:rsidRPr="001B0C0B">
        <w:rPr>
          <w:rFonts w:ascii="Calibri" w:hAnsi="Calibri" w:cs="Calibri"/>
          <w:lang w:val="en-GB"/>
        </w:rPr>
        <w:t>ou, gracious God. You have loved us from the beginning of time and remembered us when we were in trouble. Your mercy endures forever.</w:t>
      </w:r>
    </w:p>
    <w:p w14:paraId="41DDE5CE" w14:textId="12C19556" w:rsidR="00640825" w:rsidRPr="001B0C0B" w:rsidRDefault="00640825" w:rsidP="001B0C0B">
      <w:pPr>
        <w:spacing w:line="240" w:lineRule="auto"/>
        <w:ind w:left="180"/>
        <w:jc w:val="both"/>
        <w:rPr>
          <w:rFonts w:ascii="Calibri" w:hAnsi="Calibri" w:cs="Calibri"/>
          <w:lang w:val="en-GB"/>
        </w:rPr>
      </w:pPr>
      <w:r w:rsidRPr="001B0C0B">
        <w:rPr>
          <w:rFonts w:ascii="Calibri" w:hAnsi="Calibri" w:cs="Calibri"/>
          <w:lang w:val="en-GB"/>
        </w:rPr>
        <w:t xml:space="preserve">We thank </w:t>
      </w:r>
      <w:r w:rsidR="005C4FF2" w:rsidRPr="001B0C0B">
        <w:rPr>
          <w:rFonts w:ascii="Calibri" w:hAnsi="Calibri" w:cs="Calibri"/>
          <w:lang w:val="en-GB"/>
        </w:rPr>
        <w:t>Y</w:t>
      </w:r>
      <w:r w:rsidRPr="001B0C0B">
        <w:rPr>
          <w:rFonts w:ascii="Calibri" w:hAnsi="Calibri" w:cs="Calibri"/>
          <w:lang w:val="en-GB"/>
        </w:rPr>
        <w:t>ou, redeeming God. You have come to us in Jesus Christ, who heals us and saves us from sin. Your mercy endures forever.</w:t>
      </w:r>
    </w:p>
    <w:p w14:paraId="57A5A2CF" w14:textId="5DD2B777" w:rsidR="00B12648" w:rsidRPr="001B0C0B" w:rsidRDefault="00640825" w:rsidP="001B0C0B">
      <w:pPr>
        <w:spacing w:line="240" w:lineRule="auto"/>
        <w:ind w:left="180"/>
        <w:jc w:val="both"/>
        <w:rPr>
          <w:rFonts w:ascii="Calibri" w:hAnsi="Calibri" w:cs="Calibri"/>
          <w:lang w:val="en-GB"/>
        </w:rPr>
      </w:pPr>
      <w:r w:rsidRPr="001B0C0B">
        <w:rPr>
          <w:rFonts w:ascii="Calibri" w:hAnsi="Calibri" w:cs="Calibri"/>
          <w:lang w:val="en-GB"/>
        </w:rPr>
        <w:t xml:space="preserve">We thank </w:t>
      </w:r>
      <w:r w:rsidR="005C4FF2" w:rsidRPr="001B0C0B">
        <w:rPr>
          <w:rFonts w:ascii="Calibri" w:hAnsi="Calibri" w:cs="Calibri"/>
          <w:lang w:val="en-GB"/>
        </w:rPr>
        <w:t>Y</w:t>
      </w:r>
      <w:r w:rsidRPr="001B0C0B">
        <w:rPr>
          <w:rFonts w:ascii="Calibri" w:hAnsi="Calibri" w:cs="Calibri"/>
          <w:lang w:val="en-GB"/>
        </w:rPr>
        <w:t xml:space="preserve">ou, holy God. You have sent us </w:t>
      </w:r>
      <w:r w:rsidR="005C4FF2" w:rsidRPr="001B0C0B">
        <w:rPr>
          <w:rFonts w:ascii="Calibri" w:hAnsi="Calibri" w:cs="Calibri"/>
          <w:lang w:val="en-GB"/>
        </w:rPr>
        <w:t>Y</w:t>
      </w:r>
      <w:r w:rsidRPr="001B0C0B">
        <w:rPr>
          <w:rFonts w:ascii="Calibri" w:hAnsi="Calibri" w:cs="Calibri"/>
          <w:lang w:val="en-GB"/>
        </w:rPr>
        <w:t xml:space="preserve">our Spirit to comfort us and lead us </w:t>
      </w:r>
      <w:r w:rsidR="00624D19" w:rsidRPr="001B0C0B">
        <w:rPr>
          <w:rFonts w:ascii="Calibri" w:hAnsi="Calibri" w:cs="Calibri"/>
          <w:lang w:val="en-GB"/>
        </w:rPr>
        <w:t xml:space="preserve">all </w:t>
      </w:r>
      <w:r w:rsidRPr="001B0C0B">
        <w:rPr>
          <w:rFonts w:ascii="Calibri" w:hAnsi="Calibri" w:cs="Calibri"/>
          <w:lang w:val="en-GB"/>
        </w:rPr>
        <w:t>into truth. Your mercy endures forever. Gracious, redeeming</w:t>
      </w:r>
      <w:r w:rsidR="00624D19" w:rsidRPr="001B0C0B">
        <w:rPr>
          <w:rFonts w:ascii="Calibri" w:hAnsi="Calibri" w:cs="Calibri"/>
          <w:lang w:val="en-GB"/>
        </w:rPr>
        <w:t>,</w:t>
      </w:r>
      <w:r w:rsidRPr="001B0C0B">
        <w:rPr>
          <w:rFonts w:ascii="Calibri" w:hAnsi="Calibri" w:cs="Calibri"/>
          <w:lang w:val="en-GB"/>
        </w:rPr>
        <w:t xml:space="preserve"> and holy God, glory and praise be </w:t>
      </w:r>
      <w:r w:rsidR="005C4FF2" w:rsidRPr="001B0C0B">
        <w:rPr>
          <w:rFonts w:ascii="Calibri" w:hAnsi="Calibri" w:cs="Calibri"/>
          <w:lang w:val="en-GB"/>
        </w:rPr>
        <w:t>Y</w:t>
      </w:r>
      <w:r w:rsidRPr="001B0C0B">
        <w:rPr>
          <w:rFonts w:ascii="Calibri" w:hAnsi="Calibri" w:cs="Calibri"/>
          <w:lang w:val="en-GB"/>
        </w:rPr>
        <w:t>ours</w:t>
      </w:r>
      <w:r w:rsidR="00B12648" w:rsidRPr="001B0C0B">
        <w:rPr>
          <w:rFonts w:ascii="Calibri" w:hAnsi="Calibri" w:cs="Calibri"/>
          <w:lang w:val="en-GB"/>
        </w:rPr>
        <w:t>.</w:t>
      </w:r>
    </w:p>
    <w:p w14:paraId="78C5F5A9" w14:textId="77D53382" w:rsidR="00640825" w:rsidRPr="001B0C0B" w:rsidRDefault="00640825" w:rsidP="001B0C0B">
      <w:pPr>
        <w:spacing w:line="240" w:lineRule="auto"/>
        <w:ind w:left="180"/>
        <w:jc w:val="both"/>
        <w:rPr>
          <w:rFonts w:ascii="Calibri" w:eastAsia="Malgun Gothic" w:hAnsi="Calibri" w:cs="Calibri"/>
          <w:lang w:val="en-GB"/>
        </w:rPr>
      </w:pPr>
      <w:r w:rsidRPr="001B0C0B">
        <w:rPr>
          <w:rFonts w:ascii="Calibri" w:hAnsi="Calibri" w:cs="Calibri"/>
          <w:b/>
          <w:lang w:val="en-GB"/>
        </w:rPr>
        <w:t>Amen.</w:t>
      </w:r>
    </w:p>
    <w:p w14:paraId="5D6E4ED3" w14:textId="77777777" w:rsidR="00640825" w:rsidRPr="001B0C0B" w:rsidRDefault="00640825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sz w:val="24"/>
          <w:lang w:val="en-GB"/>
        </w:rPr>
      </w:pPr>
    </w:p>
    <w:p w14:paraId="20201EE9" w14:textId="4925F5EA" w:rsidR="00640825" w:rsidRPr="001B0C0B" w:rsidRDefault="00640825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  <w:t>Prayer II.</w:t>
      </w:r>
    </w:p>
    <w:p w14:paraId="0B4E8759" w14:textId="5057FD3B" w:rsidR="00F65F89" w:rsidRPr="001B0C0B" w:rsidRDefault="00F65F89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Merciful God, we come to </w:t>
      </w:r>
      <w:r w:rsidR="005C4FF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Y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ou at this t</w:t>
      </w:r>
      <w:r w:rsidR="000324D4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ime of our travail and anxiety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.</w:t>
      </w:r>
    </w:p>
    <w:p w14:paraId="5EAB055F" w14:textId="77777777" w:rsidR="00F65F89" w:rsidRPr="001B0C0B" w:rsidRDefault="00F65F89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We pray for all who suffer from the coronavirus.</w:t>
      </w:r>
    </w:p>
    <w:p w14:paraId="61F9F583" w14:textId="49B5E872" w:rsidR="00F65F89" w:rsidRPr="001B0C0B" w:rsidRDefault="00F65F89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We pray for </w:t>
      </w:r>
      <w:r w:rsidR="005C4FF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Y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our divine touch upon all those who are infected around the world.</w:t>
      </w:r>
    </w:p>
    <w:p w14:paraId="4D4C80ED" w14:textId="44269687" w:rsidR="005577DC" w:rsidRPr="001B0C0B" w:rsidRDefault="00F65F89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We pray </w:t>
      </w:r>
      <w:r w:rsidR="005C4FF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for Y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our healing presence </w:t>
      </w:r>
      <w:r w:rsidR="005577DC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in the midst of their sickness and discomfort.</w:t>
      </w:r>
    </w:p>
    <w:p w14:paraId="0AFAD1E0" w14:textId="77777777" w:rsidR="005577DC" w:rsidRPr="001B0C0B" w:rsidRDefault="005577DC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</w:p>
    <w:p w14:paraId="166E65EB" w14:textId="5A9A9780" w:rsidR="005577DC" w:rsidRPr="001B0C0B" w:rsidRDefault="005577DC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God 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Almighty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, m</w:t>
      </w:r>
      <w:r w:rsidR="00F65F8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ay they 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receive proper treatment and care; m</w:t>
      </w:r>
      <w:r w:rsidR="00F65F8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ay their caregivers,</w:t>
      </w:r>
      <w:r w:rsidR="008E6CCF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F65F8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families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,</w:t>
      </w:r>
      <w:r w:rsidR="00F65F8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and </w:t>
      </w:r>
      <w:r w:rsidR="008E6CCF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n</w:t>
      </w:r>
      <w:r w:rsidR="00F65F8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eighbo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u</w:t>
      </w:r>
      <w:r w:rsidR="00F65F8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rs be shielded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from the outbreak</w:t>
      </w:r>
      <w:r w:rsidR="00F65F8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of the virus.</w:t>
      </w:r>
    </w:p>
    <w:p w14:paraId="2448A0A5" w14:textId="77777777" w:rsidR="005577DC" w:rsidRPr="001B0C0B" w:rsidRDefault="005577DC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</w:p>
    <w:p w14:paraId="11479D3B" w14:textId="77B2E5E2" w:rsidR="005577DC" w:rsidRPr="001B0C0B" w:rsidRDefault="005577DC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Lord, the great 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Healer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, p</w:t>
      </w:r>
      <w:r w:rsidR="00F65F8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rotect and guide those who strive to 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recover from their </w:t>
      </w:r>
      <w:r w:rsidR="002637A5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illnesses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.</w:t>
      </w:r>
    </w:p>
    <w:p w14:paraId="03679842" w14:textId="77777777" w:rsidR="000324D4" w:rsidRPr="001B0C0B" w:rsidRDefault="000324D4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</w:p>
    <w:p w14:paraId="5E25B179" w14:textId="7FE8FAED" w:rsidR="005577DC" w:rsidRPr="001B0C0B" w:rsidRDefault="005577DC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God of the universe, the great 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Comforter 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and 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Sustainer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, </w:t>
      </w:r>
      <w:r w:rsidR="000324D4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we pray for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solace</w:t>
      </w:r>
      <w:r w:rsidR="002637A5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and comfort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for 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those who grieve the loss of their loved ones; h</w:t>
      </w:r>
      <w:r w:rsidR="000324D4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elp them</w:t>
      </w:r>
      <w:r w:rsidR="00F65F8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to rise above </w:t>
      </w:r>
      <w:r w:rsidR="00B44314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bereavement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and</w:t>
      </w:r>
      <w:r w:rsidR="00B44314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F65F8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fear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,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and overcome anxieties</w:t>
      </w:r>
      <w:r w:rsidR="000324D4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.</w:t>
      </w:r>
      <w:r w:rsidR="005C4FF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9D492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M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ay </w:t>
      </w:r>
      <w:r w:rsidR="009D492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they </w:t>
      </w:r>
      <w:r w:rsidR="00F7435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be protected from </w:t>
      </w:r>
      <w:r w:rsidR="009D492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the 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forces</w:t>
      </w:r>
      <w:r w:rsidR="00F733AB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of evil and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be 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restore</w:t>
      </w:r>
      <w:r w:rsidR="00F7435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d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to </w:t>
      </w:r>
      <w:r w:rsidR="009D492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their 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communities 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in 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wholeness and health.</w:t>
      </w:r>
    </w:p>
    <w:p w14:paraId="671652E9" w14:textId="77777777" w:rsidR="005577DC" w:rsidRPr="001B0C0B" w:rsidRDefault="005577DC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</w:p>
    <w:p w14:paraId="5E779A52" w14:textId="7259A3ED" w:rsidR="00F65F89" w:rsidRPr="001B0C0B" w:rsidRDefault="005577DC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We ask all these</w:t>
      </w:r>
      <w:r w:rsidR="00F65F8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in the name of Jesus</w:t>
      </w:r>
      <w:r w:rsidR="002877C8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Christ</w:t>
      </w:r>
      <w:r w:rsidR="00F65F8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,</w:t>
      </w:r>
    </w:p>
    <w:p w14:paraId="119A2867" w14:textId="77777777" w:rsidR="00B12648" w:rsidRPr="001B0C0B" w:rsidRDefault="00B12648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</w:p>
    <w:p w14:paraId="016167C4" w14:textId="73F2AB6A" w:rsidR="005832D3" w:rsidRPr="001B0C0B" w:rsidRDefault="00C97B9F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All:</w:t>
      </w:r>
    </w:p>
    <w:p w14:paraId="1D66F281" w14:textId="00D7A476" w:rsidR="00B12648" w:rsidRPr="001B0C0B" w:rsidRDefault="005832D3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 </w:t>
      </w:r>
      <w:r w:rsidR="00B12648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Amen.</w:t>
      </w:r>
    </w:p>
    <w:p w14:paraId="0FDE52F6" w14:textId="2F5B936E" w:rsidR="00C97B9F" w:rsidRPr="001B0C0B" w:rsidRDefault="00B12648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 </w:t>
      </w:r>
      <w:r w:rsidR="00C97B9F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Lord, we are reminded of </w:t>
      </w:r>
      <w:r w:rsidR="005C4FF2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Y</w:t>
      </w:r>
      <w:r w:rsidR="00C97B9F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our assurances that</w:t>
      </w:r>
    </w:p>
    <w:p w14:paraId="5F21640F" w14:textId="7DB3DE20" w:rsidR="009D492E" w:rsidRPr="001B0C0B" w:rsidRDefault="005832D3" w:rsidP="001B0C0B">
      <w:pPr>
        <w:shd w:val="clear" w:color="auto" w:fill="FFFFFF"/>
        <w:spacing w:after="0" w:line="240" w:lineRule="auto"/>
        <w:ind w:firstLine="180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 </w:t>
      </w:r>
      <w:r w:rsidR="00C97B9F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“</w:t>
      </w:r>
      <w:r w:rsidR="009D492E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You shall not fear the terror of the night</w:t>
      </w:r>
    </w:p>
    <w:p w14:paraId="1F08723C" w14:textId="785D67DC" w:rsidR="009D492E" w:rsidRPr="001B0C0B" w:rsidRDefault="002877C8" w:rsidP="001B0C0B">
      <w:pPr>
        <w:shd w:val="clear" w:color="auto" w:fill="FFFFFF"/>
        <w:spacing w:after="0" w:line="240" w:lineRule="auto"/>
        <w:ind w:firstLine="360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</w:t>
      </w:r>
      <w:r w:rsidR="009D492E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nor the arrow that flies by day,</w:t>
      </w:r>
    </w:p>
    <w:p w14:paraId="22133905" w14:textId="3266550A" w:rsidR="009D492E" w:rsidRPr="001B0C0B" w:rsidRDefault="002877C8" w:rsidP="001B0C0B">
      <w:pPr>
        <w:shd w:val="clear" w:color="auto" w:fill="FFFFFF"/>
        <w:spacing w:after="0" w:line="240" w:lineRule="auto"/>
        <w:ind w:firstLine="360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</w:t>
      </w:r>
      <w:r w:rsidR="009D492E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nor the pestilence that roams in darkness,</w:t>
      </w:r>
    </w:p>
    <w:p w14:paraId="567F4AC2" w14:textId="6733B24F" w:rsidR="009D492E" w:rsidRPr="001B0C0B" w:rsidRDefault="002877C8" w:rsidP="001B0C0B">
      <w:pPr>
        <w:shd w:val="clear" w:color="auto" w:fill="FFFFFF"/>
        <w:spacing w:after="0" w:line="240" w:lineRule="auto"/>
        <w:ind w:firstLine="360"/>
        <w:jc w:val="both"/>
        <w:rPr>
          <w:rFonts w:ascii="Calibri" w:eastAsia="Times New Roman" w:hAnsi="Calibri" w:cs="Calibri"/>
          <w:b/>
          <w:bCs/>
          <w:i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</w:t>
      </w:r>
      <w:r w:rsidR="009D492E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nor the plague that ravages at noon</w:t>
      </w:r>
      <w:r w:rsidR="00624D19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.</w:t>
      </w:r>
      <w:r w:rsidR="00C97B9F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”</w:t>
      </w: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</w:t>
      </w:r>
      <w:r w:rsidR="009D492E" w:rsidRPr="001B0C0B">
        <w:rPr>
          <w:rFonts w:ascii="Calibri" w:eastAsia="Times New Roman" w:hAnsi="Calibri" w:cs="Calibri"/>
          <w:b/>
          <w:bCs/>
          <w:i/>
          <w:color w:val="000000" w:themeColor="text1"/>
          <w:lang w:val="en-GB"/>
        </w:rPr>
        <w:t>(Ps 91:5-6)</w:t>
      </w:r>
    </w:p>
    <w:p w14:paraId="6C63DB6D" w14:textId="77777777" w:rsidR="00F65F89" w:rsidRPr="001B0C0B" w:rsidRDefault="00F65F89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</w:p>
    <w:p w14:paraId="07403E8A" w14:textId="1F483A24" w:rsidR="00D06132" w:rsidRPr="001B0C0B" w:rsidRDefault="00D06132" w:rsidP="001B0C0B">
      <w:pPr>
        <w:spacing w:after="0" w:line="240" w:lineRule="auto"/>
        <w:jc w:val="both"/>
        <w:rPr>
          <w:rFonts w:ascii="Calibri" w:eastAsia="Malgun Gothic" w:hAnsi="Calibri" w:cs="Calibri"/>
          <w:b/>
          <w:color w:val="000000"/>
          <w:kern w:val="24"/>
          <w:sz w:val="24"/>
          <w:lang w:val="en-GB"/>
        </w:rPr>
      </w:pPr>
      <w:r w:rsidRPr="001B0C0B">
        <w:rPr>
          <w:rFonts w:ascii="Calibri" w:eastAsia="Malgun Gothic" w:hAnsi="Calibri" w:cs="Calibri"/>
          <w:b/>
          <w:color w:val="000000"/>
          <w:kern w:val="24"/>
          <w:sz w:val="24"/>
          <w:lang w:val="en-GB"/>
        </w:rPr>
        <w:t>Isaiah 40</w:t>
      </w:r>
      <w:r w:rsidR="00624D19" w:rsidRPr="001B0C0B">
        <w:rPr>
          <w:rFonts w:ascii="Calibri" w:eastAsia="Malgun Gothic" w:hAnsi="Calibri" w:cs="Calibri"/>
          <w:b/>
          <w:color w:val="000000"/>
          <w:kern w:val="24"/>
          <w:sz w:val="24"/>
          <w:lang w:val="en-GB"/>
        </w:rPr>
        <w:t>:</w:t>
      </w:r>
      <w:r w:rsidRPr="001B0C0B">
        <w:rPr>
          <w:rFonts w:ascii="Calibri" w:eastAsia="Malgun Gothic" w:hAnsi="Calibri" w:cs="Calibri"/>
          <w:b/>
          <w:color w:val="000000"/>
          <w:kern w:val="24"/>
          <w:sz w:val="24"/>
          <w:lang w:val="en-GB"/>
        </w:rPr>
        <w:t>26</w:t>
      </w:r>
      <w:r w:rsidR="00624D19" w:rsidRPr="001B0C0B">
        <w:rPr>
          <w:rFonts w:ascii="Calibri" w:eastAsia="Malgun Gothic" w:hAnsi="Calibri" w:cs="Calibri"/>
          <w:b/>
          <w:color w:val="000000"/>
          <w:kern w:val="24"/>
          <w:sz w:val="24"/>
          <w:lang w:val="en-GB"/>
        </w:rPr>
        <w:t>–</w:t>
      </w:r>
      <w:r w:rsidRPr="001B0C0B">
        <w:rPr>
          <w:rFonts w:ascii="Calibri" w:eastAsia="Malgun Gothic" w:hAnsi="Calibri" w:cs="Calibri"/>
          <w:b/>
          <w:color w:val="000000"/>
          <w:kern w:val="24"/>
          <w:sz w:val="24"/>
          <w:lang w:val="en-GB"/>
        </w:rPr>
        <w:t>31</w:t>
      </w:r>
    </w:p>
    <w:p w14:paraId="46ABF94B" w14:textId="53E6F8E8" w:rsidR="00D06132" w:rsidRPr="001B0C0B" w:rsidRDefault="00D06132" w:rsidP="001B0C0B">
      <w:pPr>
        <w:spacing w:after="0" w:line="240" w:lineRule="auto"/>
        <w:ind w:left="270"/>
        <w:jc w:val="both"/>
        <w:rPr>
          <w:rFonts w:ascii="Calibri" w:eastAsia="Times New Roman" w:hAnsi="Calibri" w:cs="Calibri"/>
          <w:lang w:val="en-GB"/>
        </w:rPr>
      </w:pPr>
      <w:r w:rsidRPr="001B0C0B">
        <w:rPr>
          <w:rFonts w:ascii="Calibri" w:eastAsia="Malgun Gothic" w:hAnsi="Calibri" w:cs="Calibri"/>
          <w:color w:val="000000"/>
          <w:kern w:val="24"/>
          <w:lang w:val="en-GB"/>
        </w:rPr>
        <w:t xml:space="preserve">Lift </w:t>
      </w:r>
      <w:r w:rsidR="005C4FF2" w:rsidRPr="001B0C0B">
        <w:rPr>
          <w:rFonts w:ascii="Calibri" w:eastAsia="Malgun Gothic" w:hAnsi="Calibri" w:cs="Calibri"/>
          <w:color w:val="000000"/>
          <w:kern w:val="24"/>
          <w:lang w:val="en-GB"/>
        </w:rPr>
        <w:t>y</w:t>
      </w:r>
      <w:r w:rsidRPr="001B0C0B">
        <w:rPr>
          <w:rFonts w:ascii="Calibri" w:eastAsia="Malgun Gothic" w:hAnsi="Calibri" w:cs="Calibri"/>
          <w:color w:val="000000"/>
          <w:kern w:val="24"/>
          <w:lang w:val="en-GB"/>
        </w:rPr>
        <w:t>our eyes and look to the heavens: Who created all these?</w:t>
      </w:r>
    </w:p>
    <w:p w14:paraId="4E877ED2" w14:textId="77777777" w:rsidR="00D06132" w:rsidRPr="001B0C0B" w:rsidRDefault="00D06132" w:rsidP="001B0C0B">
      <w:pPr>
        <w:spacing w:after="0" w:line="240" w:lineRule="auto"/>
        <w:ind w:left="270"/>
        <w:jc w:val="both"/>
        <w:rPr>
          <w:rFonts w:ascii="Calibri" w:eastAsia="Times New Roman" w:hAnsi="Calibri" w:cs="Calibri"/>
          <w:lang w:val="en-GB"/>
        </w:rPr>
      </w:pPr>
      <w:r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t>He who brings out the starry host one by one,</w:t>
      </w:r>
    </w:p>
    <w:p w14:paraId="3F19308E" w14:textId="77777777" w:rsidR="00D06132" w:rsidRPr="001B0C0B" w:rsidRDefault="00D06132" w:rsidP="001B0C0B">
      <w:pPr>
        <w:spacing w:after="0" w:line="240" w:lineRule="auto"/>
        <w:ind w:left="270"/>
        <w:jc w:val="both"/>
        <w:rPr>
          <w:rFonts w:ascii="Calibri" w:eastAsia="Times New Roman" w:hAnsi="Calibri" w:cs="Calibri"/>
          <w:lang w:val="en-GB"/>
        </w:rPr>
      </w:pPr>
      <w:r w:rsidRPr="001B0C0B">
        <w:rPr>
          <w:rFonts w:ascii="Calibri" w:eastAsia="Malgun Gothic" w:hAnsi="Calibri" w:cs="Calibri"/>
          <w:color w:val="000000"/>
          <w:kern w:val="24"/>
          <w:lang w:val="en-GB"/>
        </w:rPr>
        <w:t>And calls them each by name.</w:t>
      </w:r>
    </w:p>
    <w:p w14:paraId="44689180" w14:textId="30EB3738" w:rsidR="00D06132" w:rsidRPr="001B0C0B" w:rsidRDefault="00D06132" w:rsidP="001B0C0B">
      <w:pPr>
        <w:spacing w:after="0" w:line="240" w:lineRule="auto"/>
        <w:ind w:left="270"/>
        <w:jc w:val="both"/>
        <w:rPr>
          <w:rFonts w:ascii="Calibri" w:eastAsia="Times New Roman" w:hAnsi="Calibri" w:cs="Calibri"/>
          <w:lang w:val="en-GB"/>
        </w:rPr>
      </w:pPr>
      <w:r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t>Because of his great power and mighty strength, not one of them is missing.</w:t>
      </w:r>
    </w:p>
    <w:p w14:paraId="7AA2B423" w14:textId="4AB22567" w:rsidR="00D06132" w:rsidRPr="001B0C0B" w:rsidRDefault="00D06132" w:rsidP="001B0C0B">
      <w:pPr>
        <w:spacing w:after="0" w:line="240" w:lineRule="auto"/>
        <w:ind w:left="270"/>
        <w:jc w:val="both"/>
        <w:rPr>
          <w:rFonts w:ascii="Calibri" w:eastAsia="Times New Roman" w:hAnsi="Calibri" w:cs="Calibri"/>
          <w:lang w:val="en-GB"/>
        </w:rPr>
      </w:pPr>
      <w:r w:rsidRPr="001B0C0B">
        <w:rPr>
          <w:rFonts w:ascii="Calibri" w:eastAsia="Malgun Gothic" w:hAnsi="Calibri" w:cs="Calibri"/>
          <w:color w:val="000000"/>
          <w:kern w:val="24"/>
          <w:lang w:val="en-GB"/>
        </w:rPr>
        <w:t>Why do you say, O Jacob, and complain</w:t>
      </w:r>
      <w:r w:rsidR="00624D19" w:rsidRPr="001B0C0B">
        <w:rPr>
          <w:rFonts w:ascii="Calibri" w:eastAsia="Malgun Gothic" w:hAnsi="Calibri" w:cs="Calibri"/>
          <w:color w:val="000000"/>
          <w:kern w:val="24"/>
          <w:lang w:val="en-GB"/>
        </w:rPr>
        <w:t>,</w:t>
      </w:r>
      <w:r w:rsidRPr="001B0C0B">
        <w:rPr>
          <w:rFonts w:ascii="Calibri" w:eastAsia="Malgun Gothic" w:hAnsi="Calibri" w:cs="Calibri"/>
          <w:color w:val="000000"/>
          <w:kern w:val="24"/>
          <w:lang w:val="en-GB"/>
        </w:rPr>
        <w:t xml:space="preserve"> O Israel, “My way is hidden from the Lord;</w:t>
      </w:r>
    </w:p>
    <w:p w14:paraId="4EE59E59" w14:textId="2F51B3E4" w:rsidR="00D06132" w:rsidRPr="001B0C0B" w:rsidRDefault="00AF072C" w:rsidP="001B0C0B">
      <w:pPr>
        <w:spacing w:after="0" w:line="240" w:lineRule="auto"/>
        <w:ind w:left="270"/>
        <w:jc w:val="both"/>
        <w:rPr>
          <w:rFonts w:ascii="Calibri" w:eastAsia="Times New Roman" w:hAnsi="Calibri" w:cs="Calibri"/>
          <w:lang w:val="en-GB"/>
        </w:rPr>
      </w:pPr>
      <w:r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t>M</w:t>
      </w:r>
      <w:r w:rsidR="00D06132"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t xml:space="preserve">y cause is disregarded by </w:t>
      </w:r>
      <w:r w:rsidR="007737CB"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t>my</w:t>
      </w:r>
      <w:r w:rsidR="00D06132"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t xml:space="preserve"> God?”</w:t>
      </w:r>
    </w:p>
    <w:p w14:paraId="59F88B15" w14:textId="77777777" w:rsidR="00D06132" w:rsidRPr="001B0C0B" w:rsidRDefault="00D06132" w:rsidP="001B0C0B">
      <w:pPr>
        <w:spacing w:after="0" w:line="240" w:lineRule="auto"/>
        <w:ind w:left="270"/>
        <w:jc w:val="both"/>
        <w:rPr>
          <w:rFonts w:ascii="Calibri" w:eastAsia="Times New Roman" w:hAnsi="Calibri" w:cs="Calibri"/>
          <w:lang w:val="en-GB"/>
        </w:rPr>
      </w:pPr>
      <w:r w:rsidRPr="001B0C0B">
        <w:rPr>
          <w:rFonts w:ascii="Calibri" w:eastAsia="Malgun Gothic" w:hAnsi="Calibri" w:cs="Calibri"/>
          <w:color w:val="000000"/>
          <w:kern w:val="24"/>
          <w:lang w:val="en-GB"/>
        </w:rPr>
        <w:t>Do you not know? Have you not heard? The LORD is the everlasting God, the Creator of the ends of the earth.</w:t>
      </w:r>
    </w:p>
    <w:p w14:paraId="2EFC7ACC" w14:textId="77777777" w:rsidR="00D06132" w:rsidRPr="001B0C0B" w:rsidRDefault="00D06132" w:rsidP="001B0C0B">
      <w:pPr>
        <w:spacing w:after="0" w:line="240" w:lineRule="auto"/>
        <w:ind w:left="270"/>
        <w:jc w:val="both"/>
        <w:rPr>
          <w:rFonts w:ascii="Calibri" w:eastAsia="Malgun Gothic" w:hAnsi="Calibri" w:cs="Calibri"/>
          <w:bCs/>
          <w:color w:val="000000"/>
          <w:kern w:val="24"/>
          <w:lang w:val="en-GB"/>
        </w:rPr>
      </w:pPr>
      <w:r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t>He will not grow tired or weary, and his understanding no one can fathom.</w:t>
      </w:r>
    </w:p>
    <w:p w14:paraId="26FFB99B" w14:textId="6C6EF2A4" w:rsidR="00D06132" w:rsidRPr="001B0C0B" w:rsidRDefault="00D06132" w:rsidP="001B0C0B">
      <w:pPr>
        <w:spacing w:after="0" w:line="240" w:lineRule="auto"/>
        <w:ind w:left="270"/>
        <w:rPr>
          <w:rFonts w:ascii="Times New Roman" w:eastAsia="Times New Roman" w:hAnsi="Times New Roman" w:cs="Times New Roman"/>
          <w:lang w:val="en-GB"/>
        </w:rPr>
      </w:pPr>
      <w:r w:rsidRPr="001B0C0B">
        <w:rPr>
          <w:rFonts w:ascii="Calibri" w:eastAsia="Malgun Gothic" w:hAnsi="Calibri" w:cs="Calibri"/>
          <w:color w:val="000000"/>
          <w:kern w:val="24"/>
          <w:lang w:val="en-GB"/>
        </w:rPr>
        <w:t>He gives strength to the weary and increase</w:t>
      </w:r>
      <w:r w:rsidR="005C4FF2" w:rsidRPr="001B0C0B">
        <w:rPr>
          <w:rFonts w:ascii="Calibri" w:eastAsia="Malgun Gothic" w:hAnsi="Calibri" w:cs="Calibri"/>
          <w:color w:val="000000"/>
          <w:kern w:val="24"/>
          <w:lang w:val="en-GB"/>
        </w:rPr>
        <w:t>s</w:t>
      </w:r>
      <w:r w:rsidRPr="001B0C0B">
        <w:rPr>
          <w:rFonts w:ascii="Calibri" w:eastAsia="Malgun Gothic" w:hAnsi="Calibri" w:cs="Calibri"/>
          <w:color w:val="000000"/>
          <w:kern w:val="24"/>
          <w:lang w:val="en-GB"/>
        </w:rPr>
        <w:t xml:space="preserve"> the power of the weak.</w:t>
      </w:r>
    </w:p>
    <w:p w14:paraId="3B802C73" w14:textId="77777777" w:rsidR="00D06132" w:rsidRPr="001B0C0B" w:rsidRDefault="00D06132" w:rsidP="001B0C0B">
      <w:pPr>
        <w:spacing w:after="0" w:line="240" w:lineRule="auto"/>
        <w:ind w:left="270"/>
        <w:rPr>
          <w:rFonts w:ascii="Times New Roman" w:eastAsia="Times New Roman" w:hAnsi="Times New Roman" w:cs="Times New Roman"/>
          <w:lang w:val="en-GB"/>
        </w:rPr>
      </w:pPr>
      <w:r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t>Even youths grow tired and weary, and young men stumble and fall;</w:t>
      </w:r>
    </w:p>
    <w:p w14:paraId="3F361A02" w14:textId="775F5BFC" w:rsidR="00D06132" w:rsidRPr="001B0C0B" w:rsidRDefault="00D06132" w:rsidP="001B0C0B">
      <w:pPr>
        <w:spacing w:after="0" w:line="240" w:lineRule="auto"/>
        <w:ind w:left="270"/>
        <w:rPr>
          <w:rFonts w:ascii="Times New Roman" w:eastAsia="Times New Roman" w:hAnsi="Times New Roman" w:cs="Times New Roman"/>
          <w:lang w:val="en-GB"/>
        </w:rPr>
      </w:pPr>
      <w:r w:rsidRPr="001B0C0B">
        <w:rPr>
          <w:rFonts w:ascii="Calibri" w:eastAsia="Malgun Gothic" w:hAnsi="Calibri" w:cs="Calibri"/>
          <w:color w:val="000000"/>
          <w:kern w:val="24"/>
          <w:lang w:val="en-GB"/>
        </w:rPr>
        <w:t>But those who hope in the LORD will renew their strength.</w:t>
      </w:r>
    </w:p>
    <w:p w14:paraId="5BFA5BAE" w14:textId="2058CDA8" w:rsidR="00D06132" w:rsidRPr="001B0C0B" w:rsidRDefault="00D06132" w:rsidP="001B0C0B">
      <w:pPr>
        <w:spacing w:after="0" w:line="240" w:lineRule="auto"/>
        <w:ind w:left="270"/>
        <w:rPr>
          <w:rFonts w:ascii="Times New Roman" w:eastAsia="Times New Roman" w:hAnsi="Times New Roman" w:cs="Times New Roman"/>
          <w:lang w:val="en-GB"/>
        </w:rPr>
      </w:pPr>
      <w:r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t>They will soar on wings like eagles;</w:t>
      </w:r>
      <w:r w:rsidR="0007590F"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t xml:space="preserve"> </w:t>
      </w:r>
      <w:r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t>they will run and not grow weary, they will walk and not be faint.</w:t>
      </w:r>
    </w:p>
    <w:p w14:paraId="2E9C1A66" w14:textId="01B884EF" w:rsidR="00D06132" w:rsidRPr="001B0C0B" w:rsidRDefault="00D06132" w:rsidP="001B0C0B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1B0C0B">
        <w:rPr>
          <w:rFonts w:ascii="Calibri" w:eastAsia="Malgun Gothic" w:hAnsi="Calibri" w:cs="Calibri"/>
          <w:color w:val="000000"/>
          <w:kern w:val="24"/>
          <w:lang w:val="en-GB"/>
        </w:rPr>
        <w:t xml:space="preserve"> </w:t>
      </w:r>
    </w:p>
    <w:p w14:paraId="5B7B91CC" w14:textId="1ED07574" w:rsidR="002877C8" w:rsidRPr="001B0C0B" w:rsidRDefault="002877C8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  <w:t>Prayer II</w:t>
      </w:r>
      <w:r w:rsidR="00640825" w:rsidRPr="001B0C0B"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  <w:t>I</w:t>
      </w: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  <w:t>.</w:t>
      </w:r>
    </w:p>
    <w:p w14:paraId="2CAB08C1" w14:textId="77777777" w:rsidR="000F3373" w:rsidRPr="001B0C0B" w:rsidRDefault="000F3373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color w:val="000000"/>
          <w:lang w:val="en-GB"/>
        </w:rPr>
      </w:pPr>
      <w:r w:rsidRPr="001B0C0B">
        <w:rPr>
          <w:rFonts w:ascii="Calibri" w:eastAsia="Times New Roman" w:hAnsi="Calibri" w:cs="Calibri"/>
          <w:color w:val="000000"/>
          <w:lang w:val="en-GB"/>
        </w:rPr>
        <w:t>O God,</w:t>
      </w:r>
    </w:p>
    <w:p w14:paraId="387BB226" w14:textId="539E84F9" w:rsidR="000F3373" w:rsidRPr="001B0C0B" w:rsidRDefault="000F3373" w:rsidP="001B0C0B">
      <w:pPr>
        <w:shd w:val="clear" w:color="auto" w:fill="FFFFFF"/>
        <w:spacing w:after="100" w:afterAutospacing="1" w:line="240" w:lineRule="auto"/>
        <w:ind w:left="180"/>
        <w:jc w:val="both"/>
        <w:rPr>
          <w:rFonts w:ascii="Calibri" w:eastAsia="Times New Roman" w:hAnsi="Calibri" w:cs="Calibri"/>
          <w:color w:val="000000"/>
          <w:lang w:val="en-GB"/>
        </w:rPr>
      </w:pPr>
      <w:r w:rsidRPr="001B0C0B">
        <w:rPr>
          <w:rFonts w:ascii="Calibri" w:eastAsia="Times New Roman" w:hAnsi="Calibri" w:cs="Calibri"/>
          <w:color w:val="000000"/>
          <w:lang w:val="en-GB"/>
        </w:rPr>
        <w:t>We rest underneath </w:t>
      </w:r>
      <w:r w:rsidR="0007590F" w:rsidRPr="001B0C0B">
        <w:rPr>
          <w:rFonts w:ascii="Calibri" w:eastAsia="Times New Roman" w:hAnsi="Calibri" w:cs="Calibri"/>
          <w:color w:val="000000"/>
          <w:lang w:val="en-GB"/>
        </w:rPr>
        <w:t>Your mighty wings of love.</w:t>
      </w:r>
      <w:r w:rsidRPr="001B0C0B">
        <w:rPr>
          <w:rFonts w:ascii="Calibri" w:eastAsia="Times New Roman" w:hAnsi="Calibri" w:cs="Calibri"/>
          <w:color w:val="000000"/>
          <w:lang w:val="en-GB"/>
        </w:rPr>
        <w:t xml:space="preserve"> We dwell within </w:t>
      </w:r>
      <w:r w:rsidR="0007590F" w:rsidRPr="001B0C0B">
        <w:rPr>
          <w:rFonts w:ascii="Calibri" w:eastAsia="Times New Roman" w:hAnsi="Calibri" w:cs="Calibri"/>
          <w:color w:val="000000"/>
          <w:lang w:val="en-GB"/>
        </w:rPr>
        <w:t>Y</w:t>
      </w:r>
      <w:r w:rsidRPr="001B0C0B">
        <w:rPr>
          <w:rFonts w:ascii="Calibri" w:eastAsia="Times New Roman" w:hAnsi="Calibri" w:cs="Calibri"/>
          <w:color w:val="000000"/>
          <w:lang w:val="en-GB"/>
        </w:rPr>
        <w:t xml:space="preserve">our gentle heart. We know there is healing in </w:t>
      </w:r>
      <w:r w:rsidR="00624D19" w:rsidRPr="001B0C0B">
        <w:rPr>
          <w:rFonts w:ascii="Calibri" w:eastAsia="Times New Roman" w:hAnsi="Calibri" w:cs="Calibri"/>
          <w:color w:val="000000"/>
          <w:lang w:val="en-GB"/>
        </w:rPr>
        <w:t xml:space="preserve">Your </w:t>
      </w:r>
      <w:r w:rsidRPr="001B0C0B">
        <w:rPr>
          <w:rFonts w:ascii="Calibri" w:eastAsia="Times New Roman" w:hAnsi="Calibri" w:cs="Calibri"/>
          <w:color w:val="000000"/>
          <w:lang w:val="en-GB"/>
        </w:rPr>
        <w:t>touch. Through the sufferings of Christ</w:t>
      </w:r>
      <w:r w:rsidR="005C4FF2" w:rsidRPr="001B0C0B">
        <w:rPr>
          <w:rFonts w:ascii="Calibri" w:eastAsia="Times New Roman" w:hAnsi="Calibri" w:cs="Calibri"/>
          <w:color w:val="000000"/>
          <w:lang w:val="en-GB"/>
        </w:rPr>
        <w:t>,</w:t>
      </w:r>
      <w:r w:rsidRPr="001B0C0B">
        <w:rPr>
          <w:rFonts w:ascii="Calibri" w:eastAsia="Times New Roman" w:hAnsi="Calibri" w:cs="Calibri"/>
          <w:color w:val="000000"/>
          <w:lang w:val="en-GB"/>
        </w:rPr>
        <w:t xml:space="preserve"> </w:t>
      </w:r>
      <w:r w:rsidR="0007590F" w:rsidRPr="001B0C0B">
        <w:rPr>
          <w:rFonts w:ascii="Calibri" w:eastAsia="Times New Roman" w:hAnsi="Calibri" w:cs="Calibri"/>
          <w:color w:val="000000"/>
          <w:lang w:val="en-GB"/>
        </w:rPr>
        <w:t>w</w:t>
      </w:r>
      <w:r w:rsidRPr="001B0C0B">
        <w:rPr>
          <w:rFonts w:ascii="Calibri" w:eastAsia="Times New Roman" w:hAnsi="Calibri" w:cs="Calibri"/>
          <w:color w:val="000000"/>
          <w:lang w:val="en-GB"/>
        </w:rPr>
        <w:t xml:space="preserve">e ask for restoration and trust in </w:t>
      </w:r>
      <w:r w:rsidR="005C4FF2" w:rsidRPr="001B0C0B">
        <w:rPr>
          <w:rFonts w:ascii="Calibri" w:eastAsia="Times New Roman" w:hAnsi="Calibri" w:cs="Calibri"/>
          <w:color w:val="000000"/>
          <w:lang w:val="en-GB"/>
        </w:rPr>
        <w:t>Y</w:t>
      </w:r>
      <w:r w:rsidRPr="001B0C0B">
        <w:rPr>
          <w:rFonts w:ascii="Calibri" w:eastAsia="Times New Roman" w:hAnsi="Calibri" w:cs="Calibri"/>
          <w:color w:val="000000"/>
          <w:lang w:val="en-GB"/>
        </w:rPr>
        <w:t>our goodness. You are our Lord, our Savio</w:t>
      </w:r>
      <w:r w:rsidR="007737CB" w:rsidRPr="001B0C0B">
        <w:rPr>
          <w:rFonts w:ascii="Calibri" w:eastAsia="Times New Roman" w:hAnsi="Calibri" w:cs="Calibri"/>
          <w:color w:val="000000"/>
          <w:lang w:val="en-GB"/>
        </w:rPr>
        <w:t>ur</w:t>
      </w:r>
      <w:r w:rsidRPr="001B0C0B">
        <w:rPr>
          <w:rFonts w:ascii="Calibri" w:eastAsia="Times New Roman" w:hAnsi="Calibri" w:cs="Calibri"/>
          <w:color w:val="000000"/>
          <w:lang w:val="en-GB"/>
        </w:rPr>
        <w:t xml:space="preserve">, our </w:t>
      </w:r>
      <w:r w:rsidR="0007590F" w:rsidRPr="001B0C0B">
        <w:rPr>
          <w:rFonts w:ascii="Calibri" w:eastAsia="Times New Roman" w:hAnsi="Calibri" w:cs="Calibri"/>
          <w:color w:val="000000"/>
          <w:lang w:val="en-GB"/>
        </w:rPr>
        <w:t>H</w:t>
      </w:r>
      <w:r w:rsidRPr="001B0C0B">
        <w:rPr>
          <w:rFonts w:ascii="Calibri" w:eastAsia="Times New Roman" w:hAnsi="Calibri" w:cs="Calibri"/>
          <w:color w:val="000000"/>
          <w:lang w:val="en-GB"/>
        </w:rPr>
        <w:t>ealer</w:t>
      </w:r>
      <w:r w:rsidR="00624D19" w:rsidRPr="001B0C0B">
        <w:rPr>
          <w:rFonts w:ascii="Calibri" w:eastAsia="Times New Roman" w:hAnsi="Calibri" w:cs="Calibri"/>
          <w:color w:val="000000"/>
          <w:lang w:val="en-GB"/>
        </w:rPr>
        <w:t>,</w:t>
      </w:r>
      <w:r w:rsidRPr="001B0C0B">
        <w:rPr>
          <w:rFonts w:ascii="Calibri" w:eastAsia="Times New Roman" w:hAnsi="Calibri" w:cs="Calibri"/>
          <w:color w:val="000000"/>
          <w:lang w:val="en-GB"/>
        </w:rPr>
        <w:t xml:space="preserve"> and our </w:t>
      </w:r>
      <w:r w:rsidR="0007590F" w:rsidRPr="001B0C0B">
        <w:rPr>
          <w:rFonts w:ascii="Calibri" w:eastAsia="Times New Roman" w:hAnsi="Calibri" w:cs="Calibri"/>
          <w:color w:val="000000"/>
          <w:lang w:val="en-GB"/>
        </w:rPr>
        <w:t>F</w:t>
      </w:r>
      <w:r w:rsidRPr="001B0C0B">
        <w:rPr>
          <w:rFonts w:ascii="Calibri" w:eastAsia="Times New Roman" w:hAnsi="Calibri" w:cs="Calibri"/>
          <w:color w:val="000000"/>
          <w:lang w:val="en-GB"/>
        </w:rPr>
        <w:t xml:space="preserve">riend. We dwell within </w:t>
      </w:r>
      <w:r w:rsidR="005C4FF2" w:rsidRPr="001B0C0B">
        <w:rPr>
          <w:rFonts w:ascii="Calibri" w:eastAsia="Times New Roman" w:hAnsi="Calibri" w:cs="Calibri"/>
          <w:color w:val="000000"/>
          <w:lang w:val="en-GB"/>
        </w:rPr>
        <w:t>Y</w:t>
      </w:r>
      <w:r w:rsidRPr="001B0C0B">
        <w:rPr>
          <w:rFonts w:ascii="Calibri" w:eastAsia="Times New Roman" w:hAnsi="Calibri" w:cs="Calibri"/>
          <w:color w:val="000000"/>
          <w:lang w:val="en-GB"/>
        </w:rPr>
        <w:t xml:space="preserve">our gentle embrace. </w:t>
      </w:r>
      <w:r w:rsidR="00624D19" w:rsidRPr="001B0C0B">
        <w:rPr>
          <w:rFonts w:ascii="Calibri" w:eastAsia="Times New Roman" w:hAnsi="Calibri" w:cs="Calibri"/>
          <w:color w:val="000000"/>
          <w:lang w:val="en-GB"/>
        </w:rPr>
        <w:br/>
      </w:r>
      <w:r w:rsidRPr="001B0C0B">
        <w:rPr>
          <w:rFonts w:ascii="Calibri" w:eastAsia="Times New Roman" w:hAnsi="Calibri" w:cs="Calibri"/>
          <w:b/>
          <w:color w:val="000000"/>
          <w:lang w:val="en-GB"/>
        </w:rPr>
        <w:t>Amen.</w:t>
      </w:r>
    </w:p>
    <w:p w14:paraId="6CD79DEC" w14:textId="03602019" w:rsidR="00145951" w:rsidRPr="001B0C0B" w:rsidRDefault="00145951" w:rsidP="001B0C0B">
      <w:pPr>
        <w:spacing w:after="0" w:line="240" w:lineRule="auto"/>
        <w:ind w:left="270" w:hanging="270"/>
        <w:rPr>
          <w:rFonts w:ascii="Calibri" w:eastAsia="Times New Roman" w:hAnsi="Calibri" w:cs="Calibri"/>
          <w:b/>
          <w:color w:val="000000"/>
          <w:kern w:val="24"/>
          <w:sz w:val="24"/>
          <w:lang w:val="en-GB"/>
        </w:rPr>
      </w:pPr>
      <w:r w:rsidRPr="001B0C0B">
        <w:rPr>
          <w:rFonts w:ascii="Calibri" w:eastAsia="Times New Roman" w:hAnsi="Calibri" w:cs="Calibri"/>
          <w:b/>
          <w:color w:val="000000"/>
          <w:kern w:val="24"/>
          <w:sz w:val="24"/>
          <w:lang w:val="en-GB"/>
        </w:rPr>
        <w:t>Prayer I</w:t>
      </w:r>
      <w:r w:rsidR="00640825" w:rsidRPr="001B0C0B">
        <w:rPr>
          <w:rFonts w:ascii="Calibri" w:eastAsia="Times New Roman" w:hAnsi="Calibri" w:cs="Calibri"/>
          <w:b/>
          <w:color w:val="000000"/>
          <w:kern w:val="24"/>
          <w:sz w:val="24"/>
          <w:lang w:val="en-GB"/>
        </w:rPr>
        <w:t>V</w:t>
      </w:r>
      <w:r w:rsidRPr="001B0C0B">
        <w:rPr>
          <w:rFonts w:ascii="Calibri" w:eastAsia="Times New Roman" w:hAnsi="Calibri" w:cs="Calibri"/>
          <w:b/>
          <w:color w:val="000000"/>
          <w:kern w:val="24"/>
          <w:sz w:val="24"/>
          <w:lang w:val="en-GB"/>
        </w:rPr>
        <w:t>.</w:t>
      </w:r>
    </w:p>
    <w:p w14:paraId="5987082A" w14:textId="77777777" w:rsidR="001B0C0B" w:rsidRDefault="00D52279" w:rsidP="001B0C0B">
      <w:pPr>
        <w:spacing w:after="0" w:line="240" w:lineRule="auto"/>
        <w:ind w:left="180"/>
        <w:rPr>
          <w:rFonts w:ascii="Calibri" w:eastAsia="Times New Roman" w:hAnsi="Calibri" w:cs="Calibri"/>
          <w:color w:val="000000"/>
          <w:kern w:val="24"/>
          <w:lang w:val="en-GB"/>
        </w:rPr>
      </w:pP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>God of the present moment,</w:t>
      </w:r>
      <w:r w:rsidR="00624D19" w:rsidRPr="001B0C0B">
        <w:rPr>
          <w:rFonts w:ascii="Calibri" w:eastAsia="Times New Roman" w:hAnsi="Calibri" w:cs="Calibri"/>
          <w:color w:val="000000"/>
          <w:kern w:val="24"/>
          <w:lang w:val="en-GB"/>
        </w:rPr>
        <w:t xml:space="preserve"> </w:t>
      </w:r>
    </w:p>
    <w:p w14:paraId="2600533F" w14:textId="2C5126A6" w:rsidR="00D52279" w:rsidRPr="001B0C0B" w:rsidRDefault="00D52279" w:rsidP="001B0C0B">
      <w:pPr>
        <w:spacing w:after="0" w:line="240" w:lineRule="auto"/>
        <w:ind w:left="180"/>
        <w:jc w:val="both"/>
        <w:rPr>
          <w:rFonts w:ascii="Calibri" w:eastAsia="Times New Roman" w:hAnsi="Calibri" w:cs="Calibri"/>
          <w:lang w:val="en-GB"/>
        </w:rPr>
      </w:pP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>God</w:t>
      </w:r>
      <w:r w:rsidR="00624D19" w:rsidRPr="001B0C0B">
        <w:rPr>
          <w:rFonts w:ascii="Calibri" w:eastAsia="Times New Roman" w:hAnsi="Calibri" w:cs="Calibri"/>
          <w:color w:val="000000"/>
          <w:kern w:val="24"/>
          <w:lang w:val="en-GB"/>
        </w:rPr>
        <w:t>,</w:t>
      </w: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 xml:space="preserve"> who in Jesus stills the storm</w:t>
      </w:r>
      <w:r w:rsidR="0007590F" w:rsidRPr="001B0C0B">
        <w:rPr>
          <w:rFonts w:ascii="Calibri" w:eastAsia="Times New Roman" w:hAnsi="Calibri" w:cs="Calibri"/>
          <w:color w:val="000000"/>
          <w:kern w:val="24"/>
          <w:lang w:val="en-GB"/>
        </w:rPr>
        <w:t xml:space="preserve"> </w:t>
      </w: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>and soothes the frantic heart</w:t>
      </w:r>
      <w:r w:rsidR="00624D19" w:rsidRPr="001B0C0B">
        <w:rPr>
          <w:rFonts w:ascii="Calibri" w:eastAsia="Times New Roman" w:hAnsi="Calibri" w:cs="Calibri"/>
          <w:color w:val="000000"/>
          <w:kern w:val="24"/>
          <w:lang w:val="en-GB"/>
        </w:rPr>
        <w:t>,</w:t>
      </w:r>
      <w:r w:rsidR="0007590F" w:rsidRPr="001B0C0B">
        <w:rPr>
          <w:rFonts w:ascii="Calibri" w:eastAsia="Times New Roman" w:hAnsi="Calibri" w:cs="Calibri"/>
          <w:color w:val="000000"/>
          <w:kern w:val="24"/>
          <w:lang w:val="en-GB"/>
        </w:rPr>
        <w:t xml:space="preserve"> </w:t>
      </w: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 xml:space="preserve">bring hope and courage to all who </w:t>
      </w:r>
      <w:r w:rsidR="00624D19" w:rsidRPr="001B0C0B">
        <w:rPr>
          <w:rFonts w:ascii="Calibri" w:eastAsia="Times New Roman" w:hAnsi="Calibri" w:cs="Calibri"/>
          <w:color w:val="000000"/>
          <w:kern w:val="24"/>
          <w:lang w:val="en-GB"/>
        </w:rPr>
        <w:t xml:space="preserve">remain </w:t>
      </w: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>in uncertainty.</w:t>
      </w:r>
    </w:p>
    <w:p w14:paraId="75866FA0" w14:textId="77777777" w:rsidR="00D52279" w:rsidRPr="001B0C0B" w:rsidRDefault="00D52279" w:rsidP="001B0C0B">
      <w:pPr>
        <w:spacing w:after="0" w:line="240" w:lineRule="auto"/>
        <w:ind w:left="180"/>
        <w:rPr>
          <w:rFonts w:ascii="Calibri" w:eastAsia="Times New Roman" w:hAnsi="Calibri" w:cs="Calibri"/>
          <w:lang w:val="en-GB"/>
        </w:rPr>
      </w:pP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>Bring hope that you will make us the equal of whatever lies ahead.</w:t>
      </w:r>
    </w:p>
    <w:p w14:paraId="417541DD" w14:textId="5684B7F3" w:rsidR="00B51916" w:rsidRPr="001B0C0B" w:rsidRDefault="00D52279" w:rsidP="001B0C0B">
      <w:pPr>
        <w:spacing w:after="0" w:line="240" w:lineRule="auto"/>
        <w:ind w:left="180"/>
        <w:rPr>
          <w:rFonts w:ascii="Calibri" w:eastAsia="Times New Roman" w:hAnsi="Calibri" w:cs="Calibri"/>
          <w:color w:val="000000"/>
          <w:kern w:val="24"/>
          <w:lang w:val="en-GB"/>
        </w:rPr>
      </w:pP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 xml:space="preserve">Give us </w:t>
      </w:r>
      <w:r w:rsidR="005C4FF2" w:rsidRPr="001B0C0B">
        <w:rPr>
          <w:rFonts w:ascii="Calibri" w:eastAsia="Times New Roman" w:hAnsi="Calibri" w:cs="Calibri"/>
          <w:color w:val="000000"/>
          <w:kern w:val="24"/>
          <w:lang w:val="en-GB"/>
        </w:rPr>
        <w:t xml:space="preserve">the </w:t>
      </w: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 xml:space="preserve">courage to endure what cannot be avoided, for </w:t>
      </w:r>
      <w:r w:rsidR="005C4FF2" w:rsidRPr="001B0C0B">
        <w:rPr>
          <w:rFonts w:ascii="Calibri" w:eastAsia="Times New Roman" w:hAnsi="Calibri" w:cs="Calibri"/>
          <w:color w:val="000000"/>
          <w:kern w:val="24"/>
          <w:lang w:val="en-GB"/>
        </w:rPr>
        <w:t>Y</w:t>
      </w: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>our will is health and wholeness;</w:t>
      </w: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br/>
      </w:r>
      <w:r w:rsidR="005C4FF2" w:rsidRPr="001B0C0B">
        <w:rPr>
          <w:rFonts w:ascii="Calibri" w:eastAsia="Times New Roman" w:hAnsi="Calibri" w:cs="Calibri"/>
          <w:color w:val="000000"/>
          <w:kern w:val="24"/>
          <w:lang w:val="en-GB"/>
        </w:rPr>
        <w:t>Y</w:t>
      </w: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 xml:space="preserve">ou are </w:t>
      </w:r>
      <w:r w:rsidR="005567C8" w:rsidRPr="001B0C0B">
        <w:rPr>
          <w:rFonts w:ascii="Calibri" w:eastAsia="Times New Roman" w:hAnsi="Calibri" w:cs="Calibri"/>
          <w:color w:val="000000"/>
          <w:kern w:val="24"/>
          <w:lang w:val="en-GB"/>
        </w:rPr>
        <w:t xml:space="preserve">our </w:t>
      </w: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 xml:space="preserve">God, and we need </w:t>
      </w:r>
      <w:r w:rsidR="005C4FF2" w:rsidRPr="001B0C0B">
        <w:rPr>
          <w:rFonts w:ascii="Calibri" w:eastAsia="Times New Roman" w:hAnsi="Calibri" w:cs="Calibri"/>
          <w:color w:val="000000"/>
          <w:kern w:val="24"/>
          <w:lang w:val="en-GB"/>
        </w:rPr>
        <w:t>Y</w:t>
      </w: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>ou.</w:t>
      </w:r>
    </w:p>
    <w:p w14:paraId="42A1BE4C" w14:textId="3C91CF9A" w:rsidR="00D52279" w:rsidRPr="001B0C0B" w:rsidRDefault="00D52279" w:rsidP="001B0C0B">
      <w:pPr>
        <w:spacing w:after="0" w:line="240" w:lineRule="auto"/>
        <w:ind w:firstLine="180"/>
        <w:rPr>
          <w:rFonts w:ascii="Calibri" w:eastAsia="Times New Roman" w:hAnsi="Calibri" w:cs="Calibri"/>
          <w:b/>
          <w:bCs/>
          <w:color w:val="000000"/>
          <w:kern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/>
          <w:kern w:val="24"/>
          <w:lang w:val="en-GB"/>
        </w:rPr>
        <w:t>A</w:t>
      </w:r>
      <w:r w:rsidR="000F3373" w:rsidRPr="001B0C0B">
        <w:rPr>
          <w:rFonts w:ascii="Calibri" w:eastAsia="Times New Roman" w:hAnsi="Calibri" w:cs="Calibri"/>
          <w:b/>
          <w:bCs/>
          <w:color w:val="000000"/>
          <w:kern w:val="24"/>
          <w:lang w:val="en-GB"/>
        </w:rPr>
        <w:t>men</w:t>
      </w:r>
      <w:r w:rsidRPr="001B0C0B">
        <w:rPr>
          <w:rFonts w:ascii="Calibri" w:eastAsia="Times New Roman" w:hAnsi="Calibri" w:cs="Calibri"/>
          <w:b/>
          <w:bCs/>
          <w:color w:val="000000"/>
          <w:kern w:val="24"/>
          <w:lang w:val="en-GB"/>
        </w:rPr>
        <w:t>.</w:t>
      </w:r>
    </w:p>
    <w:p w14:paraId="520E4300" w14:textId="77777777" w:rsidR="00D52279" w:rsidRPr="001B0C0B" w:rsidRDefault="00D52279" w:rsidP="001B0C0B">
      <w:pPr>
        <w:spacing w:after="0" w:line="240" w:lineRule="auto"/>
        <w:rPr>
          <w:rFonts w:ascii="Calibri" w:eastAsia="Times New Roman" w:hAnsi="Calibri" w:cs="Calibri"/>
          <w:lang w:val="en-GB"/>
        </w:rPr>
      </w:pPr>
    </w:p>
    <w:p w14:paraId="082D253B" w14:textId="40D6171E" w:rsidR="002877C8" w:rsidRPr="001B0C0B" w:rsidRDefault="002877C8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  <w:t xml:space="preserve">Prayer </w:t>
      </w:r>
      <w:r w:rsidR="00145951" w:rsidRPr="001B0C0B"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  <w:t>V</w:t>
      </w: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  <w:t>.</w:t>
      </w:r>
    </w:p>
    <w:p w14:paraId="2213962A" w14:textId="2C2F7D5F" w:rsidR="00080A3C" w:rsidRPr="001B0C0B" w:rsidRDefault="00D52279" w:rsidP="001B0C0B">
      <w:pPr>
        <w:spacing w:after="0" w:line="240" w:lineRule="auto"/>
        <w:ind w:left="180"/>
        <w:jc w:val="both"/>
        <w:rPr>
          <w:rFonts w:ascii="Calibri" w:eastAsia="Times New Roman" w:hAnsi="Calibri" w:cs="Times New Roman"/>
          <w:color w:val="000000"/>
          <w:kern w:val="24"/>
          <w:lang w:val="en-GB"/>
        </w:rPr>
      </w:pP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Jesus Christ, you travel</w:t>
      </w:r>
      <w:r w:rsidR="007737CB"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led</w:t>
      </w: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 xml:space="preserve"> through towns and villages</w:t>
      </w:r>
      <w:r w:rsidR="00080A3C" w:rsidRPr="001B0C0B">
        <w:rPr>
          <w:rFonts w:ascii="Calibri" w:eastAsia="Times New Roman" w:hAnsi="Calibri" w:cs="Times New Roman"/>
          <w:color w:val="000000"/>
          <w:kern w:val="24"/>
          <w:lang w:val="en-GB"/>
        </w:rPr>
        <w:t xml:space="preserve">, </w:t>
      </w: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cu</w:t>
      </w:r>
      <w:r w:rsidR="00080A3C"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ring every disease and illness.</w:t>
      </w: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 xml:space="preserve"> At </w:t>
      </w:r>
      <w:r w:rsidR="005C4FF2"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Y</w:t>
      </w: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our command, the sick were made well.</w:t>
      </w:r>
    </w:p>
    <w:p w14:paraId="7D2583A0" w14:textId="14DDE3DB" w:rsidR="00D52279" w:rsidRPr="001B0C0B" w:rsidRDefault="00D52279" w:rsidP="001B0C0B">
      <w:pPr>
        <w:spacing w:after="0" w:line="240" w:lineRule="auto"/>
        <w:ind w:left="180"/>
        <w:jc w:val="both"/>
        <w:rPr>
          <w:rFonts w:ascii="Calibri" w:eastAsia="Times New Roman" w:hAnsi="Calibri" w:cs="Times New Roman"/>
          <w:color w:val="000000"/>
          <w:kern w:val="24"/>
          <w:lang w:val="en-GB"/>
        </w:rPr>
      </w:pP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 xml:space="preserve">Come to our aid now, in the midst of the global spread of the coronavirus, that we may experience </w:t>
      </w:r>
      <w:r w:rsidR="005C4FF2"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Y</w:t>
      </w: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our healing love.</w:t>
      </w:r>
    </w:p>
    <w:p w14:paraId="2337985F" w14:textId="77777777" w:rsidR="005567C8" w:rsidRPr="001B0C0B" w:rsidRDefault="00D52279" w:rsidP="001B0C0B">
      <w:pPr>
        <w:spacing w:after="0" w:line="240" w:lineRule="auto"/>
        <w:ind w:left="180"/>
        <w:jc w:val="both"/>
        <w:rPr>
          <w:rFonts w:ascii="Calibri" w:eastAsia="Times New Roman" w:hAnsi="Calibri" w:cs="Times New Roman"/>
          <w:color w:val="000000"/>
          <w:kern w:val="24"/>
          <w:lang w:val="en-GB"/>
        </w:rPr>
      </w:pP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 xml:space="preserve">Heal those who are sick with the virus. May they regain their strength and health through </w:t>
      </w:r>
      <w:r w:rsidR="00B44314" w:rsidRPr="001B0C0B">
        <w:rPr>
          <w:rFonts w:ascii="Calibri" w:eastAsia="Times New Roman" w:hAnsi="Calibri" w:cs="Times New Roman"/>
          <w:color w:val="000000"/>
          <w:kern w:val="24"/>
          <w:lang w:val="en-GB"/>
        </w:rPr>
        <w:t xml:space="preserve">timely and </w:t>
      </w: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quality medical care.</w:t>
      </w:r>
    </w:p>
    <w:p w14:paraId="26DD491C" w14:textId="40447DA7" w:rsidR="00D52279" w:rsidRPr="001B0C0B" w:rsidRDefault="00D52279" w:rsidP="001B0C0B">
      <w:pPr>
        <w:spacing w:after="0" w:line="240" w:lineRule="auto"/>
        <w:ind w:left="180"/>
        <w:jc w:val="both"/>
        <w:rPr>
          <w:rFonts w:ascii="Times New Roman" w:eastAsia="Times New Roman" w:hAnsi="Times New Roman" w:cs="Times New Roman"/>
          <w:lang w:val="en-GB"/>
        </w:rPr>
      </w:pP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Heal our fear, which prevents nations from working together and neighbo</w:t>
      </w:r>
      <w:r w:rsidR="00080A3C"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u</w:t>
      </w: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rs from helping one another.</w:t>
      </w:r>
    </w:p>
    <w:p w14:paraId="4C548F31" w14:textId="4E1CFD08" w:rsidR="005567C8" w:rsidRPr="001B0C0B" w:rsidRDefault="00D52279" w:rsidP="001B0C0B">
      <w:pPr>
        <w:spacing w:after="0" w:line="240" w:lineRule="auto"/>
        <w:ind w:left="180"/>
        <w:jc w:val="both"/>
        <w:rPr>
          <w:rFonts w:ascii="Calibri" w:eastAsia="Times New Roman" w:hAnsi="Calibri" w:cs="Times New Roman"/>
          <w:color w:val="000000"/>
          <w:kern w:val="24"/>
          <w:lang w:val="en-GB"/>
        </w:rPr>
      </w:pP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 xml:space="preserve">Heal our pride, which can make us claim invulnerability to a disease that knows no borders. Jesus Christ, </w:t>
      </w:r>
      <w:r w:rsidR="007737CB"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H</w:t>
      </w: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ealer of all, stay by our side in this time of uncertainty and sorrow.</w:t>
      </w:r>
    </w:p>
    <w:p w14:paraId="6306252A" w14:textId="2A57B7F3" w:rsidR="00B51916" w:rsidRPr="001B0C0B" w:rsidRDefault="00D52279" w:rsidP="001B0C0B">
      <w:pPr>
        <w:spacing w:after="0" w:line="240" w:lineRule="auto"/>
        <w:ind w:left="180"/>
        <w:jc w:val="both"/>
        <w:rPr>
          <w:rFonts w:ascii="Calibri" w:eastAsia="Times New Roman" w:hAnsi="Calibri" w:cs="Times New Roman"/>
          <w:color w:val="000000"/>
          <w:kern w:val="24"/>
          <w:lang w:val="en-GB"/>
        </w:rPr>
      </w:pP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 xml:space="preserve">Be with us as we worry in fear, defend us from illness and despair. May </w:t>
      </w:r>
      <w:r w:rsidR="00080A3C"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we</w:t>
      </w: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 xml:space="preserve"> know </w:t>
      </w:r>
      <w:r w:rsidR="005C4FF2"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Y</w:t>
      </w: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our peace.</w:t>
      </w:r>
    </w:p>
    <w:p w14:paraId="7DCC9857" w14:textId="56702EEA" w:rsidR="00D52279" w:rsidRPr="001B0C0B" w:rsidRDefault="00D52279" w:rsidP="001B0C0B">
      <w:pPr>
        <w:spacing w:after="0" w:line="240" w:lineRule="auto"/>
        <w:ind w:left="180"/>
        <w:jc w:val="both"/>
        <w:rPr>
          <w:rFonts w:ascii="Calibri" w:eastAsia="Times New Roman" w:hAnsi="Calibri" w:cs="Times New Roman"/>
          <w:b/>
          <w:bCs/>
          <w:color w:val="000000"/>
          <w:kern w:val="24"/>
          <w:sz w:val="18"/>
          <w:szCs w:val="18"/>
          <w:lang w:val="en-GB"/>
        </w:rPr>
      </w:pPr>
      <w:r w:rsidRPr="001B0C0B">
        <w:rPr>
          <w:rFonts w:ascii="Calibri" w:eastAsia="Times New Roman" w:hAnsi="Calibri" w:cs="Times New Roman"/>
          <w:b/>
          <w:bCs/>
          <w:color w:val="000000"/>
          <w:kern w:val="24"/>
          <w:lang w:val="en-GB"/>
        </w:rPr>
        <w:t>A</w:t>
      </w:r>
      <w:r w:rsidR="000F3373" w:rsidRPr="001B0C0B">
        <w:rPr>
          <w:rFonts w:ascii="Calibri" w:eastAsia="Times New Roman" w:hAnsi="Calibri" w:cs="Times New Roman"/>
          <w:b/>
          <w:bCs/>
          <w:color w:val="000000"/>
          <w:kern w:val="24"/>
          <w:lang w:val="en-GB"/>
        </w:rPr>
        <w:t>men</w:t>
      </w:r>
      <w:r w:rsidRPr="001B0C0B">
        <w:rPr>
          <w:rFonts w:ascii="Calibri" w:eastAsia="Times New Roman" w:hAnsi="Calibri" w:cs="Times New Roman"/>
          <w:b/>
          <w:bCs/>
          <w:color w:val="000000"/>
          <w:kern w:val="24"/>
          <w:lang w:val="en-GB"/>
        </w:rPr>
        <w:t>.</w:t>
      </w:r>
    </w:p>
    <w:p w14:paraId="2CFD4AE0" w14:textId="77777777" w:rsidR="00752434" w:rsidRPr="001B0C0B" w:rsidRDefault="00752434" w:rsidP="001B0C0B">
      <w:pPr>
        <w:spacing w:after="0" w:line="240" w:lineRule="auto"/>
        <w:rPr>
          <w:rFonts w:ascii="Calibri" w:eastAsia="Malgun Gothic" w:hAnsi="Calibri" w:cs="Calibri"/>
          <w:b/>
          <w:lang w:val="en-GB" w:eastAsia="en-US" w:bidi="th-TH"/>
        </w:rPr>
      </w:pPr>
    </w:p>
    <w:p w14:paraId="79883819" w14:textId="28C4A57F" w:rsidR="00323999" w:rsidRPr="001B0C0B" w:rsidRDefault="00323999" w:rsidP="001B0C0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b/>
          <w:bCs/>
          <w:i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Hymn</w:t>
      </w:r>
      <w:r w:rsidR="00752434"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 xml:space="preserve"> … </w:t>
      </w:r>
      <w:r w:rsidR="00752434" w:rsidRPr="001B0C0B">
        <w:rPr>
          <w:rFonts w:ascii="Calibri" w:eastAsia="Times New Roman" w:hAnsi="Calibri" w:cs="Calibri"/>
          <w:b/>
          <w:bCs/>
          <w:i/>
          <w:color w:val="000000" w:themeColor="text1"/>
          <w:sz w:val="24"/>
          <w:szCs w:val="24"/>
          <w:lang w:val="en-GB"/>
        </w:rPr>
        <w:t>In Faith and Hope and Love</w:t>
      </w:r>
    </w:p>
    <w:p w14:paraId="2F5AB9B8" w14:textId="77777777" w:rsidR="00323999" w:rsidRPr="001B0C0B" w:rsidRDefault="00323999" w:rsidP="001B0C0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Lamentation</w:t>
      </w:r>
    </w:p>
    <w:p w14:paraId="278F152E" w14:textId="35FF0B11" w:rsidR="00F05A76" w:rsidRPr="001B0C0B" w:rsidRDefault="00C97B9F" w:rsidP="001B0C0B">
      <w:pPr>
        <w:pStyle w:val="NormalWeb"/>
        <w:spacing w:before="0" w:beforeAutospacing="0" w:after="0" w:afterAutospacing="0"/>
        <w:jc w:val="both"/>
        <w:rPr>
          <w:rFonts w:ascii="Calibri" w:hAnsi="Calibri" w:cs="Calibri"/>
          <w:iCs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Cs/>
          <w:iCs/>
          <w:color w:val="000000" w:themeColor="text1"/>
          <w:kern w:val="24"/>
          <w:sz w:val="22"/>
          <w:szCs w:val="22"/>
          <w:lang w:val="en-GB"/>
        </w:rPr>
        <w:t>L:</w:t>
      </w:r>
      <w:r w:rsidR="00AF072C" w:rsidRPr="001B0C0B">
        <w:rPr>
          <w:rFonts w:ascii="Calibri" w:hAnsi="Calibri" w:cs="Calibri"/>
          <w:iCs/>
          <w:color w:val="000000" w:themeColor="text1"/>
          <w:kern w:val="24"/>
          <w:sz w:val="22"/>
          <w:szCs w:val="22"/>
          <w:lang w:val="en-GB"/>
        </w:rPr>
        <w:t xml:space="preserve"> </w:t>
      </w:r>
      <w:r w:rsidR="00647ABC" w:rsidRPr="001B0C0B">
        <w:rPr>
          <w:rFonts w:ascii="Calibri" w:hAnsi="Calibri" w:cs="Calibri"/>
          <w:iCs/>
          <w:color w:val="000000" w:themeColor="text1"/>
          <w:kern w:val="24"/>
          <w:sz w:val="22"/>
          <w:szCs w:val="22"/>
          <w:lang w:val="en-GB"/>
        </w:rPr>
        <w:t>God</w:t>
      </w:r>
      <w:r w:rsidR="00F05A76" w:rsidRPr="001B0C0B">
        <w:rPr>
          <w:rFonts w:ascii="Calibri" w:hAnsi="Calibri" w:cs="Calibri"/>
          <w:iCs/>
          <w:color w:val="000000" w:themeColor="text1"/>
          <w:kern w:val="24"/>
          <w:sz w:val="22"/>
          <w:szCs w:val="22"/>
          <w:lang w:val="en-GB"/>
        </w:rPr>
        <w:t>!</w:t>
      </w:r>
    </w:p>
    <w:p w14:paraId="372C5536" w14:textId="1B0DC57E" w:rsidR="00647ABC" w:rsidRPr="001B0C0B" w:rsidRDefault="00647ABC" w:rsidP="001B0C0B">
      <w:pPr>
        <w:pStyle w:val="NormalWeb"/>
        <w:spacing w:before="0" w:beforeAutospacing="0" w:after="0" w:afterAutospacing="0"/>
        <w:ind w:left="180"/>
        <w:jc w:val="both"/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 xml:space="preserve">We confess our need for </w:t>
      </w:r>
      <w:r w:rsidR="005C4FF2"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>Y</w:t>
      </w:r>
      <w:r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>ou today.</w:t>
      </w:r>
    </w:p>
    <w:p w14:paraId="3ACDC7BE" w14:textId="7A5E29C4" w:rsidR="00647ABC" w:rsidRPr="001B0C0B" w:rsidRDefault="00647ABC" w:rsidP="001B0C0B">
      <w:pPr>
        <w:pStyle w:val="NormalWeb"/>
        <w:spacing w:before="0" w:beforeAutospacing="0" w:after="0" w:afterAutospacing="0"/>
        <w:ind w:left="180"/>
        <w:jc w:val="both"/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 xml:space="preserve">We need </w:t>
      </w:r>
      <w:r w:rsidR="005C4FF2"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>Y</w:t>
      </w:r>
      <w:r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 xml:space="preserve">our healing and </w:t>
      </w:r>
      <w:r w:rsidR="005C4FF2"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>Y</w:t>
      </w:r>
      <w:r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>our grace.</w:t>
      </w:r>
    </w:p>
    <w:p w14:paraId="037496AC" w14:textId="398A1666" w:rsidR="00077242" w:rsidRPr="001B0C0B" w:rsidRDefault="00077242" w:rsidP="001B0C0B">
      <w:pPr>
        <w:pStyle w:val="NormalWeb"/>
        <w:spacing w:before="0" w:beforeAutospacing="0" w:after="0" w:afterAutospacing="0"/>
        <w:ind w:left="180"/>
        <w:jc w:val="both"/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 xml:space="preserve">We need </w:t>
      </w:r>
      <w:r w:rsidR="005C4FF2"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>Y</w:t>
      </w:r>
      <w:r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>our strength to regain our health.</w:t>
      </w:r>
    </w:p>
    <w:p w14:paraId="2AC50560" w14:textId="097550D9" w:rsidR="00647ABC" w:rsidRPr="001B0C0B" w:rsidRDefault="00647ABC" w:rsidP="001B0C0B">
      <w:pPr>
        <w:pStyle w:val="NormalWeb"/>
        <w:spacing w:before="0" w:beforeAutospacing="0" w:after="0" w:afterAutospacing="0"/>
        <w:ind w:left="180"/>
        <w:jc w:val="both"/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>We need hope restored.</w:t>
      </w:r>
    </w:p>
    <w:p w14:paraId="636BF2E3" w14:textId="74AB460F" w:rsidR="00077242" w:rsidRPr="001B0C0B" w:rsidRDefault="00647ABC" w:rsidP="001B0C0B">
      <w:pPr>
        <w:pStyle w:val="NormalWeb"/>
        <w:spacing w:before="0" w:beforeAutospacing="0" w:after="0" w:afterAutospacing="0"/>
        <w:ind w:left="180"/>
        <w:jc w:val="both"/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 xml:space="preserve">We need to be reminded that </w:t>
      </w:r>
      <w:r w:rsidR="005C4FF2"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>Y</w:t>
      </w:r>
      <w:r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 xml:space="preserve">ou work on behalf of those </w:t>
      </w:r>
      <w:r w:rsidR="005C4FF2"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>Y</w:t>
      </w:r>
      <w:r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>ou love, constantly, powerfully, completely.</w:t>
      </w:r>
    </w:p>
    <w:p w14:paraId="3F51E574" w14:textId="77777777" w:rsidR="00077242" w:rsidRPr="001B0C0B" w:rsidRDefault="00077242" w:rsidP="001B0C0B">
      <w:pPr>
        <w:pStyle w:val="NormalWeb"/>
        <w:spacing w:before="0" w:beforeAutospacing="0" w:after="0" w:afterAutospacing="0"/>
        <w:jc w:val="both"/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</w:pPr>
    </w:p>
    <w:p w14:paraId="1E955739" w14:textId="77777777" w:rsidR="001B0C0B" w:rsidRDefault="001B0C0B" w:rsidP="001B0C0B">
      <w:pPr>
        <w:pStyle w:val="NormalWeb"/>
        <w:tabs>
          <w:tab w:val="left" w:pos="450"/>
        </w:tabs>
        <w:spacing w:before="0" w:beforeAutospacing="0" w:after="0" w:afterAutospacing="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</w:p>
    <w:p w14:paraId="623FDA3B" w14:textId="77777777" w:rsidR="001B0C0B" w:rsidRDefault="001B0C0B" w:rsidP="001B0C0B">
      <w:pPr>
        <w:pStyle w:val="NormalWeb"/>
        <w:tabs>
          <w:tab w:val="left" w:pos="450"/>
        </w:tabs>
        <w:spacing w:before="0" w:beforeAutospacing="0" w:after="0" w:afterAutospacing="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</w:p>
    <w:p w14:paraId="43DC57B3" w14:textId="568DF42F" w:rsidR="002877C8" w:rsidRPr="001B0C0B" w:rsidRDefault="001B0C0B" w:rsidP="001B0C0B">
      <w:pPr>
        <w:pStyle w:val="NormalWeb"/>
        <w:tabs>
          <w:tab w:val="left" w:pos="450"/>
        </w:tabs>
        <w:spacing w:before="0" w:beforeAutospacing="0" w:after="0" w:afterAutospacing="0"/>
        <w:jc w:val="both"/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</w:pPr>
      <w:r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C</w:t>
      </w:r>
      <w:r w:rsidR="00C97B9F"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 xml:space="preserve">: </w:t>
      </w:r>
      <w:r w:rsidR="00C97B9F"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ab/>
      </w:r>
    </w:p>
    <w:p w14:paraId="771D4F95" w14:textId="76633D2E" w:rsidR="00647ABC" w:rsidRPr="001B0C0B" w:rsidRDefault="002877C8" w:rsidP="001B0C0B">
      <w:pPr>
        <w:pStyle w:val="NormalWeb"/>
        <w:tabs>
          <w:tab w:val="left" w:pos="450"/>
        </w:tabs>
        <w:spacing w:before="0" w:beforeAutospacing="0" w:after="0" w:afterAutospacing="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  </w:t>
      </w:r>
      <w:r w:rsidR="00647AB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Forgive us for trying to fix our situations all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by ourselves</w:t>
      </w:r>
      <w:r w:rsidR="00647AB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.</w:t>
      </w:r>
    </w:p>
    <w:p w14:paraId="3A82F400" w14:textId="3076971C" w:rsidR="00077242" w:rsidRPr="001B0C0B" w:rsidRDefault="00647AB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Forgive us for running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in 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different directions and spinning our wheels to find help, when true help and healing must be found first in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You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.</w:t>
      </w:r>
    </w:p>
    <w:p w14:paraId="4CD77AFE" w14:textId="399BA6E9" w:rsidR="00077242" w:rsidRPr="001B0C0B" w:rsidRDefault="00647AB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Forgive us for forgetting how much we need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You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, above everyone and everything else.</w:t>
      </w:r>
    </w:p>
    <w:p w14:paraId="019637B2" w14:textId="532B8619" w:rsidR="00077242" w:rsidRPr="001B0C0B" w:rsidRDefault="00647AB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We come to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You 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and bring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 to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You 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the places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where 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we are hurting.</w:t>
      </w:r>
    </w:p>
    <w:p w14:paraId="7AE35DD5" w14:textId="47C43E87" w:rsidR="00077242" w:rsidRPr="001B0C0B" w:rsidRDefault="00647AB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You see where no one else </w:t>
      </w:r>
      <w:r w:rsidR="005C4FF2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can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 fully see or understand.</w:t>
      </w:r>
    </w:p>
    <w:p w14:paraId="7F93C118" w14:textId="65D1A7F7" w:rsidR="00077242" w:rsidRPr="001B0C0B" w:rsidRDefault="00647AB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You know the pain we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 ha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ve carried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; t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he burdens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, t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he cares.</w:t>
      </w:r>
    </w:p>
    <w:p w14:paraId="62639FBE" w14:textId="3725A3FE" w:rsidR="00077242" w:rsidRPr="001B0C0B" w:rsidRDefault="00647AB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You know where we need to be set free.</w:t>
      </w:r>
    </w:p>
    <w:p w14:paraId="22F416C4" w14:textId="62D643ED" w:rsidR="00077242" w:rsidRPr="001B0C0B" w:rsidRDefault="00647AB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We ask for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Your 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healing and grace to cover every broken place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,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e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very wound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, e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very sickness.</w:t>
      </w:r>
    </w:p>
    <w:p w14:paraId="091A0F69" w14:textId="45736240" w:rsidR="00077242" w:rsidRPr="001B0C0B" w:rsidRDefault="00080A3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We are grateful</w:t>
      </w:r>
      <w:r w:rsidR="00647AB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 that 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You </w:t>
      </w:r>
      <w:r w:rsidR="005C4FF2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can</w:t>
      </w:r>
      <w:r w:rsidR="00647AB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 do far more than we could ever imagine.</w:t>
      </w:r>
    </w:p>
    <w:p w14:paraId="47CDD715" w14:textId="1BC704D7" w:rsidR="00077242" w:rsidRPr="001B0C0B" w:rsidRDefault="00647AB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Thank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You 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for </w:t>
      </w:r>
      <w:r w:rsidR="005C4FF2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Y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our Mighty Power that acts on behalf of </w:t>
      </w:r>
      <w:r w:rsidR="005C4FF2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Y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our children.</w:t>
      </w:r>
    </w:p>
    <w:p w14:paraId="3EC1135A" w14:textId="6284D64F" w:rsidR="00077242" w:rsidRPr="001B0C0B" w:rsidRDefault="00647AB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We reach out to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You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 and know that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You 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are restoring and redeeming every place of difficulty, every battle, for </w:t>
      </w:r>
      <w:r w:rsidR="005C4FF2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Y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our greater glory.</w:t>
      </w:r>
    </w:p>
    <w:p w14:paraId="10102B8E" w14:textId="3992BA5F" w:rsidR="00077242" w:rsidRPr="001B0C0B" w:rsidRDefault="00080A3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We know that our pain and suffering will never be wasted.</w:t>
      </w:r>
    </w:p>
    <w:p w14:paraId="5763A17A" w14:textId="3FDCCE2F" w:rsidR="00077242" w:rsidRPr="001B0C0B" w:rsidRDefault="00647AB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We love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You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. We need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You 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today.</w:t>
      </w:r>
    </w:p>
    <w:p w14:paraId="2436BCAF" w14:textId="77777777" w:rsidR="00647ABC" w:rsidRPr="001B0C0B" w:rsidRDefault="00647AB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bCs/>
          <w:color w:val="000000" w:themeColor="text1"/>
          <w:kern w:val="24"/>
          <w:sz w:val="22"/>
          <w:szCs w:val="22"/>
          <w:lang w:val="en-GB"/>
        </w:rPr>
        <w:t>A</w:t>
      </w:r>
      <w:r w:rsidR="000F3373" w:rsidRPr="001B0C0B">
        <w:rPr>
          <w:rFonts w:ascii="Calibri" w:hAnsi="Calibri" w:cs="Calibri"/>
          <w:b/>
          <w:bCs/>
          <w:color w:val="000000" w:themeColor="text1"/>
          <w:kern w:val="24"/>
          <w:sz w:val="22"/>
          <w:szCs w:val="22"/>
          <w:lang w:val="en-GB"/>
        </w:rPr>
        <w:t>men</w:t>
      </w:r>
      <w:r w:rsidRPr="001B0C0B">
        <w:rPr>
          <w:rFonts w:ascii="Calibri" w:hAnsi="Calibri" w:cs="Calibri"/>
          <w:b/>
          <w:bCs/>
          <w:color w:val="000000" w:themeColor="text1"/>
          <w:kern w:val="24"/>
          <w:sz w:val="22"/>
          <w:szCs w:val="22"/>
          <w:lang w:val="en-GB"/>
        </w:rPr>
        <w:t>.</w:t>
      </w:r>
    </w:p>
    <w:p w14:paraId="62F1469C" w14:textId="77777777" w:rsidR="00077242" w:rsidRPr="001B0C0B" w:rsidRDefault="00077242" w:rsidP="001B0C0B">
      <w:pPr>
        <w:shd w:val="clear" w:color="auto" w:fill="FFFFFF"/>
        <w:spacing w:after="100" w:afterAutospacing="1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</w:p>
    <w:p w14:paraId="5D2EC1FC" w14:textId="77777777" w:rsidR="00323999" w:rsidRPr="001B0C0B" w:rsidRDefault="00323999" w:rsidP="001B0C0B">
      <w:pPr>
        <w:shd w:val="clear" w:color="auto" w:fill="FFFFFF"/>
        <w:spacing w:before="100" w:beforeAutospacing="1"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Assurance</w:t>
      </w:r>
    </w:p>
    <w:p w14:paraId="65D4CF4A" w14:textId="3195F091" w:rsidR="00077242" w:rsidRPr="001B0C0B" w:rsidRDefault="00077242" w:rsidP="001B0C0B">
      <w:pPr>
        <w:spacing w:after="0" w:line="240" w:lineRule="auto"/>
        <w:ind w:left="180"/>
        <w:jc w:val="both"/>
        <w:rPr>
          <w:rFonts w:ascii="Calibri" w:eastAsia="Times New Roman" w:hAnsi="Calibri" w:cs="Calibri"/>
          <w:i/>
          <w:iCs/>
          <w:color w:val="000000"/>
          <w:kern w:val="24"/>
          <w:lang w:val="en-GB"/>
        </w:rPr>
      </w:pPr>
      <w:r w:rsidRPr="001B0C0B">
        <w:rPr>
          <w:rFonts w:ascii="Calibri" w:eastAsia="Times New Roman" w:hAnsi="Calibri" w:cs="Calibri"/>
          <w:iCs/>
          <w:color w:val="000000"/>
          <w:kern w:val="24"/>
          <w:lang w:val="en-GB"/>
        </w:rPr>
        <w:t>Beloved, I pray that all may go well with you and that you may be in good health, as it goes well with your soul. For I rejoiced greatly when the brothers came and testified to your truth, as indeed you are walking in the truth. I have no greater joy than to hear that my children are walking in the truth.</w:t>
      </w:r>
      <w:r w:rsidR="002877C8" w:rsidRPr="001B0C0B">
        <w:rPr>
          <w:rFonts w:ascii="Calibri" w:eastAsia="Times New Roman" w:hAnsi="Calibri" w:cs="Calibri"/>
          <w:iCs/>
          <w:color w:val="000000"/>
          <w:kern w:val="24"/>
          <w:lang w:val="en-GB"/>
        </w:rPr>
        <w:t xml:space="preserve"> </w:t>
      </w:r>
      <w:r w:rsidR="00080A3C" w:rsidRPr="001B0C0B">
        <w:rPr>
          <w:rFonts w:ascii="Calibri" w:eastAsia="Times New Roman" w:hAnsi="Calibri" w:cs="Calibri"/>
          <w:i/>
          <w:iCs/>
          <w:color w:val="000000"/>
          <w:kern w:val="24"/>
          <w:lang w:val="en-GB"/>
        </w:rPr>
        <w:t>(</w:t>
      </w:r>
      <w:r w:rsidRPr="001B0C0B">
        <w:rPr>
          <w:rFonts w:ascii="Calibri" w:eastAsia="Times New Roman" w:hAnsi="Calibri" w:cs="Calibri"/>
          <w:i/>
          <w:iCs/>
          <w:color w:val="000000"/>
          <w:kern w:val="24"/>
          <w:lang w:val="en-GB"/>
        </w:rPr>
        <w:t>3</w:t>
      </w:r>
      <w:r w:rsidR="00080A3C" w:rsidRPr="001B0C0B">
        <w:rPr>
          <w:rFonts w:ascii="Calibri" w:eastAsia="Times New Roman" w:hAnsi="Calibri" w:cs="Calibri"/>
          <w:i/>
          <w:iCs/>
          <w:color w:val="000000"/>
          <w:kern w:val="24"/>
          <w:lang w:val="en-GB"/>
        </w:rPr>
        <w:t xml:space="preserve"> </w:t>
      </w:r>
      <w:r w:rsidRPr="001B0C0B">
        <w:rPr>
          <w:rFonts w:ascii="Calibri" w:eastAsia="Times New Roman" w:hAnsi="Calibri" w:cs="Calibri"/>
          <w:i/>
          <w:iCs/>
          <w:color w:val="000000"/>
          <w:kern w:val="24"/>
          <w:lang w:val="en-GB"/>
        </w:rPr>
        <w:t>John 1</w:t>
      </w:r>
      <w:r w:rsidR="00080A3C" w:rsidRPr="001B0C0B">
        <w:rPr>
          <w:rFonts w:ascii="Calibri" w:eastAsia="Times New Roman" w:hAnsi="Calibri" w:cs="Calibri"/>
          <w:i/>
          <w:iCs/>
          <w:color w:val="000000"/>
          <w:kern w:val="24"/>
          <w:lang w:val="en-GB"/>
        </w:rPr>
        <w:t>:</w:t>
      </w:r>
      <w:r w:rsidRPr="001B0C0B">
        <w:rPr>
          <w:rFonts w:ascii="Calibri" w:eastAsia="Times New Roman" w:hAnsi="Calibri" w:cs="Calibri"/>
          <w:i/>
          <w:iCs/>
          <w:color w:val="000000"/>
          <w:kern w:val="24"/>
          <w:lang w:val="en-GB"/>
        </w:rPr>
        <w:t>2</w:t>
      </w:r>
      <w:r w:rsidR="00080A3C" w:rsidRPr="001B0C0B">
        <w:rPr>
          <w:rFonts w:ascii="Calibri" w:eastAsia="Times New Roman" w:hAnsi="Calibri" w:cs="Calibri"/>
          <w:i/>
          <w:iCs/>
          <w:color w:val="000000"/>
          <w:kern w:val="24"/>
          <w:lang w:val="en-GB"/>
        </w:rPr>
        <w:t>–</w:t>
      </w:r>
      <w:r w:rsidRPr="001B0C0B">
        <w:rPr>
          <w:rFonts w:ascii="Calibri" w:eastAsia="Times New Roman" w:hAnsi="Calibri" w:cs="Calibri"/>
          <w:i/>
          <w:iCs/>
          <w:color w:val="000000"/>
          <w:kern w:val="24"/>
          <w:lang w:val="en-GB"/>
        </w:rPr>
        <w:t>4</w:t>
      </w:r>
      <w:r w:rsidR="00080A3C" w:rsidRPr="001B0C0B">
        <w:rPr>
          <w:rFonts w:ascii="Calibri" w:eastAsia="Times New Roman" w:hAnsi="Calibri" w:cs="Calibri"/>
          <w:i/>
          <w:iCs/>
          <w:color w:val="000000"/>
          <w:kern w:val="24"/>
          <w:lang w:val="en-GB"/>
        </w:rPr>
        <w:t>)</w:t>
      </w:r>
    </w:p>
    <w:p w14:paraId="3021358E" w14:textId="77777777" w:rsidR="00373013" w:rsidRPr="001B0C0B" w:rsidRDefault="00373013" w:rsidP="001B0C0B">
      <w:pPr>
        <w:spacing w:after="0" w:line="240" w:lineRule="auto"/>
        <w:rPr>
          <w:rFonts w:ascii="Calibri" w:eastAsia="Times New Roman" w:hAnsi="Calibri" w:cs="Calibri"/>
          <w:i/>
          <w:iCs/>
          <w:color w:val="000000"/>
          <w:kern w:val="24"/>
          <w:lang w:val="en-GB"/>
        </w:rPr>
      </w:pPr>
    </w:p>
    <w:p w14:paraId="0510631A" w14:textId="7C862BD9" w:rsidR="00323999" w:rsidRPr="001B0C0B" w:rsidRDefault="00323999" w:rsidP="001B0C0B">
      <w:pPr>
        <w:shd w:val="clear" w:color="auto" w:fill="FFFFFF"/>
        <w:spacing w:before="100" w:beforeAutospacing="1"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Scripture Reading</w:t>
      </w:r>
    </w:p>
    <w:p w14:paraId="424D17AC" w14:textId="77777777" w:rsidR="0015056A" w:rsidRPr="001B0C0B" w:rsidRDefault="0015056A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</w:p>
    <w:p w14:paraId="0C10D046" w14:textId="603AC8EF" w:rsidR="005832D3" w:rsidRPr="001B0C0B" w:rsidRDefault="005832D3" w:rsidP="001B0C0B">
      <w:pPr>
        <w:keepNext/>
        <w:keepLines/>
        <w:spacing w:after="0" w:line="240" w:lineRule="auto"/>
        <w:ind w:left="360"/>
        <w:outlineLvl w:val="0"/>
        <w:rPr>
          <w:rFonts w:ascii="Calibri" w:eastAsiaTheme="majorEastAsia" w:hAnsi="Calibri" w:cs="Calibri"/>
          <w:b/>
          <w:color w:val="000000" w:themeColor="text1"/>
          <w:lang w:val="en-GB"/>
        </w:rPr>
      </w:pPr>
      <w:r w:rsidRPr="001B0C0B">
        <w:rPr>
          <w:rFonts w:ascii="Calibri" w:eastAsiaTheme="majorEastAsia" w:hAnsi="Calibri" w:cs="Calibri"/>
          <w:b/>
          <w:color w:val="000000" w:themeColor="text1"/>
          <w:lang w:val="en-GB"/>
        </w:rPr>
        <w:t>Isaiah 57:18-19</w:t>
      </w:r>
    </w:p>
    <w:p w14:paraId="60B6A01B" w14:textId="4A3B65FF" w:rsidR="00323999" w:rsidRPr="001B0C0B" w:rsidRDefault="00323999" w:rsidP="001B0C0B">
      <w:pPr>
        <w:keepNext/>
        <w:keepLines/>
        <w:spacing w:after="0" w:line="240" w:lineRule="auto"/>
        <w:ind w:left="360"/>
        <w:jc w:val="both"/>
        <w:outlineLvl w:val="0"/>
        <w:rPr>
          <w:rFonts w:ascii="Calibri" w:eastAsiaTheme="majorEastAsia" w:hAnsi="Calibri" w:cs="Calibri"/>
          <w:bCs/>
          <w:color w:val="000000" w:themeColor="text1"/>
          <w:lang w:val="en-GB"/>
        </w:rPr>
      </w:pPr>
      <w:r w:rsidRPr="001B0C0B">
        <w:rPr>
          <w:rFonts w:ascii="Calibri" w:eastAsiaTheme="majorEastAsia" w:hAnsi="Calibri" w:cs="Calibri"/>
          <w:color w:val="000000" w:themeColor="text1"/>
          <w:shd w:val="clear" w:color="auto" w:fill="FFFFFF"/>
          <w:lang w:val="en-GB"/>
        </w:rPr>
        <w:t>I have seen their ways, but I will heal them; I will guide them and restore comfort to Israel’s mourners, creating praise on their lips. Peace, peace, to those far and near,” says the LORD. “And I will heal them.”</w:t>
      </w:r>
    </w:p>
    <w:p w14:paraId="522C0E5F" w14:textId="77777777" w:rsidR="0015056A" w:rsidRPr="001B0C0B" w:rsidRDefault="00584624" w:rsidP="001B0C0B">
      <w:pPr>
        <w:shd w:val="clear" w:color="auto" w:fill="FFFFFF"/>
        <w:spacing w:before="100" w:beforeAutospacing="1" w:after="0" w:line="240" w:lineRule="auto"/>
        <w:ind w:left="360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hyperlink r:id="rId9" w:history="1">
        <w:r w:rsidR="0015056A" w:rsidRPr="001B0C0B">
          <w:rPr>
            <w:rFonts w:ascii="Calibri" w:eastAsia="Times New Roman" w:hAnsi="Calibri" w:cs="Calibri"/>
            <w:b/>
            <w:bCs/>
            <w:color w:val="000000" w:themeColor="text1"/>
            <w:lang w:val="en-GB"/>
          </w:rPr>
          <w:t>Jeremiah 30:17</w:t>
        </w:r>
      </w:hyperlink>
    </w:p>
    <w:p w14:paraId="59290678" w14:textId="0EF17D3D" w:rsidR="00323999" w:rsidRPr="001B0C0B" w:rsidRDefault="00080A3C" w:rsidP="001B0C0B">
      <w:pPr>
        <w:shd w:val="clear" w:color="auto" w:fill="FFFFFF"/>
        <w:spacing w:after="0" w:line="240" w:lineRule="auto"/>
        <w:ind w:left="360"/>
        <w:jc w:val="both"/>
        <w:rPr>
          <w:rFonts w:ascii="Calibri" w:eastAsia="Times New Roman" w:hAnsi="Calibri" w:cs="Calibri"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color w:val="000000" w:themeColor="text1"/>
          <w:lang w:val="en-GB"/>
        </w:rPr>
        <w:t>“</w:t>
      </w:r>
      <w:r w:rsidR="00323999" w:rsidRPr="001B0C0B">
        <w:rPr>
          <w:rFonts w:ascii="Calibri" w:eastAsia="Times New Roman" w:hAnsi="Calibri" w:cs="Calibri"/>
          <w:color w:val="000000" w:themeColor="text1"/>
          <w:lang w:val="en-GB"/>
        </w:rPr>
        <w:t>But I will restore you to health and heal your wounds,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>”</w:t>
      </w:r>
      <w:r w:rsidR="00323999"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 declares the LORD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>.</w:t>
      </w:r>
    </w:p>
    <w:p w14:paraId="411E4D56" w14:textId="77777777" w:rsidR="0015056A" w:rsidRPr="001B0C0B" w:rsidRDefault="0015056A" w:rsidP="001B0C0B">
      <w:pPr>
        <w:shd w:val="clear" w:color="auto" w:fill="FFFFFF"/>
        <w:spacing w:after="0" w:line="240" w:lineRule="auto"/>
        <w:ind w:left="36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</w:p>
    <w:p w14:paraId="70BD9BDF" w14:textId="77F8B6C4" w:rsidR="0015056A" w:rsidRPr="001B0C0B" w:rsidRDefault="00584624" w:rsidP="001B0C0B">
      <w:pPr>
        <w:shd w:val="clear" w:color="auto" w:fill="FFFFFF"/>
        <w:spacing w:after="0" w:line="240" w:lineRule="auto"/>
        <w:ind w:left="360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hyperlink r:id="rId10" w:history="1">
        <w:r w:rsidR="0015056A" w:rsidRPr="001B0C0B">
          <w:rPr>
            <w:rFonts w:ascii="Calibri" w:eastAsia="Times New Roman" w:hAnsi="Calibri" w:cs="Calibri"/>
            <w:b/>
            <w:bCs/>
            <w:color w:val="000000" w:themeColor="text1"/>
            <w:lang w:val="en-GB"/>
          </w:rPr>
          <w:t>3</w:t>
        </w:r>
        <w:r w:rsidR="00080A3C" w:rsidRPr="001B0C0B">
          <w:rPr>
            <w:rFonts w:ascii="Calibri" w:eastAsia="Times New Roman" w:hAnsi="Calibri" w:cs="Calibri"/>
            <w:b/>
            <w:bCs/>
            <w:color w:val="000000" w:themeColor="text1"/>
            <w:lang w:val="en-GB"/>
          </w:rPr>
          <w:t xml:space="preserve"> </w:t>
        </w:r>
        <w:r w:rsidR="0015056A" w:rsidRPr="001B0C0B">
          <w:rPr>
            <w:rFonts w:ascii="Calibri" w:eastAsia="Times New Roman" w:hAnsi="Calibri" w:cs="Calibri"/>
            <w:b/>
            <w:bCs/>
            <w:color w:val="000000" w:themeColor="text1"/>
            <w:lang w:val="en-GB"/>
          </w:rPr>
          <w:t>John 1:2</w:t>
        </w:r>
      </w:hyperlink>
    </w:p>
    <w:p w14:paraId="15EA218F" w14:textId="741CB195" w:rsidR="00323999" w:rsidRPr="001B0C0B" w:rsidRDefault="00080A3C" w:rsidP="001B0C0B">
      <w:pPr>
        <w:shd w:val="clear" w:color="auto" w:fill="FFFFFF"/>
        <w:spacing w:after="100" w:afterAutospacing="1" w:line="240" w:lineRule="auto"/>
        <w:ind w:left="360"/>
        <w:rPr>
          <w:rFonts w:ascii="Calibri" w:eastAsia="Times New Roman" w:hAnsi="Calibri" w:cs="Calibri"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color w:val="000000" w:themeColor="text1"/>
          <w:lang w:val="en-GB"/>
        </w:rPr>
        <w:t>“</w:t>
      </w:r>
      <w:r w:rsidR="00323999" w:rsidRPr="001B0C0B">
        <w:rPr>
          <w:rFonts w:ascii="Calibri" w:eastAsia="Times New Roman" w:hAnsi="Calibri" w:cs="Calibri"/>
          <w:color w:val="000000" w:themeColor="text1"/>
          <w:lang w:val="en-GB"/>
        </w:rPr>
        <w:t>Dear friend, I pray that you may enjoy good health and that all may go well with you, even as your soul is getting along well.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>”</w:t>
      </w:r>
    </w:p>
    <w:p w14:paraId="52161702" w14:textId="4DE0C1D7" w:rsidR="00323999" w:rsidRPr="001B0C0B" w:rsidRDefault="00584624" w:rsidP="001B0C0B">
      <w:pPr>
        <w:shd w:val="clear" w:color="auto" w:fill="FFFFFF"/>
        <w:spacing w:after="0" w:line="240" w:lineRule="auto"/>
        <w:ind w:left="360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hyperlink r:id="rId11" w:history="1">
        <w:r w:rsidR="0015056A" w:rsidRPr="001B0C0B">
          <w:rPr>
            <w:rFonts w:ascii="Calibri" w:eastAsia="Times New Roman" w:hAnsi="Calibri" w:cs="Calibri"/>
            <w:b/>
            <w:bCs/>
            <w:color w:val="000000" w:themeColor="text1"/>
            <w:lang w:val="en-GB"/>
          </w:rPr>
          <w:t>Revelations 21:4</w:t>
        </w:r>
      </w:hyperlink>
      <w:r w:rsidR="00080A3C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br/>
      </w:r>
      <w:r w:rsidR="00080A3C" w:rsidRPr="001B0C0B">
        <w:rPr>
          <w:rFonts w:ascii="Calibri" w:eastAsia="Times New Roman" w:hAnsi="Calibri" w:cs="Calibri"/>
          <w:color w:val="000000" w:themeColor="text1"/>
          <w:lang w:val="en-GB"/>
        </w:rPr>
        <w:t>“</w:t>
      </w:r>
      <w:r w:rsidR="00323999" w:rsidRPr="001B0C0B">
        <w:rPr>
          <w:rFonts w:ascii="Calibri" w:eastAsia="Times New Roman" w:hAnsi="Calibri" w:cs="Calibri"/>
          <w:color w:val="000000" w:themeColor="text1"/>
          <w:lang w:val="en-GB"/>
        </w:rPr>
        <w:t>He will wipe every tear from their eyes. There will be no more death or mourning or crying or pain, for the old o</w:t>
      </w:r>
      <w:r w:rsidR="00080A3C" w:rsidRPr="001B0C0B">
        <w:rPr>
          <w:rFonts w:ascii="Calibri" w:eastAsia="Times New Roman" w:hAnsi="Calibri" w:cs="Calibri"/>
          <w:color w:val="000000" w:themeColor="text1"/>
          <w:lang w:val="en-GB"/>
        </w:rPr>
        <w:t>rder of things has passed away.”</w:t>
      </w:r>
      <w:r w:rsidR="00323999"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 </w:t>
      </w:r>
      <w:r w:rsidR="00323999" w:rsidRPr="001B0C0B">
        <w:rPr>
          <w:rFonts w:ascii="Calibri" w:eastAsia="Times New Roman" w:hAnsi="Calibri" w:cs="Calibri"/>
          <w:color w:val="000000" w:themeColor="text1"/>
          <w:lang w:val="en-GB"/>
        </w:rPr>
        <w:br/>
      </w:r>
    </w:p>
    <w:p w14:paraId="46A3EFEF" w14:textId="77777777" w:rsidR="001B0C0B" w:rsidRDefault="001B0C0B" w:rsidP="001B0C0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</w:p>
    <w:p w14:paraId="347D7A13" w14:textId="0BD5A90D" w:rsidR="00877E98" w:rsidRPr="001B0C0B" w:rsidRDefault="00F25C7E" w:rsidP="001B0C0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Homily</w:t>
      </w:r>
    </w:p>
    <w:p w14:paraId="21B4F7A8" w14:textId="1EC31E62" w:rsidR="00877E98" w:rsidRPr="001B0C0B" w:rsidRDefault="00877E98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 xml:space="preserve">People’s Voices </w:t>
      </w:r>
      <w:r w:rsidR="007737CB"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A</w:t>
      </w:r>
      <w:r w:rsidR="00AF072C"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midst</w:t>
      </w: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 xml:space="preserve"> the Pandemic</w:t>
      </w:r>
    </w:p>
    <w:p w14:paraId="368DB728" w14:textId="77777777" w:rsidR="00877E98" w:rsidRPr="001B0C0B" w:rsidRDefault="00877E98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</w:p>
    <w:p w14:paraId="75B84C2D" w14:textId="1A3E8E49" w:rsidR="00877E98" w:rsidRPr="001B0C0B" w:rsidRDefault="00C97B9F" w:rsidP="001B0C0B">
      <w:pPr>
        <w:spacing w:after="0" w:line="240" w:lineRule="auto"/>
        <w:jc w:val="both"/>
        <w:rPr>
          <w:rFonts w:ascii="Calibri" w:eastAsia="Arial" w:hAnsi="Calibri" w:cs="Calibri"/>
          <w:color w:val="000000" w:themeColor="text1"/>
          <w:lang w:val="en-GB"/>
        </w:rPr>
      </w:pPr>
      <w:r w:rsidRPr="001B0C0B">
        <w:rPr>
          <w:rFonts w:ascii="Calibri" w:eastAsia="Arial" w:hAnsi="Calibri" w:cs="Calibri"/>
          <w:b/>
          <w:i/>
          <w:color w:val="000000" w:themeColor="text1"/>
          <w:lang w:val="en-GB"/>
        </w:rPr>
        <w:t>Vo</w:t>
      </w:r>
      <w:r w:rsidR="002877C8" w:rsidRPr="001B0C0B">
        <w:rPr>
          <w:rFonts w:ascii="Calibri" w:eastAsia="Arial" w:hAnsi="Calibri" w:cs="Calibri"/>
          <w:b/>
          <w:i/>
          <w:color w:val="000000" w:themeColor="text1"/>
          <w:lang w:val="en-GB"/>
        </w:rPr>
        <w:t>i</w:t>
      </w:r>
      <w:r w:rsidRPr="001B0C0B">
        <w:rPr>
          <w:rFonts w:ascii="Calibri" w:eastAsia="Arial" w:hAnsi="Calibri" w:cs="Calibri"/>
          <w:b/>
          <w:i/>
          <w:color w:val="000000" w:themeColor="text1"/>
          <w:lang w:val="en-GB"/>
        </w:rPr>
        <w:t>ce</w:t>
      </w:r>
      <w:r w:rsidR="002877C8" w:rsidRPr="001B0C0B">
        <w:rPr>
          <w:rFonts w:ascii="Calibri" w:eastAsia="Arial" w:hAnsi="Calibri" w:cs="Calibri"/>
          <w:b/>
          <w:i/>
          <w:color w:val="000000" w:themeColor="text1"/>
          <w:lang w:val="en-GB"/>
        </w:rPr>
        <w:t xml:space="preserve"> </w:t>
      </w:r>
      <w:r w:rsidRPr="001B0C0B">
        <w:rPr>
          <w:rFonts w:ascii="Calibri" w:eastAsia="Arial" w:hAnsi="Calibri" w:cs="Calibri"/>
          <w:b/>
          <w:i/>
          <w:color w:val="000000" w:themeColor="text1"/>
          <w:lang w:val="en-GB"/>
        </w:rPr>
        <w:t>1</w:t>
      </w:r>
      <w:r w:rsidRPr="001B0C0B">
        <w:rPr>
          <w:rFonts w:ascii="Calibri" w:eastAsia="Arial" w:hAnsi="Calibri" w:cs="Calibri"/>
          <w:b/>
          <w:color w:val="000000" w:themeColor="text1"/>
          <w:lang w:val="en-GB"/>
        </w:rPr>
        <w:t>:</w:t>
      </w:r>
      <w:r w:rsidRPr="001B0C0B">
        <w:rPr>
          <w:rFonts w:ascii="Calibri" w:eastAsia="Arial" w:hAnsi="Calibri" w:cs="Calibri"/>
          <w:color w:val="000000" w:themeColor="text1"/>
          <w:lang w:val="en-GB"/>
        </w:rPr>
        <w:t xml:space="preserve"> </w:t>
      </w:r>
      <w:r w:rsidR="00976BFB" w:rsidRPr="001B0C0B">
        <w:rPr>
          <w:rFonts w:ascii="Calibri" w:eastAsia="Arial" w:hAnsi="Calibri" w:cs="Calibri"/>
          <w:color w:val="000000" w:themeColor="text1"/>
          <w:lang w:val="en-GB"/>
        </w:rPr>
        <w:t>A</w:t>
      </w:r>
      <w:r w:rsidR="00877E98" w:rsidRPr="001B0C0B">
        <w:rPr>
          <w:rFonts w:ascii="Calibri" w:eastAsia="Arial" w:hAnsi="Calibri" w:cs="Calibri"/>
          <w:color w:val="000000" w:themeColor="text1"/>
          <w:lang w:val="en-GB"/>
        </w:rPr>
        <w:t>t this crucial time when people need mutual solidarity and support,</w:t>
      </w:r>
      <w:r w:rsidRPr="001B0C0B">
        <w:rPr>
          <w:rFonts w:ascii="Calibri" w:eastAsia="Arial" w:hAnsi="Calibri" w:cs="Calibri"/>
          <w:color w:val="000000" w:themeColor="text1"/>
          <w:lang w:val="en-GB"/>
        </w:rPr>
        <w:t xml:space="preserve"> </w:t>
      </w:r>
      <w:r w:rsidR="00080A3C" w:rsidRPr="001B0C0B">
        <w:rPr>
          <w:rFonts w:ascii="Calibri" w:eastAsia="Arial" w:hAnsi="Calibri" w:cs="Calibri"/>
          <w:color w:val="000000" w:themeColor="text1"/>
          <w:lang w:val="en-GB"/>
        </w:rPr>
        <w:t xml:space="preserve">we commit the </w:t>
      </w:r>
      <w:r w:rsidR="00877E98" w:rsidRPr="001B0C0B">
        <w:rPr>
          <w:rFonts w:ascii="Calibri" w:eastAsia="Arial" w:hAnsi="Calibri" w:cs="Calibri"/>
          <w:color w:val="000000" w:themeColor="text1"/>
          <w:lang w:val="en-GB"/>
        </w:rPr>
        <w:t>churches in Asia</w:t>
      </w:r>
      <w:r w:rsidR="00080A3C" w:rsidRPr="001B0C0B">
        <w:rPr>
          <w:rFonts w:ascii="Calibri" w:eastAsia="Arial" w:hAnsi="Calibri" w:cs="Calibri"/>
          <w:color w:val="000000" w:themeColor="text1"/>
          <w:lang w:val="en-GB"/>
        </w:rPr>
        <w:t>, so that</w:t>
      </w:r>
      <w:r w:rsidR="00877E98" w:rsidRPr="001B0C0B">
        <w:rPr>
          <w:rFonts w:ascii="Calibri" w:eastAsia="Arial" w:hAnsi="Calibri" w:cs="Calibri"/>
          <w:color w:val="000000" w:themeColor="text1"/>
          <w:lang w:val="en-GB"/>
        </w:rPr>
        <w:t xml:space="preserve"> together with other faith communities </w:t>
      </w:r>
      <w:r w:rsidR="00080A3C" w:rsidRPr="001B0C0B">
        <w:rPr>
          <w:rFonts w:ascii="Calibri" w:eastAsia="Arial" w:hAnsi="Calibri" w:cs="Calibri"/>
          <w:color w:val="000000" w:themeColor="text1"/>
          <w:lang w:val="en-GB"/>
        </w:rPr>
        <w:t xml:space="preserve">they </w:t>
      </w:r>
      <w:r w:rsidR="00877E98" w:rsidRPr="001B0C0B">
        <w:rPr>
          <w:rFonts w:ascii="Calibri" w:eastAsia="Arial" w:hAnsi="Calibri" w:cs="Calibri"/>
          <w:color w:val="000000" w:themeColor="text1"/>
          <w:lang w:val="en-GB"/>
        </w:rPr>
        <w:t>come forward</w:t>
      </w:r>
      <w:r w:rsidR="002930E2" w:rsidRPr="001B0C0B">
        <w:rPr>
          <w:rFonts w:ascii="Calibri" w:eastAsia="Arial" w:hAnsi="Calibri" w:cs="Calibri"/>
          <w:color w:val="000000" w:themeColor="text1"/>
          <w:lang w:val="en-GB"/>
        </w:rPr>
        <w:t xml:space="preserve"> in unity</w:t>
      </w:r>
      <w:r w:rsidR="00877E98" w:rsidRPr="001B0C0B">
        <w:rPr>
          <w:rFonts w:ascii="Calibri" w:eastAsia="Arial" w:hAnsi="Calibri" w:cs="Calibri"/>
          <w:color w:val="000000" w:themeColor="text1"/>
          <w:lang w:val="en-GB"/>
        </w:rPr>
        <w:t xml:space="preserve"> </w:t>
      </w:r>
      <w:r w:rsidRPr="001B0C0B">
        <w:rPr>
          <w:rFonts w:ascii="Calibri" w:eastAsia="Arial" w:hAnsi="Calibri" w:cs="Calibri"/>
          <w:color w:val="000000" w:themeColor="text1"/>
          <w:lang w:val="en-GB"/>
        </w:rPr>
        <w:t xml:space="preserve">and </w:t>
      </w:r>
      <w:r w:rsidR="00877E98" w:rsidRPr="001B0C0B">
        <w:rPr>
          <w:rFonts w:ascii="Calibri" w:eastAsia="Arial" w:hAnsi="Calibri" w:cs="Calibri"/>
          <w:color w:val="000000" w:themeColor="text1"/>
          <w:lang w:val="en-GB"/>
        </w:rPr>
        <w:t xml:space="preserve">cooperate with governments and health workers </w:t>
      </w:r>
      <w:r w:rsidR="00080A3C" w:rsidRPr="001B0C0B">
        <w:rPr>
          <w:rFonts w:ascii="Calibri" w:eastAsia="Arial" w:hAnsi="Calibri" w:cs="Calibri"/>
          <w:color w:val="000000" w:themeColor="text1"/>
          <w:lang w:val="en-GB"/>
        </w:rPr>
        <w:t>in the</w:t>
      </w:r>
      <w:r w:rsidR="00877E98" w:rsidRPr="001B0C0B">
        <w:rPr>
          <w:rFonts w:ascii="Calibri" w:eastAsia="Arial" w:hAnsi="Calibri" w:cs="Calibri"/>
          <w:color w:val="000000" w:themeColor="text1"/>
          <w:lang w:val="en-GB"/>
        </w:rPr>
        <w:t xml:space="preserve"> struggle to change the trajectory of this pandemic.</w:t>
      </w:r>
      <w:r w:rsidR="002930E2" w:rsidRPr="001B0C0B">
        <w:rPr>
          <w:rFonts w:ascii="Calibri" w:eastAsia="Arial" w:hAnsi="Calibri" w:cs="Calibri"/>
          <w:color w:val="000000" w:themeColor="text1"/>
          <w:lang w:val="en-GB"/>
        </w:rPr>
        <w:t xml:space="preserve"> </w:t>
      </w:r>
    </w:p>
    <w:p w14:paraId="3A4F4199" w14:textId="77777777" w:rsidR="00AF072C" w:rsidRPr="001B0C0B" w:rsidRDefault="00AF072C" w:rsidP="001B0C0B">
      <w:pPr>
        <w:spacing w:after="0" w:line="240" w:lineRule="auto"/>
        <w:jc w:val="both"/>
        <w:rPr>
          <w:rFonts w:ascii="Calibri" w:eastAsia="Arial" w:hAnsi="Calibri" w:cs="Calibri"/>
          <w:i/>
          <w:color w:val="000000" w:themeColor="text1"/>
          <w:lang w:val="en-GB"/>
        </w:rPr>
      </w:pPr>
      <w:r w:rsidRPr="001B0C0B">
        <w:rPr>
          <w:rFonts w:ascii="Calibri" w:eastAsia="Arial" w:hAnsi="Calibri" w:cs="Calibri"/>
          <w:color w:val="000000" w:themeColor="text1"/>
          <w:lang w:val="en-GB"/>
        </w:rPr>
        <w:tab/>
      </w:r>
      <w:r w:rsidRPr="001B0C0B">
        <w:rPr>
          <w:rFonts w:ascii="Calibri" w:eastAsia="Arial" w:hAnsi="Calibri" w:cs="Calibri"/>
          <w:color w:val="000000" w:themeColor="text1"/>
          <w:lang w:val="en-GB"/>
        </w:rPr>
        <w:tab/>
      </w:r>
      <w:r w:rsidRPr="001B0C0B">
        <w:rPr>
          <w:rFonts w:ascii="Calibri" w:eastAsia="Arial" w:hAnsi="Calibri" w:cs="Calibri"/>
          <w:color w:val="000000" w:themeColor="text1"/>
          <w:lang w:val="en-GB"/>
        </w:rPr>
        <w:tab/>
      </w:r>
      <w:r w:rsidRPr="001B0C0B">
        <w:rPr>
          <w:rFonts w:ascii="Calibri" w:eastAsia="Arial" w:hAnsi="Calibri" w:cs="Calibri"/>
          <w:color w:val="000000" w:themeColor="text1"/>
          <w:lang w:val="en-GB"/>
        </w:rPr>
        <w:tab/>
      </w:r>
      <w:r w:rsidRPr="001B0C0B">
        <w:rPr>
          <w:rFonts w:ascii="Calibri" w:eastAsia="Arial" w:hAnsi="Calibri" w:cs="Calibri"/>
          <w:color w:val="000000" w:themeColor="text1"/>
          <w:lang w:val="en-GB"/>
        </w:rPr>
        <w:tab/>
      </w:r>
      <w:r w:rsidRPr="001B0C0B">
        <w:rPr>
          <w:rFonts w:ascii="Calibri" w:eastAsia="Arial" w:hAnsi="Calibri" w:cs="Calibri"/>
          <w:color w:val="000000" w:themeColor="text1"/>
          <w:lang w:val="en-GB"/>
        </w:rPr>
        <w:tab/>
      </w:r>
      <w:r w:rsidRPr="001B0C0B">
        <w:rPr>
          <w:rFonts w:ascii="Calibri" w:eastAsia="Arial" w:hAnsi="Calibri" w:cs="Calibri"/>
          <w:color w:val="000000" w:themeColor="text1"/>
          <w:lang w:val="en-GB"/>
        </w:rPr>
        <w:tab/>
      </w:r>
      <w:r w:rsidRPr="001B0C0B">
        <w:rPr>
          <w:rFonts w:ascii="Calibri" w:eastAsia="Arial" w:hAnsi="Calibri" w:cs="Calibri"/>
          <w:i/>
          <w:color w:val="000000" w:themeColor="text1"/>
          <w:lang w:val="en-GB"/>
        </w:rPr>
        <w:t>General Secretary, Christian Conference of Asia</w:t>
      </w:r>
    </w:p>
    <w:p w14:paraId="0D94701D" w14:textId="77777777" w:rsidR="00877E98" w:rsidRPr="001B0C0B" w:rsidRDefault="00877E98" w:rsidP="001B0C0B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  <w:lang w:val="en-GB"/>
        </w:rPr>
      </w:pPr>
    </w:p>
    <w:p w14:paraId="129DC0BC" w14:textId="74D810E0" w:rsidR="00877E98" w:rsidRPr="001B0C0B" w:rsidRDefault="00C97B9F" w:rsidP="001B0C0B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i/>
          <w:sz w:val="22"/>
          <w:szCs w:val="22"/>
          <w:lang w:val="en-GB"/>
        </w:rPr>
        <w:t>Voice 2:</w:t>
      </w:r>
      <w:r w:rsidRPr="001B0C0B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877E98" w:rsidRPr="001B0C0B">
        <w:rPr>
          <w:rFonts w:ascii="Calibri" w:hAnsi="Calibri" w:cs="Calibri"/>
          <w:sz w:val="22"/>
          <w:szCs w:val="22"/>
          <w:lang w:val="en-GB"/>
        </w:rPr>
        <w:t>In Hong Kong, 98 per cent of domestic household workers are women. Both social unrest and social distancing have led to a worsening situation of domestic workers, as they have to stay in the residence of their employers all the time, as a result of which they lack privacy and work more hours.</w:t>
      </w:r>
    </w:p>
    <w:p w14:paraId="48F7A89D" w14:textId="77777777" w:rsidR="00877E98" w:rsidRPr="001B0C0B" w:rsidRDefault="00C97B9F" w:rsidP="001B0C0B">
      <w:pPr>
        <w:pStyle w:val="NormalWeb"/>
        <w:spacing w:before="0" w:beforeAutospacing="0" w:after="0" w:afterAutospacing="0"/>
        <w:jc w:val="right"/>
        <w:rPr>
          <w:rFonts w:ascii="Calibri" w:hAnsi="Calibri" w:cs="Calibri"/>
          <w:i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i/>
          <w:sz w:val="22"/>
          <w:szCs w:val="22"/>
          <w:lang w:val="en-GB"/>
        </w:rPr>
        <w:t xml:space="preserve"> </w:t>
      </w:r>
      <w:r w:rsidR="00877E98" w:rsidRPr="001B0C0B">
        <w:rPr>
          <w:rFonts w:ascii="Calibri" w:hAnsi="Calibri" w:cs="Calibri"/>
          <w:i/>
          <w:sz w:val="22"/>
          <w:szCs w:val="22"/>
          <w:lang w:val="en-GB"/>
        </w:rPr>
        <w:t>Centre for Migrant Domestic Workers in Hong Kong</w:t>
      </w:r>
    </w:p>
    <w:p w14:paraId="600C7157" w14:textId="77777777" w:rsidR="00B44314" w:rsidRPr="001B0C0B" w:rsidRDefault="00B44314" w:rsidP="001B0C0B">
      <w:pPr>
        <w:spacing w:after="0" w:line="240" w:lineRule="auto"/>
        <w:jc w:val="both"/>
        <w:rPr>
          <w:rFonts w:ascii="Calibri" w:hAnsi="Calibri" w:cs="Calibri"/>
          <w:b/>
          <w:i/>
          <w:lang w:val="en-GB"/>
        </w:rPr>
      </w:pPr>
    </w:p>
    <w:p w14:paraId="5864FC6F" w14:textId="46757EBA" w:rsidR="00877E98" w:rsidRPr="001B0C0B" w:rsidRDefault="00F25C7E" w:rsidP="001B0C0B">
      <w:pPr>
        <w:spacing w:after="0" w:line="240" w:lineRule="auto"/>
        <w:jc w:val="both"/>
        <w:rPr>
          <w:rFonts w:ascii="Calibri" w:hAnsi="Calibri" w:cs="Calibri"/>
          <w:lang w:val="en-GB"/>
        </w:rPr>
      </w:pPr>
      <w:r w:rsidRPr="001B0C0B">
        <w:rPr>
          <w:rFonts w:ascii="Calibri" w:hAnsi="Calibri" w:cs="Calibri"/>
          <w:b/>
          <w:i/>
          <w:lang w:val="en-GB"/>
        </w:rPr>
        <w:t>Voice 3</w:t>
      </w:r>
      <w:r w:rsidR="002877C8" w:rsidRPr="001B0C0B">
        <w:rPr>
          <w:rFonts w:ascii="Calibri" w:hAnsi="Calibri" w:cs="Calibri"/>
          <w:b/>
          <w:i/>
          <w:lang w:val="en-GB"/>
        </w:rPr>
        <w:t>:</w:t>
      </w:r>
      <w:r w:rsidRPr="001B0C0B">
        <w:rPr>
          <w:rFonts w:ascii="Calibri" w:hAnsi="Calibri" w:cs="Calibri"/>
          <w:lang w:val="en-GB"/>
        </w:rPr>
        <w:t xml:space="preserve"> </w:t>
      </w:r>
      <w:r w:rsidR="00080A3C" w:rsidRPr="001B0C0B">
        <w:rPr>
          <w:rFonts w:ascii="Calibri" w:hAnsi="Calibri" w:cs="Calibri"/>
          <w:lang w:val="en-GB"/>
        </w:rPr>
        <w:t>The COVID-19 crisis forced</w:t>
      </w:r>
      <w:r w:rsidR="00877E98" w:rsidRPr="001B0C0B">
        <w:rPr>
          <w:rFonts w:ascii="Calibri" w:hAnsi="Calibri" w:cs="Calibri"/>
          <w:lang w:val="en-GB"/>
        </w:rPr>
        <w:t xml:space="preserve"> around 80,000 Cambodian migrants </w:t>
      </w:r>
      <w:r w:rsidR="00080A3C" w:rsidRPr="001B0C0B">
        <w:rPr>
          <w:rFonts w:ascii="Calibri" w:hAnsi="Calibri" w:cs="Calibri"/>
          <w:lang w:val="en-GB"/>
        </w:rPr>
        <w:t xml:space="preserve">to </w:t>
      </w:r>
      <w:r w:rsidR="00877E98" w:rsidRPr="001B0C0B">
        <w:rPr>
          <w:rFonts w:ascii="Calibri" w:hAnsi="Calibri" w:cs="Calibri"/>
          <w:lang w:val="en-GB"/>
        </w:rPr>
        <w:t xml:space="preserve">return home from Thailand. The loss of income pushed many families into micro-finance debts and the women of such families </w:t>
      </w:r>
      <w:r w:rsidR="00080A3C" w:rsidRPr="001B0C0B">
        <w:rPr>
          <w:rFonts w:ascii="Calibri" w:hAnsi="Calibri" w:cs="Calibri"/>
          <w:lang w:val="en-GB"/>
        </w:rPr>
        <w:t xml:space="preserve">are </w:t>
      </w:r>
      <w:r w:rsidR="00877E98" w:rsidRPr="001B0C0B">
        <w:rPr>
          <w:rFonts w:ascii="Calibri" w:hAnsi="Calibri" w:cs="Calibri"/>
          <w:lang w:val="en-GB"/>
        </w:rPr>
        <w:t xml:space="preserve">being exploited by private moneylenders. COVID-19 </w:t>
      </w:r>
      <w:r w:rsidR="00080A3C" w:rsidRPr="001B0C0B">
        <w:rPr>
          <w:rFonts w:ascii="Calibri" w:hAnsi="Calibri" w:cs="Calibri"/>
          <w:lang w:val="en-GB"/>
        </w:rPr>
        <w:t xml:space="preserve">has </w:t>
      </w:r>
      <w:r w:rsidR="00877E98" w:rsidRPr="001B0C0B">
        <w:rPr>
          <w:rFonts w:ascii="Calibri" w:hAnsi="Calibri" w:cs="Calibri"/>
          <w:lang w:val="en-GB"/>
        </w:rPr>
        <w:t xml:space="preserve">serious implications </w:t>
      </w:r>
      <w:r w:rsidR="00F733AB" w:rsidRPr="001B0C0B">
        <w:rPr>
          <w:rFonts w:ascii="Calibri" w:hAnsi="Calibri" w:cs="Calibri"/>
          <w:lang w:val="en-GB"/>
        </w:rPr>
        <w:t xml:space="preserve">for </w:t>
      </w:r>
      <w:r w:rsidR="00877E98" w:rsidRPr="001B0C0B">
        <w:rPr>
          <w:rFonts w:ascii="Calibri" w:hAnsi="Calibri" w:cs="Calibri"/>
          <w:lang w:val="en-GB"/>
        </w:rPr>
        <w:t>both the short- and long-term, making vulnerable communities the target of social and political exclusion, isolation, and stigmatisation.</w:t>
      </w:r>
    </w:p>
    <w:p w14:paraId="35350265" w14:textId="77777777" w:rsidR="00877E98" w:rsidRPr="001B0C0B" w:rsidRDefault="000A4377" w:rsidP="001B0C0B">
      <w:pPr>
        <w:spacing w:after="0" w:line="240" w:lineRule="auto"/>
        <w:jc w:val="right"/>
        <w:rPr>
          <w:rFonts w:ascii="Calibri" w:hAnsi="Calibri" w:cs="Calibri"/>
          <w:i/>
          <w:lang w:val="en-GB"/>
        </w:rPr>
      </w:pPr>
      <w:r w:rsidRPr="001B0C0B">
        <w:rPr>
          <w:rFonts w:ascii="Calibri" w:hAnsi="Calibri" w:cs="Calibri"/>
          <w:i/>
          <w:lang w:val="en-GB"/>
        </w:rPr>
        <w:t xml:space="preserve"> </w:t>
      </w:r>
      <w:r w:rsidR="00877E98" w:rsidRPr="001B0C0B">
        <w:rPr>
          <w:rFonts w:ascii="Calibri" w:hAnsi="Calibri" w:cs="Calibri"/>
          <w:i/>
          <w:lang w:val="en-GB"/>
        </w:rPr>
        <w:t xml:space="preserve"> </w:t>
      </w:r>
      <w:r w:rsidR="00877E98" w:rsidRPr="001B0C0B">
        <w:rPr>
          <w:rFonts w:ascii="Calibri" w:hAnsi="Calibri" w:cs="Calibri"/>
          <w:i/>
          <w:shd w:val="clear" w:color="auto" w:fill="FFFFFF"/>
          <w:lang w:val="en-GB"/>
        </w:rPr>
        <w:t xml:space="preserve">Alliance for Conflict Transformation, </w:t>
      </w:r>
      <w:r w:rsidR="00877E98" w:rsidRPr="001B0C0B">
        <w:rPr>
          <w:rFonts w:ascii="Calibri" w:hAnsi="Calibri" w:cs="Calibri"/>
          <w:i/>
          <w:lang w:val="en-GB"/>
        </w:rPr>
        <w:t>Cambodia</w:t>
      </w:r>
    </w:p>
    <w:p w14:paraId="01A71E46" w14:textId="6AF13A12" w:rsidR="00877E98" w:rsidRPr="001B0C0B" w:rsidRDefault="00F25C7E" w:rsidP="001B0C0B">
      <w:pPr>
        <w:shd w:val="clear" w:color="auto" w:fill="FFFFFF"/>
        <w:spacing w:before="100" w:beforeAutospacing="1" w:after="0" w:line="240" w:lineRule="auto"/>
        <w:jc w:val="both"/>
        <w:rPr>
          <w:rFonts w:ascii="Calibri" w:eastAsia="Times New Roman" w:hAnsi="Calibri" w:cs="Calibri"/>
          <w:color w:val="000000"/>
          <w:lang w:val="en-GB"/>
        </w:rPr>
      </w:pPr>
      <w:r w:rsidRPr="001B0C0B">
        <w:rPr>
          <w:rFonts w:ascii="Calibri" w:eastAsia="Times New Roman" w:hAnsi="Calibri" w:cs="Calibri"/>
          <w:b/>
          <w:i/>
          <w:color w:val="000000"/>
          <w:lang w:val="en-GB"/>
        </w:rPr>
        <w:t>Voice 4</w:t>
      </w:r>
      <w:r w:rsidR="002877C8" w:rsidRPr="001B0C0B">
        <w:rPr>
          <w:rFonts w:ascii="Calibri" w:eastAsia="Times New Roman" w:hAnsi="Calibri" w:cs="Calibri"/>
          <w:b/>
          <w:i/>
          <w:color w:val="000000"/>
          <w:lang w:val="en-GB"/>
        </w:rPr>
        <w:t>:</w:t>
      </w:r>
      <w:r w:rsidRPr="001B0C0B">
        <w:rPr>
          <w:rFonts w:ascii="Calibri" w:eastAsia="Times New Roman" w:hAnsi="Calibri" w:cs="Calibri"/>
          <w:color w:val="000000"/>
          <w:lang w:val="en-GB"/>
        </w:rPr>
        <w:t xml:space="preserve"> </w:t>
      </w:r>
      <w:r w:rsidR="00877E98" w:rsidRPr="001B0C0B">
        <w:rPr>
          <w:rFonts w:ascii="Calibri" w:eastAsia="Times New Roman" w:hAnsi="Calibri" w:cs="Calibri"/>
          <w:color w:val="000000"/>
          <w:lang w:val="en-GB"/>
        </w:rPr>
        <w:t xml:space="preserve">Indigenous peoples are among those </w:t>
      </w:r>
      <w:r w:rsidR="002930E2" w:rsidRPr="001B0C0B">
        <w:rPr>
          <w:rFonts w:ascii="Calibri" w:eastAsia="Times New Roman" w:hAnsi="Calibri" w:cs="Calibri"/>
          <w:color w:val="000000"/>
          <w:lang w:val="en-GB"/>
        </w:rPr>
        <w:t xml:space="preserve">who were </w:t>
      </w:r>
      <w:r w:rsidRPr="001B0C0B">
        <w:rPr>
          <w:rFonts w:ascii="Calibri" w:eastAsia="Times New Roman" w:hAnsi="Calibri" w:cs="Calibri"/>
          <w:color w:val="000000"/>
          <w:lang w:val="en-GB"/>
        </w:rPr>
        <w:t xml:space="preserve">the </w:t>
      </w:r>
      <w:r w:rsidR="00877E98" w:rsidRPr="001B0C0B">
        <w:rPr>
          <w:rFonts w:ascii="Calibri" w:eastAsia="Times New Roman" w:hAnsi="Calibri" w:cs="Calibri"/>
          <w:color w:val="000000"/>
          <w:lang w:val="en-GB"/>
        </w:rPr>
        <w:t xml:space="preserve">hardest hit by the </w:t>
      </w:r>
      <w:r w:rsidR="002930E2" w:rsidRPr="001B0C0B">
        <w:rPr>
          <w:rFonts w:ascii="Calibri" w:eastAsia="Times New Roman" w:hAnsi="Calibri" w:cs="Calibri"/>
          <w:color w:val="000000"/>
          <w:lang w:val="en-GB"/>
        </w:rPr>
        <w:t xml:space="preserve">induced </w:t>
      </w:r>
      <w:r w:rsidR="00877E98" w:rsidRPr="001B0C0B">
        <w:rPr>
          <w:rFonts w:ascii="Calibri" w:eastAsia="Times New Roman" w:hAnsi="Calibri" w:cs="Calibri"/>
          <w:color w:val="000000"/>
          <w:lang w:val="en-GB"/>
        </w:rPr>
        <w:t>global recession, extreme poverty</w:t>
      </w:r>
      <w:r w:rsidR="002930E2" w:rsidRPr="001B0C0B">
        <w:rPr>
          <w:rFonts w:ascii="Calibri" w:eastAsia="Times New Roman" w:hAnsi="Calibri" w:cs="Calibri"/>
          <w:color w:val="000000"/>
          <w:lang w:val="en-GB"/>
        </w:rPr>
        <w:t>,</w:t>
      </w:r>
      <w:r w:rsidR="00877E98" w:rsidRPr="001B0C0B">
        <w:rPr>
          <w:rFonts w:ascii="Calibri" w:eastAsia="Times New Roman" w:hAnsi="Calibri" w:cs="Calibri"/>
          <w:color w:val="000000"/>
          <w:lang w:val="en-GB"/>
        </w:rPr>
        <w:t xml:space="preserve"> and escalating rates of malnutrition. The pandemic truly highlights how the failure to recognise the collective dimension of indigenous peoples</w:t>
      </w:r>
      <w:r w:rsidR="002930E2" w:rsidRPr="001B0C0B">
        <w:rPr>
          <w:rFonts w:ascii="Calibri" w:eastAsia="Times New Roman" w:hAnsi="Calibri" w:cs="Calibri"/>
          <w:color w:val="000000"/>
          <w:lang w:val="en-GB"/>
        </w:rPr>
        <w:t>’</w:t>
      </w:r>
      <w:r w:rsidR="00877E98" w:rsidRPr="001B0C0B">
        <w:rPr>
          <w:rFonts w:ascii="Calibri" w:eastAsia="Times New Roman" w:hAnsi="Calibri" w:cs="Calibri"/>
          <w:color w:val="000000"/>
          <w:lang w:val="en-GB"/>
        </w:rPr>
        <w:t xml:space="preserve"> rights</w:t>
      </w:r>
      <w:r w:rsidRPr="001B0C0B">
        <w:rPr>
          <w:rFonts w:ascii="Calibri" w:eastAsia="Times New Roman" w:hAnsi="Calibri" w:cs="Calibri"/>
          <w:color w:val="000000"/>
          <w:lang w:val="en-GB"/>
        </w:rPr>
        <w:t xml:space="preserve"> </w:t>
      </w:r>
      <w:r w:rsidR="00877E98" w:rsidRPr="001B0C0B">
        <w:rPr>
          <w:rFonts w:ascii="Calibri" w:eastAsia="Times New Roman" w:hAnsi="Calibri" w:cs="Calibri"/>
          <w:color w:val="000000"/>
          <w:lang w:val="en-GB"/>
        </w:rPr>
        <w:t xml:space="preserve">can result in </w:t>
      </w:r>
      <w:r w:rsidR="002930E2" w:rsidRPr="001B0C0B">
        <w:rPr>
          <w:rFonts w:ascii="Calibri" w:eastAsia="Times New Roman" w:hAnsi="Calibri" w:cs="Calibri"/>
          <w:color w:val="000000"/>
          <w:lang w:val="en-GB"/>
        </w:rPr>
        <w:t xml:space="preserve">the lowering of the resilience of </w:t>
      </w:r>
      <w:r w:rsidR="00877E98" w:rsidRPr="001B0C0B">
        <w:rPr>
          <w:rFonts w:ascii="Calibri" w:eastAsia="Times New Roman" w:hAnsi="Calibri" w:cs="Calibri"/>
          <w:color w:val="000000"/>
          <w:lang w:val="en-GB"/>
        </w:rPr>
        <w:t>many indigenous communities to the health and economic impacts of the global crisis.</w:t>
      </w:r>
    </w:p>
    <w:p w14:paraId="034114D0" w14:textId="2F761F06" w:rsidR="00877E98" w:rsidRPr="001B0C0B" w:rsidRDefault="00877E98" w:rsidP="001B0C0B">
      <w:pPr>
        <w:pStyle w:val="NormalWeb"/>
        <w:spacing w:before="0" w:beforeAutospacing="0" w:after="0" w:afterAutospacing="0"/>
        <w:ind w:left="360"/>
        <w:jc w:val="right"/>
        <w:rPr>
          <w:rFonts w:ascii="Calibri" w:hAnsi="Calibri" w:cs="Calibri"/>
          <w:i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i/>
          <w:color w:val="000000"/>
          <w:sz w:val="22"/>
          <w:szCs w:val="22"/>
          <w:shd w:val="clear" w:color="auto" w:fill="FFFFFF"/>
          <w:lang w:val="en-GB"/>
        </w:rPr>
        <w:t xml:space="preserve">UN Special Rapporteur on the </w:t>
      </w:r>
      <w:r w:rsidR="00145951" w:rsidRPr="001B0C0B">
        <w:rPr>
          <w:rFonts w:ascii="Calibri" w:hAnsi="Calibri" w:cs="Calibri"/>
          <w:i/>
          <w:color w:val="000000"/>
          <w:sz w:val="22"/>
          <w:szCs w:val="22"/>
          <w:shd w:val="clear" w:color="auto" w:fill="FFFFFF"/>
          <w:lang w:val="en-GB"/>
        </w:rPr>
        <w:t>R</w:t>
      </w:r>
      <w:r w:rsidRPr="001B0C0B">
        <w:rPr>
          <w:rFonts w:ascii="Calibri" w:hAnsi="Calibri" w:cs="Calibri"/>
          <w:i/>
          <w:color w:val="000000"/>
          <w:sz w:val="22"/>
          <w:szCs w:val="22"/>
          <w:shd w:val="clear" w:color="auto" w:fill="FFFFFF"/>
          <w:lang w:val="en-GB"/>
        </w:rPr>
        <w:t xml:space="preserve">ights of </w:t>
      </w:r>
      <w:r w:rsidR="00145951" w:rsidRPr="001B0C0B">
        <w:rPr>
          <w:rFonts w:ascii="Calibri" w:hAnsi="Calibri" w:cs="Calibri"/>
          <w:i/>
          <w:color w:val="000000"/>
          <w:sz w:val="22"/>
          <w:szCs w:val="22"/>
          <w:shd w:val="clear" w:color="auto" w:fill="FFFFFF"/>
          <w:lang w:val="en-GB"/>
        </w:rPr>
        <w:t>I</w:t>
      </w:r>
      <w:r w:rsidRPr="001B0C0B">
        <w:rPr>
          <w:rFonts w:ascii="Calibri" w:hAnsi="Calibri" w:cs="Calibri"/>
          <w:i/>
          <w:color w:val="000000"/>
          <w:sz w:val="22"/>
          <w:szCs w:val="22"/>
          <w:shd w:val="clear" w:color="auto" w:fill="FFFFFF"/>
          <w:lang w:val="en-GB"/>
        </w:rPr>
        <w:t xml:space="preserve">ndigenous </w:t>
      </w:r>
      <w:r w:rsidR="00145951" w:rsidRPr="001B0C0B">
        <w:rPr>
          <w:rFonts w:ascii="Calibri" w:hAnsi="Calibri" w:cs="Calibri"/>
          <w:i/>
          <w:color w:val="000000"/>
          <w:sz w:val="22"/>
          <w:szCs w:val="22"/>
          <w:shd w:val="clear" w:color="auto" w:fill="FFFFFF"/>
          <w:lang w:val="en-GB"/>
        </w:rPr>
        <w:t>P</w:t>
      </w:r>
      <w:r w:rsidRPr="001B0C0B">
        <w:rPr>
          <w:rFonts w:ascii="Calibri" w:hAnsi="Calibri" w:cs="Calibri"/>
          <w:i/>
          <w:color w:val="000000"/>
          <w:sz w:val="22"/>
          <w:szCs w:val="22"/>
          <w:shd w:val="clear" w:color="auto" w:fill="FFFFFF"/>
          <w:lang w:val="en-GB"/>
        </w:rPr>
        <w:t>eoples</w:t>
      </w:r>
    </w:p>
    <w:p w14:paraId="72C81793" w14:textId="77777777" w:rsidR="00877E98" w:rsidRPr="001B0C0B" w:rsidRDefault="00877E98" w:rsidP="001B0C0B">
      <w:pPr>
        <w:pStyle w:val="NormalWeb"/>
        <w:spacing w:before="0" w:beforeAutospacing="0" w:after="0" w:afterAutospacing="0"/>
        <w:jc w:val="both"/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</w:pPr>
    </w:p>
    <w:p w14:paraId="26F04DA4" w14:textId="754EDCA0" w:rsidR="00562D77" w:rsidRPr="001B0C0B" w:rsidRDefault="00562D77" w:rsidP="001B0C0B">
      <w:pPr>
        <w:pStyle w:val="NormalWeb"/>
        <w:spacing w:before="0" w:beforeAutospacing="0" w:after="0" w:afterAutospacing="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</w:p>
    <w:p w14:paraId="785A19D4" w14:textId="77777777" w:rsidR="00323999" w:rsidRDefault="00323999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Intercessory Prayer</w:t>
      </w:r>
      <w:r w:rsidR="00AF072C"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s</w:t>
      </w:r>
    </w:p>
    <w:p w14:paraId="1EDD9428" w14:textId="77777777" w:rsidR="001B0C0B" w:rsidRP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</w:p>
    <w:p w14:paraId="339DCE3B" w14:textId="434DC62A" w:rsidR="00AF072C" w:rsidRPr="001B0C0B" w:rsidRDefault="00AF072C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color w:val="000000" w:themeColor="text1"/>
          <w:lang w:val="en-GB"/>
        </w:rPr>
        <w:t>L: Healing God, restore us.</w:t>
      </w:r>
    </w:p>
    <w:p w14:paraId="47FD7CC8" w14:textId="19B81C64" w:rsidR="00AF072C" w:rsidRPr="001B0C0B" w:rsidRDefault="00AF072C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color w:val="000000" w:themeColor="text1"/>
          <w:lang w:val="en-GB"/>
        </w:rPr>
        <w:t>We cry out to you, our God.</w:t>
      </w:r>
    </w:p>
    <w:p w14:paraId="62A8EC35" w14:textId="14374AF3" w:rsidR="00AF072C" w:rsidRPr="001B0C0B" w:rsidRDefault="00AF072C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You alone are our refuge. You alone are our hope. We come to </w:t>
      </w:r>
      <w:r w:rsidR="002930E2" w:rsidRPr="001B0C0B">
        <w:rPr>
          <w:rFonts w:ascii="Calibri" w:eastAsia="Times New Roman" w:hAnsi="Calibri" w:cs="Calibri"/>
          <w:color w:val="000000" w:themeColor="text1"/>
          <w:lang w:val="en-GB"/>
        </w:rPr>
        <w:t>You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>.</w:t>
      </w:r>
    </w:p>
    <w:p w14:paraId="057A8825" w14:textId="4052678C" w:rsidR="00AF072C" w:rsidRPr="001B0C0B" w:rsidRDefault="00AF072C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Restore our tiredness and weakness. Pour out </w:t>
      </w:r>
      <w:r w:rsidR="002930E2"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Your 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loving </w:t>
      </w:r>
      <w:r w:rsidR="007737CB" w:rsidRPr="001B0C0B">
        <w:rPr>
          <w:rFonts w:ascii="Calibri" w:eastAsia="Times New Roman" w:hAnsi="Calibri" w:cs="Calibri"/>
          <w:color w:val="000000" w:themeColor="text1"/>
          <w:lang w:val="en-GB"/>
        </w:rPr>
        <w:t>S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>pirit over us.</w:t>
      </w:r>
    </w:p>
    <w:p w14:paraId="48C5B394" w14:textId="2D0637EC" w:rsidR="00AF072C" w:rsidRPr="001B0C0B" w:rsidRDefault="00AF072C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We need the tenderness of </w:t>
      </w:r>
      <w:r w:rsidR="002930E2"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Your 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>healing hands.</w:t>
      </w:r>
    </w:p>
    <w:p w14:paraId="6387212F" w14:textId="180D0CB6" w:rsidR="00AF072C" w:rsidRPr="001B0C0B" w:rsidRDefault="00AF072C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color w:val="000000" w:themeColor="text1"/>
          <w:lang w:val="en-GB"/>
        </w:rPr>
        <w:t>We are lost, but we are singing</w:t>
      </w:r>
      <w:r w:rsidR="002930E2" w:rsidRPr="001B0C0B">
        <w:rPr>
          <w:rFonts w:ascii="Calibri" w:eastAsia="Times New Roman" w:hAnsi="Calibri" w:cs="Calibri"/>
          <w:color w:val="000000" w:themeColor="text1"/>
          <w:lang w:val="en-GB"/>
        </w:rPr>
        <w:t>;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 </w:t>
      </w:r>
      <w:r w:rsidR="002930E2" w:rsidRPr="001B0C0B">
        <w:rPr>
          <w:rFonts w:ascii="Calibri" w:eastAsia="Times New Roman" w:hAnsi="Calibri" w:cs="Calibri"/>
          <w:color w:val="000000" w:themeColor="text1"/>
          <w:lang w:val="en-GB"/>
        </w:rPr>
        <w:t>b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ecause </w:t>
      </w:r>
      <w:r w:rsidR="002930E2"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You 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>gave us life</w:t>
      </w:r>
      <w:r w:rsidR="002930E2"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 and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 the gift of infinite joy. Give us </w:t>
      </w:r>
      <w:r w:rsidR="002930E2"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the 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strength to move forward on the path </w:t>
      </w:r>
      <w:r w:rsidR="002930E2"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You have 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>laid out for us. Guide us towards better health, and restore our strength and spirit.</w:t>
      </w:r>
    </w:p>
    <w:p w14:paraId="71830874" w14:textId="0702945C" w:rsidR="00AF072C" w:rsidRP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color w:val="000000" w:themeColor="text1"/>
          <w:lang w:val="en-GB"/>
        </w:rPr>
      </w:pPr>
      <w:r>
        <w:rPr>
          <w:rFonts w:ascii="Calibri" w:eastAsia="Times New Roman" w:hAnsi="Calibri" w:cs="Calibri"/>
          <w:b/>
          <w:color w:val="000000" w:themeColor="text1"/>
          <w:lang w:val="en-GB"/>
        </w:rPr>
        <w:t>C</w:t>
      </w:r>
      <w:r w:rsidR="00D15790"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: </w:t>
      </w:r>
      <w:r w:rsidR="00D15790" w:rsidRPr="001B0C0B">
        <w:rPr>
          <w:rFonts w:ascii="Calibri" w:eastAsia="Times New Roman" w:hAnsi="Calibri" w:cs="Calibri"/>
          <w:b/>
          <w:color w:val="000000" w:themeColor="text1"/>
          <w:lang w:val="en-GB"/>
        </w:rPr>
        <w:t xml:space="preserve">O Lord, bring </w:t>
      </w:r>
      <w:r w:rsidR="002930E2" w:rsidRPr="001B0C0B">
        <w:rPr>
          <w:rFonts w:ascii="Calibri" w:eastAsia="Times New Roman" w:hAnsi="Calibri" w:cs="Calibri"/>
          <w:b/>
          <w:color w:val="000000" w:themeColor="text1"/>
          <w:lang w:val="en-GB"/>
        </w:rPr>
        <w:t xml:space="preserve">Your </w:t>
      </w:r>
      <w:r w:rsidR="00D15790" w:rsidRPr="001B0C0B">
        <w:rPr>
          <w:rFonts w:ascii="Calibri" w:eastAsia="Times New Roman" w:hAnsi="Calibri" w:cs="Calibri"/>
          <w:b/>
          <w:color w:val="000000" w:themeColor="text1"/>
          <w:lang w:val="en-GB"/>
        </w:rPr>
        <w:t xml:space="preserve">healing and </w:t>
      </w:r>
      <w:r w:rsidR="002930E2" w:rsidRPr="001B0C0B">
        <w:rPr>
          <w:rFonts w:ascii="Calibri" w:eastAsia="Times New Roman" w:hAnsi="Calibri" w:cs="Calibri"/>
          <w:b/>
          <w:color w:val="000000" w:themeColor="text1"/>
          <w:lang w:val="en-GB"/>
        </w:rPr>
        <w:t xml:space="preserve">Your </w:t>
      </w:r>
      <w:r w:rsidR="00D15790" w:rsidRPr="001B0C0B">
        <w:rPr>
          <w:rFonts w:ascii="Calibri" w:eastAsia="Times New Roman" w:hAnsi="Calibri" w:cs="Calibri"/>
          <w:b/>
          <w:color w:val="000000" w:themeColor="text1"/>
          <w:lang w:val="en-GB"/>
        </w:rPr>
        <w:t>peace!</w:t>
      </w:r>
    </w:p>
    <w:p w14:paraId="55172F9A" w14:textId="77777777" w:rsidR="00304BC8" w:rsidRPr="001B0C0B" w:rsidRDefault="00304BC8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</w:p>
    <w:p w14:paraId="4FCC3859" w14:textId="0A613D6E" w:rsidR="001B0C0B" w:rsidRDefault="005567C8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color w:val="000000" w:themeColor="text1"/>
          <w:lang w:val="en-GB"/>
        </w:rPr>
        <w:t>L: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37554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Christ, our Lord</w:t>
      </w:r>
      <w:r w:rsidR="00F25C7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and Saviour</w:t>
      </w:r>
      <w:r w:rsidR="001B0C0B">
        <w:rPr>
          <w:rFonts w:ascii="Calibri" w:eastAsia="Times New Roman" w:hAnsi="Calibri" w:cs="Calibri"/>
          <w:bCs/>
          <w:color w:val="000000" w:themeColor="text1"/>
          <w:lang w:val="en-GB"/>
        </w:rPr>
        <w:t>,</w:t>
      </w:r>
    </w:p>
    <w:p w14:paraId="139AA00B" w14:textId="77777777" w:rsid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    </w:t>
      </w:r>
      <w:r w:rsidR="0037554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In times past</w:t>
      </w:r>
      <w:r w:rsidR="002930E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,</w:t>
      </w:r>
      <w:r w:rsidR="0037554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many servants of </w:t>
      </w:r>
      <w:r w:rsidR="002930E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Yours </w:t>
      </w:r>
      <w:r w:rsidR="0037554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brought their friends and loved ones to </w:t>
      </w:r>
      <w:r w:rsidR="002930E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Your </w:t>
      </w:r>
      <w:r w:rsidR="0037554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side, that they might </w:t>
      </w:r>
      <w:r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</w:p>
    <w:p w14:paraId="1C65D87F" w14:textId="77777777" w:rsid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    </w:t>
      </w:r>
      <w:r w:rsidR="0037554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be blessed and healed.</w:t>
      </w:r>
    </w:p>
    <w:p w14:paraId="4E254D83" w14:textId="77777777" w:rsidR="001B0C0B" w:rsidRDefault="001B0C0B" w:rsidP="001B0C0B">
      <w:pPr>
        <w:shd w:val="clear" w:color="auto" w:fill="FFFFFF"/>
        <w:spacing w:after="0" w:line="240" w:lineRule="auto"/>
        <w:jc w:val="both"/>
        <w:rPr>
          <w:lang w:val="en-GB"/>
        </w:rPr>
      </w:pPr>
      <w:r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    </w:t>
      </w:r>
      <w:r w:rsidR="00E01755" w:rsidRPr="001B0C0B">
        <w:rPr>
          <w:lang w:val="en-GB"/>
        </w:rPr>
        <w:t xml:space="preserve">This </w:t>
      </w:r>
      <w:r w:rsidR="002930E2" w:rsidRPr="001B0C0B">
        <w:rPr>
          <w:lang w:val="en-GB"/>
        </w:rPr>
        <w:t>COVID</w:t>
      </w:r>
      <w:r w:rsidR="00E01755" w:rsidRPr="001B0C0B">
        <w:rPr>
          <w:lang w:val="en-GB"/>
        </w:rPr>
        <w:t xml:space="preserve">-19 pandemic </w:t>
      </w:r>
      <w:r w:rsidR="002930E2" w:rsidRPr="001B0C0B">
        <w:rPr>
          <w:lang w:val="en-GB"/>
        </w:rPr>
        <w:t>has unleashed</w:t>
      </w:r>
      <w:r w:rsidR="00E01755" w:rsidRPr="001B0C0B">
        <w:rPr>
          <w:lang w:val="en-GB"/>
        </w:rPr>
        <w:t xml:space="preserve"> untold suffering </w:t>
      </w:r>
      <w:r w:rsidR="002930E2" w:rsidRPr="001B0C0B">
        <w:rPr>
          <w:lang w:val="en-GB"/>
        </w:rPr>
        <w:t xml:space="preserve">upon </w:t>
      </w:r>
      <w:r w:rsidR="00E01755" w:rsidRPr="001B0C0B">
        <w:rPr>
          <w:lang w:val="en-GB"/>
        </w:rPr>
        <w:t>the worl</w:t>
      </w:r>
      <w:r>
        <w:rPr>
          <w:lang w:val="en-GB"/>
        </w:rPr>
        <w:t>d, causing disease and death to</w:t>
      </w:r>
    </w:p>
    <w:p w14:paraId="35DE53CC" w14:textId="77777777" w:rsid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>
        <w:rPr>
          <w:lang w:val="en-GB"/>
        </w:rPr>
        <w:t xml:space="preserve">     </w:t>
      </w:r>
      <w:r w:rsidR="00E01755" w:rsidRPr="001B0C0B">
        <w:rPr>
          <w:lang w:val="en-GB"/>
        </w:rPr>
        <w:t xml:space="preserve">millions of people and wreaking havoc </w:t>
      </w:r>
      <w:r w:rsidR="002930E2" w:rsidRPr="001B0C0B">
        <w:rPr>
          <w:lang w:val="en-GB"/>
        </w:rPr>
        <w:t xml:space="preserve">on </w:t>
      </w:r>
      <w:r w:rsidR="00E01755" w:rsidRPr="001B0C0B">
        <w:rPr>
          <w:lang w:val="en-GB"/>
        </w:rPr>
        <w:t>the economy.</w:t>
      </w:r>
    </w:p>
    <w:p w14:paraId="6A91CA95" w14:textId="77777777" w:rsidR="001B0C0B" w:rsidRDefault="001B0C0B" w:rsidP="001B0C0B">
      <w:pPr>
        <w:shd w:val="clear" w:color="auto" w:fill="FFFFFF"/>
        <w:spacing w:after="0" w:line="240" w:lineRule="auto"/>
        <w:jc w:val="both"/>
        <w:rPr>
          <w:lang w:val="en-GB"/>
        </w:rPr>
      </w:pPr>
      <w:r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    </w:t>
      </w:r>
      <w:r w:rsidR="00E01755" w:rsidRPr="001B0C0B">
        <w:rPr>
          <w:lang w:val="en-GB"/>
        </w:rPr>
        <w:t xml:space="preserve">Look with compassion upon </w:t>
      </w:r>
      <w:r w:rsidR="009C0878" w:rsidRPr="001B0C0B">
        <w:rPr>
          <w:lang w:val="en-GB"/>
        </w:rPr>
        <w:t xml:space="preserve">Your </w:t>
      </w:r>
      <w:r w:rsidR="00E01755" w:rsidRPr="001B0C0B">
        <w:rPr>
          <w:lang w:val="en-GB"/>
        </w:rPr>
        <w:t xml:space="preserve">people, and all people are </w:t>
      </w:r>
      <w:r w:rsidR="009C0878" w:rsidRPr="001B0C0B">
        <w:rPr>
          <w:lang w:val="en-GB"/>
        </w:rPr>
        <w:t xml:space="preserve">Your </w:t>
      </w:r>
      <w:r w:rsidR="00E01755" w:rsidRPr="001B0C0B">
        <w:rPr>
          <w:lang w:val="en-GB"/>
        </w:rPr>
        <w:t xml:space="preserve">people </w:t>
      </w:r>
      <w:r w:rsidR="00E01755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who need </w:t>
      </w:r>
      <w:r w:rsidR="009C0878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Your </w:t>
      </w:r>
      <w:r w:rsidR="00E01755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loving touch</w:t>
      </w:r>
      <w:r>
        <w:rPr>
          <w:lang w:val="en-GB"/>
        </w:rPr>
        <w:t>.</w:t>
      </w:r>
    </w:p>
    <w:p w14:paraId="54ABA315" w14:textId="394B94B3" w:rsidR="00E01755" w:rsidRP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>
        <w:rPr>
          <w:lang w:val="en-GB"/>
        </w:rPr>
        <w:t xml:space="preserve">     </w:t>
      </w:r>
      <w:r w:rsidR="00E01755" w:rsidRPr="001B0C0B">
        <w:rPr>
          <w:lang w:val="en-GB"/>
        </w:rPr>
        <w:t xml:space="preserve">Heal the sick, save the dying, </w:t>
      </w:r>
      <w:r w:rsidR="0039161E" w:rsidRPr="001B0C0B">
        <w:rPr>
          <w:lang w:val="en-GB"/>
        </w:rPr>
        <w:t xml:space="preserve">comfort the bereaved, and </w:t>
      </w:r>
      <w:r w:rsidR="00E01755" w:rsidRPr="001B0C0B">
        <w:rPr>
          <w:lang w:val="en-GB"/>
        </w:rPr>
        <w:t>give eternal rest to the dead.</w:t>
      </w:r>
    </w:p>
    <w:p w14:paraId="579C472D" w14:textId="38803235" w:rsidR="00375541" w:rsidRP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>
        <w:rPr>
          <w:rFonts w:ascii="Calibri" w:eastAsia="Times New Roman" w:hAnsi="Calibri" w:cs="Calibri"/>
          <w:b/>
          <w:bCs/>
          <w:color w:val="000000" w:themeColor="text1"/>
          <w:lang w:val="en-GB"/>
        </w:rPr>
        <w:t>C</w:t>
      </w:r>
      <w:r w:rsidR="00F25C7E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: </w:t>
      </w:r>
      <w:r w:rsidR="00375541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O Lord, bring </w:t>
      </w:r>
      <w:r w:rsidR="0039161E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Your </w:t>
      </w:r>
      <w:r w:rsidR="00375541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healing and </w:t>
      </w:r>
      <w:r w:rsidR="009C0878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Your </w:t>
      </w:r>
      <w:r w:rsidR="00375541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peace!</w:t>
      </w:r>
    </w:p>
    <w:p w14:paraId="21636E6E" w14:textId="77777777" w:rsidR="00375541" w:rsidRPr="001B0C0B" w:rsidRDefault="00375541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</w:p>
    <w:p w14:paraId="0F56565C" w14:textId="77777777" w:rsidR="001B0C0B" w:rsidRDefault="00F25C7E" w:rsidP="001B0C0B">
      <w:pPr>
        <w:spacing w:after="0" w:line="240" w:lineRule="auto"/>
        <w:ind w:left="180" w:hanging="180"/>
        <w:jc w:val="both"/>
        <w:rPr>
          <w:lang w:val="en-GB"/>
        </w:rPr>
      </w:pPr>
      <w:r w:rsidRPr="001B0C0B">
        <w:rPr>
          <w:bCs/>
          <w:iCs/>
          <w:lang w:val="en-GB"/>
        </w:rPr>
        <w:t>L:</w:t>
      </w:r>
      <w:r w:rsidRPr="001B0C0B">
        <w:rPr>
          <w:lang w:val="en-GB"/>
        </w:rPr>
        <w:t xml:space="preserve"> </w:t>
      </w:r>
      <w:r w:rsidR="00451A60" w:rsidRPr="001B0C0B">
        <w:rPr>
          <w:lang w:val="en-GB"/>
        </w:rPr>
        <w:t xml:space="preserve">God of all creation, </w:t>
      </w:r>
      <w:r w:rsidR="009C0878" w:rsidRPr="001B0C0B">
        <w:rPr>
          <w:lang w:val="en-GB"/>
        </w:rPr>
        <w:t xml:space="preserve">You </w:t>
      </w:r>
      <w:r w:rsidR="00451A60" w:rsidRPr="001B0C0B">
        <w:rPr>
          <w:lang w:val="en-GB"/>
        </w:rPr>
        <w:t xml:space="preserve">meant </w:t>
      </w:r>
      <w:r w:rsidR="0039161E" w:rsidRPr="001B0C0B">
        <w:rPr>
          <w:lang w:val="en-GB"/>
        </w:rPr>
        <w:t xml:space="preserve">for </w:t>
      </w:r>
      <w:r w:rsidR="00451A60" w:rsidRPr="001B0C0B">
        <w:rPr>
          <w:lang w:val="en-GB"/>
        </w:rPr>
        <w:t>us to be a single people; ruled by love, justice, freedom</w:t>
      </w:r>
      <w:r w:rsidR="009C0878" w:rsidRPr="001B0C0B">
        <w:rPr>
          <w:lang w:val="en-GB"/>
        </w:rPr>
        <w:t>,</w:t>
      </w:r>
      <w:r w:rsidR="001B0C0B">
        <w:rPr>
          <w:lang w:val="en-GB"/>
        </w:rPr>
        <w:t xml:space="preserve"> and peace.</w:t>
      </w:r>
    </w:p>
    <w:p w14:paraId="54071221" w14:textId="77777777" w:rsidR="001B0C0B" w:rsidRDefault="001B0C0B" w:rsidP="001B0C0B">
      <w:pPr>
        <w:spacing w:after="0" w:line="240" w:lineRule="auto"/>
        <w:ind w:left="180" w:hanging="180"/>
        <w:jc w:val="both"/>
        <w:rPr>
          <w:lang w:val="en-GB"/>
        </w:rPr>
      </w:pPr>
      <w:r>
        <w:rPr>
          <w:lang w:val="en-GB"/>
        </w:rPr>
        <w:t xml:space="preserve">     </w:t>
      </w:r>
      <w:r w:rsidR="00451A60" w:rsidRPr="001B0C0B">
        <w:rPr>
          <w:lang w:val="en-GB"/>
        </w:rPr>
        <w:t xml:space="preserve">Help us to </w:t>
      </w:r>
      <w:r w:rsidR="009C0878" w:rsidRPr="001B0C0B">
        <w:rPr>
          <w:lang w:val="en-GB"/>
        </w:rPr>
        <w:t xml:space="preserve">realise </w:t>
      </w:r>
      <w:r w:rsidR="00451A60" w:rsidRPr="001B0C0B">
        <w:rPr>
          <w:lang w:val="en-GB"/>
        </w:rPr>
        <w:t xml:space="preserve">that in these times of pandemic, we are all together and mutually in need of </w:t>
      </w:r>
      <w:r>
        <w:rPr>
          <w:lang w:val="en-GB"/>
        </w:rPr>
        <w:t>each</w:t>
      </w:r>
    </w:p>
    <w:p w14:paraId="7E9026B5" w14:textId="355A2F27" w:rsidR="00451A60" w:rsidRPr="001B0C0B" w:rsidRDefault="001B0C0B" w:rsidP="001B0C0B">
      <w:pPr>
        <w:spacing w:after="0" w:line="240" w:lineRule="auto"/>
        <w:ind w:left="180" w:hanging="180"/>
        <w:jc w:val="both"/>
        <w:rPr>
          <w:lang w:val="en-GB"/>
        </w:rPr>
      </w:pPr>
      <w:r>
        <w:rPr>
          <w:lang w:val="en-GB"/>
        </w:rPr>
        <w:t xml:space="preserve">     </w:t>
      </w:r>
      <w:r w:rsidR="0039161E" w:rsidRPr="001B0C0B">
        <w:rPr>
          <w:lang w:val="en-GB"/>
        </w:rPr>
        <w:t>other’s</w:t>
      </w:r>
      <w:r w:rsidR="00451A60" w:rsidRPr="001B0C0B">
        <w:rPr>
          <w:lang w:val="en-GB"/>
        </w:rPr>
        <w:t xml:space="preserve"> </w:t>
      </w:r>
      <w:r w:rsidR="00580EA0" w:rsidRPr="001B0C0B">
        <w:rPr>
          <w:lang w:val="en-GB"/>
        </w:rPr>
        <w:t>support, accompaniment</w:t>
      </w:r>
      <w:r w:rsidR="009C0878" w:rsidRPr="001B0C0B">
        <w:rPr>
          <w:lang w:val="en-GB"/>
        </w:rPr>
        <w:t>,</w:t>
      </w:r>
      <w:r w:rsidR="00580EA0" w:rsidRPr="001B0C0B">
        <w:rPr>
          <w:lang w:val="en-GB"/>
        </w:rPr>
        <w:t xml:space="preserve"> </w:t>
      </w:r>
      <w:r w:rsidR="00451A60" w:rsidRPr="001B0C0B">
        <w:rPr>
          <w:lang w:val="en-GB"/>
        </w:rPr>
        <w:t>and</w:t>
      </w:r>
      <w:r w:rsidR="00580EA0" w:rsidRPr="001B0C0B">
        <w:rPr>
          <w:lang w:val="en-GB"/>
        </w:rPr>
        <w:t xml:space="preserve"> prayers for</w:t>
      </w:r>
      <w:r w:rsidR="00451A60" w:rsidRPr="001B0C0B">
        <w:rPr>
          <w:lang w:val="en-GB"/>
        </w:rPr>
        <w:t xml:space="preserve"> grace.</w:t>
      </w:r>
    </w:p>
    <w:p w14:paraId="11E2AA08" w14:textId="75B1DA32" w:rsidR="00451A60" w:rsidRP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>
        <w:rPr>
          <w:rFonts w:ascii="Calibri" w:eastAsia="Times New Roman" w:hAnsi="Calibri" w:cs="Calibri"/>
          <w:b/>
          <w:bCs/>
          <w:color w:val="000000" w:themeColor="text1"/>
          <w:lang w:val="en-GB"/>
        </w:rPr>
        <w:t>C</w:t>
      </w:r>
      <w:r w:rsidR="00580EA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: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O Lord, bring </w:t>
      </w:r>
      <w:r w:rsidR="009C0878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Your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healing and </w:t>
      </w:r>
      <w:r w:rsidR="009C0878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Your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peace!</w:t>
      </w:r>
    </w:p>
    <w:p w14:paraId="3FA1AA2E" w14:textId="77777777" w:rsidR="00451A60" w:rsidRPr="001B0C0B" w:rsidRDefault="00451A60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</w:p>
    <w:p w14:paraId="40303620" w14:textId="77777777" w:rsidR="001B0C0B" w:rsidRDefault="00580EA0" w:rsidP="001B0C0B">
      <w:pPr>
        <w:spacing w:after="0" w:line="240" w:lineRule="auto"/>
        <w:ind w:left="180" w:hanging="180"/>
        <w:jc w:val="both"/>
        <w:rPr>
          <w:lang w:val="en-GB"/>
        </w:rPr>
      </w:pPr>
      <w:r w:rsidRPr="001B0C0B">
        <w:rPr>
          <w:bCs/>
          <w:iCs/>
          <w:lang w:val="en-GB"/>
        </w:rPr>
        <w:t>L:</w:t>
      </w:r>
      <w:r w:rsidRPr="001B0C0B">
        <w:rPr>
          <w:lang w:val="en-GB"/>
        </w:rPr>
        <w:t xml:space="preserve"> </w:t>
      </w:r>
      <w:r w:rsidR="00451A60" w:rsidRPr="001B0C0B">
        <w:rPr>
          <w:lang w:val="en-GB"/>
        </w:rPr>
        <w:t>We pray for the doctors, nurses</w:t>
      </w:r>
      <w:r w:rsidR="009C0878" w:rsidRPr="001B0C0B">
        <w:rPr>
          <w:lang w:val="en-GB"/>
        </w:rPr>
        <w:t>,</w:t>
      </w:r>
      <w:r w:rsidR="00451A60" w:rsidRPr="001B0C0B">
        <w:rPr>
          <w:lang w:val="en-GB"/>
        </w:rPr>
        <w:t xml:space="preserve"> and all medical and healthcare worke</w:t>
      </w:r>
      <w:r w:rsidR="001B0C0B">
        <w:rPr>
          <w:lang w:val="en-GB"/>
        </w:rPr>
        <w:t>rs who are on the frontlines of</w:t>
      </w:r>
    </w:p>
    <w:p w14:paraId="59F938B8" w14:textId="77777777" w:rsidR="001B0C0B" w:rsidRDefault="001B0C0B" w:rsidP="001B0C0B">
      <w:pPr>
        <w:spacing w:after="0" w:line="240" w:lineRule="auto"/>
        <w:ind w:left="180" w:hanging="180"/>
        <w:jc w:val="both"/>
        <w:rPr>
          <w:lang w:val="en-GB"/>
        </w:rPr>
      </w:pPr>
      <w:r>
        <w:rPr>
          <w:lang w:val="en-GB"/>
        </w:rPr>
        <w:t xml:space="preserve">     </w:t>
      </w:r>
      <w:r w:rsidR="00451A60" w:rsidRPr="001B0C0B">
        <w:rPr>
          <w:lang w:val="en-GB"/>
        </w:rPr>
        <w:t xml:space="preserve">the battle against </w:t>
      </w:r>
      <w:r w:rsidR="009C0878" w:rsidRPr="001B0C0B">
        <w:rPr>
          <w:lang w:val="en-GB"/>
        </w:rPr>
        <w:t>COVID-19</w:t>
      </w:r>
      <w:r w:rsidR="00451A60" w:rsidRPr="001B0C0B">
        <w:rPr>
          <w:lang w:val="en-GB"/>
        </w:rPr>
        <w:t xml:space="preserve">. Cover them with divine protection and </w:t>
      </w:r>
      <w:r>
        <w:rPr>
          <w:lang w:val="en-GB"/>
        </w:rPr>
        <w:t>give them the double portion of</w:t>
      </w:r>
    </w:p>
    <w:p w14:paraId="357B2DEF" w14:textId="77777777" w:rsidR="001B0C0B" w:rsidRDefault="001B0C0B" w:rsidP="001B0C0B">
      <w:pPr>
        <w:spacing w:after="0" w:line="240" w:lineRule="auto"/>
        <w:ind w:left="180" w:hanging="180"/>
        <w:jc w:val="both"/>
        <w:rPr>
          <w:lang w:val="en-GB"/>
        </w:rPr>
      </w:pPr>
      <w:r>
        <w:rPr>
          <w:lang w:val="en-GB"/>
        </w:rPr>
        <w:t xml:space="preserve">     </w:t>
      </w:r>
      <w:r w:rsidR="009C0878" w:rsidRPr="001B0C0B">
        <w:rPr>
          <w:lang w:val="en-GB"/>
        </w:rPr>
        <w:t xml:space="preserve">Your </w:t>
      </w:r>
      <w:r w:rsidR="00A126D0" w:rsidRPr="001B0C0B">
        <w:rPr>
          <w:lang w:val="en-GB"/>
        </w:rPr>
        <w:t xml:space="preserve">wisdom and </w:t>
      </w:r>
      <w:r w:rsidR="00451A60" w:rsidRPr="001B0C0B">
        <w:rPr>
          <w:lang w:val="en-GB"/>
        </w:rPr>
        <w:t xml:space="preserve">strength as they care for the sick thereby </w:t>
      </w:r>
      <w:r w:rsidR="0039161E" w:rsidRPr="001B0C0B">
        <w:rPr>
          <w:lang w:val="en-GB"/>
        </w:rPr>
        <w:t xml:space="preserve">exposing </w:t>
      </w:r>
      <w:r w:rsidR="00451A60" w:rsidRPr="001B0C0B">
        <w:rPr>
          <w:lang w:val="en-GB"/>
        </w:rPr>
        <w:t>them</w:t>
      </w:r>
      <w:r>
        <w:rPr>
          <w:lang w:val="en-GB"/>
        </w:rPr>
        <w:t>selves to the virus and risking</w:t>
      </w:r>
    </w:p>
    <w:p w14:paraId="380A862C" w14:textId="3233CE25" w:rsidR="00451A60" w:rsidRPr="001B0C0B" w:rsidRDefault="001B0C0B" w:rsidP="001B0C0B">
      <w:pPr>
        <w:spacing w:after="0" w:line="240" w:lineRule="auto"/>
        <w:ind w:left="180" w:hanging="180"/>
        <w:jc w:val="both"/>
        <w:rPr>
          <w:lang w:val="en-GB"/>
        </w:rPr>
      </w:pPr>
      <w:r>
        <w:rPr>
          <w:lang w:val="en-GB"/>
        </w:rPr>
        <w:t xml:space="preserve">     </w:t>
      </w:r>
      <w:r w:rsidR="00451A60" w:rsidRPr="001B0C0B">
        <w:rPr>
          <w:lang w:val="en-GB"/>
        </w:rPr>
        <w:t>their health and the health of their families.</w:t>
      </w:r>
    </w:p>
    <w:p w14:paraId="06CA0933" w14:textId="42FAF20C" w:rsidR="00451A60" w:rsidRP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>
        <w:rPr>
          <w:rFonts w:ascii="Calibri" w:eastAsia="Times New Roman" w:hAnsi="Calibri" w:cs="Calibri"/>
          <w:b/>
          <w:bCs/>
          <w:color w:val="000000" w:themeColor="text1"/>
          <w:lang w:val="en-GB"/>
        </w:rPr>
        <w:t>C</w:t>
      </w:r>
      <w:r w:rsidR="00580EA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: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O Lord, bring </w:t>
      </w:r>
      <w:r w:rsidR="009C0878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Your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healing and </w:t>
      </w:r>
      <w:r w:rsidR="009C0878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Your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peace!</w:t>
      </w:r>
    </w:p>
    <w:p w14:paraId="0FCF9A62" w14:textId="77777777" w:rsidR="00451A60" w:rsidRPr="001B0C0B" w:rsidRDefault="00451A60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</w:p>
    <w:p w14:paraId="037C3964" w14:textId="77777777" w:rsidR="001B0C0B" w:rsidRDefault="00580EA0" w:rsidP="001B0C0B">
      <w:pPr>
        <w:spacing w:after="0" w:line="240" w:lineRule="auto"/>
        <w:ind w:left="180" w:hanging="180"/>
        <w:jc w:val="both"/>
        <w:rPr>
          <w:lang w:val="en-GB"/>
        </w:rPr>
      </w:pPr>
      <w:r w:rsidRPr="001B0C0B">
        <w:rPr>
          <w:bCs/>
          <w:iCs/>
          <w:lang w:val="en-GB"/>
        </w:rPr>
        <w:t>L:</w:t>
      </w:r>
      <w:r w:rsidRPr="001B0C0B">
        <w:rPr>
          <w:lang w:val="en-GB"/>
        </w:rPr>
        <w:t xml:space="preserve"> </w:t>
      </w:r>
      <w:r w:rsidR="00451A60" w:rsidRPr="001B0C0B">
        <w:rPr>
          <w:lang w:val="en-GB"/>
        </w:rPr>
        <w:t xml:space="preserve">We pray for the scientists, the immunologists, </w:t>
      </w:r>
      <w:r w:rsidR="0039161E" w:rsidRPr="001B0C0B">
        <w:rPr>
          <w:lang w:val="en-GB"/>
        </w:rPr>
        <w:t xml:space="preserve">and </w:t>
      </w:r>
      <w:r w:rsidR="00451A60" w:rsidRPr="001B0C0B">
        <w:rPr>
          <w:lang w:val="en-GB"/>
        </w:rPr>
        <w:t>the pharmaceutical</w:t>
      </w:r>
      <w:r w:rsidRPr="001B0C0B">
        <w:rPr>
          <w:lang w:val="en-GB"/>
        </w:rPr>
        <w:t xml:space="preserve"> companies</w:t>
      </w:r>
      <w:r w:rsidR="00451A60" w:rsidRPr="001B0C0B">
        <w:rPr>
          <w:lang w:val="en-GB"/>
        </w:rPr>
        <w:t xml:space="preserve"> </w:t>
      </w:r>
      <w:r w:rsidR="001B0C0B">
        <w:rPr>
          <w:lang w:val="en-GB"/>
        </w:rPr>
        <w:t>who are engaged in</w:t>
      </w:r>
    </w:p>
    <w:p w14:paraId="2A626590" w14:textId="07DDDB04" w:rsidR="00451A60" w:rsidRPr="001B0C0B" w:rsidRDefault="001B0C0B" w:rsidP="001B0C0B">
      <w:pPr>
        <w:spacing w:after="0" w:line="240" w:lineRule="auto"/>
        <w:ind w:left="180" w:hanging="180"/>
        <w:jc w:val="both"/>
        <w:rPr>
          <w:lang w:val="en-GB"/>
        </w:rPr>
      </w:pPr>
      <w:r>
        <w:rPr>
          <w:lang w:val="en-GB"/>
        </w:rPr>
        <w:t xml:space="preserve">    </w:t>
      </w:r>
      <w:r w:rsidR="00580EA0" w:rsidRPr="001B0C0B">
        <w:rPr>
          <w:lang w:val="en-GB"/>
        </w:rPr>
        <w:t xml:space="preserve">producing and supplying </w:t>
      </w:r>
      <w:r w:rsidR="00451A60" w:rsidRPr="001B0C0B">
        <w:rPr>
          <w:lang w:val="en-GB"/>
        </w:rPr>
        <w:t>medicines and vaccines. Give them wisdom and humility to seek divine guidance</w:t>
      </w:r>
      <w:r w:rsidR="00580EA0" w:rsidRPr="001B0C0B">
        <w:rPr>
          <w:lang w:val="en-GB"/>
        </w:rPr>
        <w:t xml:space="preserve"> </w:t>
      </w:r>
      <w:r w:rsidR="00451A60" w:rsidRPr="001B0C0B">
        <w:rPr>
          <w:lang w:val="en-GB"/>
        </w:rPr>
        <w:t xml:space="preserve">and intelligence from the </w:t>
      </w:r>
      <w:r w:rsidR="0039161E" w:rsidRPr="001B0C0B">
        <w:rPr>
          <w:lang w:val="en-GB"/>
        </w:rPr>
        <w:t xml:space="preserve">One </w:t>
      </w:r>
      <w:r w:rsidR="00451A60" w:rsidRPr="001B0C0B">
        <w:rPr>
          <w:lang w:val="en-GB"/>
        </w:rPr>
        <w:t>who created the world and everything in it.</w:t>
      </w:r>
    </w:p>
    <w:p w14:paraId="58481D86" w14:textId="4DA6380B" w:rsidR="00451A60" w:rsidRP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>
        <w:rPr>
          <w:rFonts w:ascii="Calibri" w:eastAsia="Times New Roman" w:hAnsi="Calibri" w:cs="Calibri"/>
          <w:b/>
          <w:bCs/>
          <w:color w:val="000000" w:themeColor="text1"/>
          <w:lang w:val="en-GB"/>
        </w:rPr>
        <w:t>C</w:t>
      </w:r>
      <w:r w:rsidR="00580EA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: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O Lord, bring </w:t>
      </w:r>
      <w:r w:rsidR="009C0878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Your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healing </w:t>
      </w:r>
      <w:r w:rsidR="00580EA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touch upon all those who are suffering and struggling due to the pandemic.</w:t>
      </w:r>
    </w:p>
    <w:p w14:paraId="61A17199" w14:textId="77777777" w:rsidR="00451A60" w:rsidRPr="001B0C0B" w:rsidRDefault="00451A60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</w:p>
    <w:p w14:paraId="4355A058" w14:textId="77777777" w:rsidR="001B0C0B" w:rsidRDefault="00304BC8" w:rsidP="001B0C0B">
      <w:pPr>
        <w:spacing w:after="0" w:line="240" w:lineRule="auto"/>
        <w:ind w:left="180" w:hanging="180"/>
        <w:jc w:val="both"/>
        <w:rPr>
          <w:lang w:val="en-GB"/>
        </w:rPr>
      </w:pPr>
      <w:r w:rsidRPr="001B0C0B">
        <w:rPr>
          <w:bCs/>
          <w:iCs/>
          <w:lang w:val="en-GB"/>
        </w:rPr>
        <w:t>L:</w:t>
      </w:r>
      <w:r w:rsidR="00580EA0" w:rsidRPr="001B0C0B">
        <w:rPr>
          <w:lang w:val="en-GB"/>
        </w:rPr>
        <w:t xml:space="preserve"> </w:t>
      </w:r>
      <w:r w:rsidR="00451A60" w:rsidRPr="001B0C0B">
        <w:rPr>
          <w:lang w:val="en-GB"/>
        </w:rPr>
        <w:t xml:space="preserve">We pray for the elderly, </w:t>
      </w:r>
      <w:r w:rsidR="009C0878" w:rsidRPr="001B0C0B">
        <w:rPr>
          <w:lang w:val="en-GB"/>
        </w:rPr>
        <w:t xml:space="preserve">for </w:t>
      </w:r>
      <w:r w:rsidR="00451A60" w:rsidRPr="001B0C0B">
        <w:rPr>
          <w:lang w:val="en-GB"/>
        </w:rPr>
        <w:t>those with pre-existing health issues</w:t>
      </w:r>
      <w:r w:rsidR="009C0878" w:rsidRPr="001B0C0B">
        <w:rPr>
          <w:lang w:val="en-GB"/>
        </w:rPr>
        <w:t>,</w:t>
      </w:r>
      <w:r w:rsidR="00451A60" w:rsidRPr="001B0C0B">
        <w:rPr>
          <w:lang w:val="en-GB"/>
        </w:rPr>
        <w:t xml:space="preserve"> and c</w:t>
      </w:r>
      <w:r w:rsidR="001B0C0B">
        <w:rPr>
          <w:lang w:val="en-GB"/>
        </w:rPr>
        <w:t>hildren who are most vulnerable</w:t>
      </w:r>
    </w:p>
    <w:p w14:paraId="098FE535" w14:textId="440D15FF" w:rsidR="00451A60" w:rsidRPr="001B0C0B" w:rsidRDefault="001B0C0B" w:rsidP="001B0C0B">
      <w:pPr>
        <w:spacing w:after="0" w:line="240" w:lineRule="auto"/>
        <w:ind w:left="180" w:hanging="180"/>
        <w:jc w:val="both"/>
        <w:rPr>
          <w:lang w:val="en-GB"/>
        </w:rPr>
      </w:pPr>
      <w:r>
        <w:rPr>
          <w:lang w:val="en-GB"/>
        </w:rPr>
        <w:t xml:space="preserve">    </w:t>
      </w:r>
      <w:r w:rsidR="00451A60" w:rsidRPr="001B0C0B">
        <w:rPr>
          <w:lang w:val="en-GB"/>
        </w:rPr>
        <w:t>to viral infections. Enable them to take extra precaution</w:t>
      </w:r>
      <w:r w:rsidR="0039161E" w:rsidRPr="001B0C0B">
        <w:rPr>
          <w:lang w:val="en-GB"/>
        </w:rPr>
        <w:t>s</w:t>
      </w:r>
      <w:r w:rsidR="00451A60" w:rsidRPr="001B0C0B">
        <w:rPr>
          <w:lang w:val="en-GB"/>
        </w:rPr>
        <w:t xml:space="preserve"> in physical distancing</w:t>
      </w:r>
      <w:r w:rsidR="0039161E" w:rsidRPr="001B0C0B">
        <w:rPr>
          <w:lang w:val="en-GB"/>
        </w:rPr>
        <w:t xml:space="preserve"> and </w:t>
      </w:r>
      <w:r w:rsidR="00451A60" w:rsidRPr="001B0C0B">
        <w:rPr>
          <w:lang w:val="en-GB"/>
        </w:rPr>
        <w:t xml:space="preserve">hygienic </w:t>
      </w:r>
      <w:r w:rsidR="0039161E" w:rsidRPr="001B0C0B">
        <w:rPr>
          <w:lang w:val="en-GB"/>
        </w:rPr>
        <w:t>behavio</w:t>
      </w:r>
      <w:r w:rsidR="007737CB" w:rsidRPr="001B0C0B">
        <w:rPr>
          <w:lang w:val="en-GB"/>
        </w:rPr>
        <w:t>ur</w:t>
      </w:r>
      <w:r w:rsidR="0039161E" w:rsidRPr="001B0C0B">
        <w:rPr>
          <w:lang w:val="en-GB"/>
        </w:rPr>
        <w:t>.</w:t>
      </w:r>
      <w:r w:rsidR="00451A60" w:rsidRPr="001B0C0B">
        <w:rPr>
          <w:lang w:val="en-GB"/>
        </w:rPr>
        <w:t xml:space="preserve"> </w:t>
      </w:r>
      <w:r w:rsidR="0039161E" w:rsidRPr="001B0C0B">
        <w:rPr>
          <w:lang w:val="en-GB"/>
        </w:rPr>
        <w:t>S</w:t>
      </w:r>
      <w:r w:rsidR="00451A60" w:rsidRPr="001B0C0B">
        <w:rPr>
          <w:lang w:val="en-GB"/>
        </w:rPr>
        <w:t>trengthen their immun</w:t>
      </w:r>
      <w:r w:rsidR="0039161E" w:rsidRPr="001B0C0B">
        <w:rPr>
          <w:lang w:val="en-GB"/>
        </w:rPr>
        <w:t>ity</w:t>
      </w:r>
      <w:r w:rsidR="00580EA0" w:rsidRPr="001B0C0B">
        <w:rPr>
          <w:lang w:val="en-GB"/>
        </w:rPr>
        <w:t xml:space="preserve"> </w:t>
      </w:r>
      <w:r w:rsidR="00451A60" w:rsidRPr="001B0C0B">
        <w:rPr>
          <w:lang w:val="en-GB"/>
        </w:rPr>
        <w:t>to the virus.</w:t>
      </w:r>
    </w:p>
    <w:p w14:paraId="1DC6B92F" w14:textId="4F6E4FED" w:rsidR="00451A60" w:rsidRP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>
        <w:rPr>
          <w:rFonts w:ascii="Calibri" w:eastAsia="Times New Roman" w:hAnsi="Calibri" w:cs="Calibri"/>
          <w:b/>
          <w:bCs/>
          <w:color w:val="000000" w:themeColor="text1"/>
          <w:lang w:val="en-GB"/>
        </w:rPr>
        <w:t>C</w:t>
      </w:r>
      <w:r w:rsidR="00580EA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: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O Lord, bring </w:t>
      </w:r>
      <w:r w:rsidR="009C0878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Your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healing and </w:t>
      </w:r>
      <w:r w:rsidR="009C0878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Your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peace!</w:t>
      </w:r>
    </w:p>
    <w:p w14:paraId="6BBAEF34" w14:textId="77777777" w:rsidR="00451A60" w:rsidRPr="001B0C0B" w:rsidRDefault="00451A60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</w:p>
    <w:p w14:paraId="7D778164" w14:textId="13BCFFA6" w:rsidR="00451A60" w:rsidRPr="001B0C0B" w:rsidRDefault="00580EA0" w:rsidP="001B0C0B">
      <w:pPr>
        <w:spacing w:after="0" w:line="240" w:lineRule="auto"/>
        <w:ind w:left="180" w:hanging="180"/>
        <w:jc w:val="both"/>
        <w:rPr>
          <w:lang w:val="en-GB"/>
        </w:rPr>
      </w:pPr>
      <w:r w:rsidRPr="001B0C0B">
        <w:rPr>
          <w:bCs/>
          <w:iCs/>
          <w:lang w:val="en-GB"/>
        </w:rPr>
        <w:t>L:</w:t>
      </w:r>
      <w:r w:rsidRPr="001B0C0B">
        <w:rPr>
          <w:lang w:val="en-GB"/>
        </w:rPr>
        <w:t xml:space="preserve"> Lord, we </w:t>
      </w:r>
      <w:r w:rsidR="00460C58" w:rsidRPr="001B0C0B">
        <w:rPr>
          <w:lang w:val="en-GB"/>
        </w:rPr>
        <w:t xml:space="preserve">beseech </w:t>
      </w:r>
      <w:r w:rsidR="009C0878" w:rsidRPr="001B0C0B">
        <w:rPr>
          <w:lang w:val="en-GB"/>
        </w:rPr>
        <w:t xml:space="preserve">Your </w:t>
      </w:r>
      <w:r w:rsidR="00460C58" w:rsidRPr="001B0C0B">
        <w:rPr>
          <w:lang w:val="en-GB"/>
        </w:rPr>
        <w:t xml:space="preserve">divine guidance </w:t>
      </w:r>
      <w:r w:rsidR="0039161E" w:rsidRPr="001B0C0B">
        <w:rPr>
          <w:lang w:val="en-GB"/>
        </w:rPr>
        <w:t>so that we are enabled</w:t>
      </w:r>
      <w:r w:rsidR="00451A60" w:rsidRPr="001B0C0B">
        <w:rPr>
          <w:lang w:val="en-GB"/>
        </w:rPr>
        <w:t xml:space="preserve"> to embrace suffering as discipline, </w:t>
      </w:r>
      <w:r w:rsidR="001B0C0B">
        <w:rPr>
          <w:lang w:val="en-GB"/>
        </w:rPr>
        <w:t xml:space="preserve"> </w:t>
      </w:r>
      <w:r w:rsidR="001B0C0B">
        <w:rPr>
          <w:lang w:val="en-GB"/>
        </w:rPr>
        <w:br/>
        <w:t xml:space="preserve"> </w:t>
      </w:r>
      <w:r w:rsidR="00451A60" w:rsidRPr="001B0C0B">
        <w:rPr>
          <w:lang w:val="en-GB"/>
        </w:rPr>
        <w:t>knowing that “suffering produces endurance</w:t>
      </w:r>
      <w:r w:rsidR="0039161E" w:rsidRPr="001B0C0B">
        <w:rPr>
          <w:lang w:val="en-GB"/>
        </w:rPr>
        <w:t>,</w:t>
      </w:r>
      <w:r w:rsidR="00451A60" w:rsidRPr="001B0C0B">
        <w:rPr>
          <w:lang w:val="en-GB"/>
        </w:rPr>
        <w:t xml:space="preserve"> and endurance produces character</w:t>
      </w:r>
      <w:r w:rsidR="0039161E" w:rsidRPr="001B0C0B">
        <w:rPr>
          <w:lang w:val="en-GB"/>
        </w:rPr>
        <w:t>,</w:t>
      </w:r>
      <w:r w:rsidR="001B0C0B">
        <w:rPr>
          <w:lang w:val="en-GB"/>
        </w:rPr>
        <w:t xml:space="preserve"> and character</w:t>
      </w:r>
      <w:r w:rsidR="001B0C0B">
        <w:rPr>
          <w:lang w:val="en-GB"/>
        </w:rPr>
        <w:br/>
        <w:t xml:space="preserve"> </w:t>
      </w:r>
      <w:r w:rsidR="00451A60" w:rsidRPr="001B0C0B">
        <w:rPr>
          <w:lang w:val="en-GB"/>
        </w:rPr>
        <w:t>produces hope”</w:t>
      </w:r>
      <w:r w:rsidR="003C2273" w:rsidRPr="001B0C0B">
        <w:rPr>
          <w:lang w:val="en-GB"/>
        </w:rPr>
        <w:t>.</w:t>
      </w:r>
      <w:r w:rsidR="00451A60" w:rsidRPr="001B0C0B">
        <w:rPr>
          <w:lang w:val="en-GB"/>
        </w:rPr>
        <w:t xml:space="preserve"> </w:t>
      </w:r>
      <w:r w:rsidR="0039161E" w:rsidRPr="001B0C0B">
        <w:rPr>
          <w:lang w:val="en-GB"/>
        </w:rPr>
        <w:t>(</w:t>
      </w:r>
      <w:r w:rsidR="00451A60" w:rsidRPr="001B0C0B">
        <w:rPr>
          <w:i/>
          <w:lang w:val="en-GB"/>
        </w:rPr>
        <w:t>Romans 5</w:t>
      </w:r>
      <w:r w:rsidR="0039161E" w:rsidRPr="001B0C0B">
        <w:rPr>
          <w:i/>
          <w:lang w:val="en-GB"/>
        </w:rPr>
        <w:t>:</w:t>
      </w:r>
      <w:r w:rsidR="00451A60" w:rsidRPr="001B0C0B">
        <w:rPr>
          <w:i/>
          <w:lang w:val="en-GB"/>
        </w:rPr>
        <w:t>3</w:t>
      </w:r>
      <w:r w:rsidR="0039161E" w:rsidRPr="001B0C0B">
        <w:rPr>
          <w:i/>
          <w:lang w:val="en-GB"/>
        </w:rPr>
        <w:t>–</w:t>
      </w:r>
      <w:r w:rsidR="00451A60" w:rsidRPr="001B0C0B">
        <w:rPr>
          <w:i/>
          <w:lang w:val="en-GB"/>
        </w:rPr>
        <w:t>4</w:t>
      </w:r>
      <w:r w:rsidR="0039161E" w:rsidRPr="001B0C0B">
        <w:rPr>
          <w:lang w:val="en-GB"/>
        </w:rPr>
        <w:t>)</w:t>
      </w:r>
    </w:p>
    <w:p w14:paraId="1906F9AC" w14:textId="69E128F3" w:rsidR="00451A60" w:rsidRP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>
        <w:rPr>
          <w:rFonts w:ascii="Calibri" w:eastAsia="Times New Roman" w:hAnsi="Calibri" w:cs="Calibri"/>
          <w:b/>
          <w:bCs/>
          <w:color w:val="000000" w:themeColor="text1"/>
          <w:lang w:val="en-GB"/>
        </w:rPr>
        <w:t>C</w:t>
      </w:r>
      <w:r w:rsidR="00460C58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: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O Lord, bring </w:t>
      </w:r>
      <w:r w:rsidR="0039161E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Y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our healing and </w:t>
      </w:r>
      <w:r w:rsidR="0039161E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Your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peace!</w:t>
      </w:r>
    </w:p>
    <w:p w14:paraId="3BA4F45B" w14:textId="77777777" w:rsidR="00451A60" w:rsidRPr="001B0C0B" w:rsidRDefault="00451A60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</w:p>
    <w:p w14:paraId="423F1BBA" w14:textId="07545DC8" w:rsidR="002733E1" w:rsidRPr="001B0C0B" w:rsidRDefault="003C2273" w:rsidP="001B0C0B">
      <w:pPr>
        <w:shd w:val="clear" w:color="auto" w:fill="FFFFFF"/>
        <w:spacing w:after="0" w:line="240" w:lineRule="auto"/>
        <w:ind w:left="180" w:hanging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iCs/>
          <w:color w:val="000000" w:themeColor="text1"/>
          <w:lang w:val="en-GB"/>
        </w:rPr>
        <w:t>L: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Almighty God, we know that everything is in </w:t>
      </w:r>
      <w:r w:rsidR="0039161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Your 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sovereign control. We ask that </w:t>
      </w:r>
      <w:r w:rsidR="0039161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You 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stop this coronavirus from continuing to spread</w:t>
      </w:r>
      <w:r w:rsidR="0039161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.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39161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Comfort 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families</w:t>
      </w:r>
      <w:r w:rsidR="0039161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,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especially the elderly</w:t>
      </w:r>
      <w:r w:rsidR="0039161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,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or other high-risk family members.</w:t>
      </w:r>
      <w:r w:rsidR="002733E1" w:rsidRPr="001B0C0B">
        <w:rPr>
          <w:lang w:val="en-GB"/>
        </w:rPr>
        <w:t xml:space="preserve"> We trust in God’s abundant mercies and the divine powers revealed in 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Jesus Christ during </w:t>
      </w:r>
      <w:r w:rsidR="0039161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His 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ministry on </w:t>
      </w:r>
      <w:r w:rsidR="007737CB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e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arth. Jesus cared </w:t>
      </w:r>
      <w:r w:rsidR="0039161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for 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and healed people of all ages and stations of life from physical, mental, and spiritual ailments.</w:t>
      </w:r>
    </w:p>
    <w:p w14:paraId="454EA501" w14:textId="26702762" w:rsidR="002733E1" w:rsidRPr="001B0C0B" w:rsidRDefault="005567C8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Our</w:t>
      </w:r>
      <w:r w:rsidR="00304BC8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S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avio</w:t>
      </w:r>
      <w:r w:rsidR="007737CB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ur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and </w:t>
      </w:r>
      <w:r w:rsidR="00304BC8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R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edeemer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, Jesus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, be present now to people who need </w:t>
      </w:r>
      <w:r w:rsidR="0039161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Your 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loving 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care and healing 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touch 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as they suffer due to the 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COVID-19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pandemic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. May they feel </w:t>
      </w:r>
      <w:r w:rsidR="0039161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Your 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power of healing through </w:t>
      </w:r>
      <w:r w:rsidR="003C69F8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the care of doctors and nurses. 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Take away the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ir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fear, anxiety, and feelings of isolation. Give them a sense of purpose in pursuing health and protecting others from exposure to the disease. Protect their families and friends and bring peace to all who love them.</w:t>
      </w:r>
    </w:p>
    <w:p w14:paraId="48B54A8F" w14:textId="77777777" w:rsidR="001D7BCD" w:rsidRPr="001B0C0B" w:rsidRDefault="001D7BCD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</w:p>
    <w:p w14:paraId="7280A802" w14:textId="51067BAF" w:rsidR="00C1328D" w:rsidRPr="001B0C0B" w:rsidRDefault="001B0C0B" w:rsidP="001B0C0B">
      <w:pPr>
        <w:spacing w:after="0" w:line="240" w:lineRule="auto"/>
        <w:jc w:val="both"/>
        <w:rPr>
          <w:rFonts w:ascii="Calibri" w:hAnsi="Calibri" w:cs="Calibri"/>
          <w:b/>
          <w:lang w:val="en-GB"/>
        </w:rPr>
      </w:pPr>
      <w:r>
        <w:rPr>
          <w:rFonts w:ascii="Calibri" w:hAnsi="Calibri" w:cs="Calibri"/>
          <w:b/>
          <w:lang w:val="en-GB"/>
        </w:rPr>
        <w:t>C</w:t>
      </w:r>
      <w:r w:rsidR="00B52293" w:rsidRPr="001B0C0B">
        <w:rPr>
          <w:rFonts w:ascii="Calibri" w:hAnsi="Calibri" w:cs="Calibri"/>
          <w:b/>
          <w:lang w:val="en-GB"/>
        </w:rPr>
        <w:t>:</w:t>
      </w:r>
      <w:r w:rsidR="00B52293" w:rsidRPr="001B0C0B">
        <w:rPr>
          <w:rFonts w:ascii="Calibri" w:hAnsi="Calibri" w:cs="Calibri"/>
          <w:lang w:val="en-GB"/>
        </w:rPr>
        <w:t xml:space="preserve"> </w:t>
      </w:r>
      <w:r w:rsidR="00C1328D" w:rsidRPr="001B0C0B">
        <w:rPr>
          <w:rFonts w:ascii="Calibri" w:hAnsi="Calibri" w:cs="Calibri"/>
          <w:b/>
          <w:lang w:val="en-GB"/>
        </w:rPr>
        <w:t xml:space="preserve">In our weakness and vulnerability, </w:t>
      </w:r>
      <w:r w:rsidR="0039161E" w:rsidRPr="001B0C0B">
        <w:rPr>
          <w:rFonts w:ascii="Calibri" w:hAnsi="Calibri" w:cs="Calibri"/>
          <w:b/>
          <w:lang w:val="en-GB"/>
        </w:rPr>
        <w:t>Y</w:t>
      </w:r>
      <w:r w:rsidR="00C1328D" w:rsidRPr="001B0C0B">
        <w:rPr>
          <w:rFonts w:ascii="Calibri" w:hAnsi="Calibri" w:cs="Calibri"/>
          <w:b/>
          <w:lang w:val="en-GB"/>
        </w:rPr>
        <w:t>ou give us strength</w:t>
      </w:r>
      <w:r w:rsidR="005567C8" w:rsidRPr="001B0C0B">
        <w:rPr>
          <w:rFonts w:ascii="Calibri" w:hAnsi="Calibri" w:cs="Calibri"/>
          <w:b/>
          <w:lang w:val="en-GB"/>
        </w:rPr>
        <w:t xml:space="preserve"> and courage</w:t>
      </w:r>
      <w:r w:rsidR="00C1328D" w:rsidRPr="001B0C0B">
        <w:rPr>
          <w:rFonts w:ascii="Calibri" w:hAnsi="Calibri" w:cs="Calibri"/>
          <w:b/>
          <w:lang w:val="en-GB"/>
        </w:rPr>
        <w:t>.</w:t>
      </w:r>
    </w:p>
    <w:p w14:paraId="28151589" w14:textId="77777777" w:rsidR="001B0C0B" w:rsidRDefault="00304BC8" w:rsidP="001B0C0B">
      <w:pPr>
        <w:spacing w:after="0" w:line="240" w:lineRule="auto"/>
        <w:ind w:left="180"/>
        <w:jc w:val="both"/>
        <w:rPr>
          <w:rFonts w:ascii="Calibri" w:hAnsi="Calibri" w:cs="Calibri"/>
          <w:b/>
          <w:lang w:val="en-GB"/>
        </w:rPr>
      </w:pPr>
      <w:r w:rsidRPr="001B0C0B">
        <w:rPr>
          <w:rFonts w:ascii="Calibri" w:hAnsi="Calibri" w:cs="Calibri"/>
          <w:b/>
          <w:lang w:val="en-GB"/>
        </w:rPr>
        <w:t xml:space="preserve"> </w:t>
      </w:r>
      <w:r w:rsidR="00C1328D" w:rsidRPr="001B0C0B">
        <w:rPr>
          <w:rFonts w:ascii="Calibri" w:hAnsi="Calibri" w:cs="Calibri"/>
          <w:b/>
          <w:lang w:val="en-GB"/>
        </w:rPr>
        <w:t xml:space="preserve">In our helplessness, </w:t>
      </w:r>
      <w:r w:rsidR="0039161E" w:rsidRPr="001B0C0B">
        <w:rPr>
          <w:rFonts w:ascii="Calibri" w:hAnsi="Calibri" w:cs="Calibri"/>
          <w:b/>
          <w:lang w:val="en-GB"/>
        </w:rPr>
        <w:t xml:space="preserve">You </w:t>
      </w:r>
      <w:r w:rsidR="00C1328D" w:rsidRPr="001B0C0B">
        <w:rPr>
          <w:rFonts w:ascii="Calibri" w:hAnsi="Calibri" w:cs="Calibri"/>
          <w:b/>
          <w:lang w:val="en-GB"/>
        </w:rPr>
        <w:t>g</w:t>
      </w:r>
      <w:r w:rsidR="0039161E" w:rsidRPr="001B0C0B">
        <w:rPr>
          <w:rFonts w:ascii="Calibri" w:hAnsi="Calibri" w:cs="Calibri"/>
          <w:b/>
          <w:lang w:val="en-GB"/>
        </w:rPr>
        <w:t>i</w:t>
      </w:r>
      <w:r w:rsidR="00C1328D" w:rsidRPr="001B0C0B">
        <w:rPr>
          <w:rFonts w:ascii="Calibri" w:hAnsi="Calibri" w:cs="Calibri"/>
          <w:b/>
          <w:lang w:val="en-GB"/>
        </w:rPr>
        <w:t xml:space="preserve">ve us light and </w:t>
      </w:r>
      <w:r w:rsidR="005567C8" w:rsidRPr="001B0C0B">
        <w:rPr>
          <w:rFonts w:ascii="Calibri" w:hAnsi="Calibri" w:cs="Calibri"/>
          <w:b/>
          <w:lang w:val="en-GB"/>
        </w:rPr>
        <w:t xml:space="preserve">rays of </w:t>
      </w:r>
      <w:r w:rsidR="00C1328D" w:rsidRPr="001B0C0B">
        <w:rPr>
          <w:rFonts w:ascii="Calibri" w:hAnsi="Calibri" w:cs="Calibri"/>
          <w:b/>
          <w:lang w:val="en-GB"/>
        </w:rPr>
        <w:t>hope.</w:t>
      </w:r>
    </w:p>
    <w:p w14:paraId="6DF3A3F2" w14:textId="77777777" w:rsidR="001B0C0B" w:rsidRDefault="001B0C0B" w:rsidP="001B0C0B">
      <w:pPr>
        <w:spacing w:after="0" w:line="240" w:lineRule="auto"/>
        <w:ind w:left="180"/>
        <w:jc w:val="both"/>
        <w:rPr>
          <w:rFonts w:ascii="Calibri" w:hAnsi="Calibri" w:cs="Calibri"/>
          <w:b/>
          <w:lang w:val="en-GB"/>
        </w:rPr>
      </w:pPr>
      <w:r>
        <w:rPr>
          <w:rFonts w:ascii="Calibri" w:hAnsi="Calibri" w:cs="Calibri"/>
          <w:b/>
          <w:lang w:val="en-GB"/>
        </w:rPr>
        <w:t xml:space="preserve"> I</w:t>
      </w:r>
      <w:r w:rsidR="00C1328D" w:rsidRPr="001B0C0B">
        <w:rPr>
          <w:rFonts w:ascii="Calibri" w:hAnsi="Calibri" w:cs="Calibri"/>
          <w:b/>
          <w:lang w:val="en-GB"/>
        </w:rPr>
        <w:t xml:space="preserve">n </w:t>
      </w:r>
      <w:r w:rsidR="005567C8" w:rsidRPr="001B0C0B">
        <w:rPr>
          <w:rFonts w:ascii="Calibri" w:hAnsi="Calibri" w:cs="Calibri"/>
          <w:b/>
          <w:lang w:val="en-GB"/>
        </w:rPr>
        <w:t xml:space="preserve">our </w:t>
      </w:r>
      <w:r w:rsidR="00C1328D" w:rsidRPr="001B0C0B">
        <w:rPr>
          <w:rFonts w:ascii="Calibri" w:hAnsi="Calibri" w:cs="Calibri"/>
          <w:b/>
          <w:lang w:val="en-GB"/>
        </w:rPr>
        <w:t xml:space="preserve">pain and suffering, </w:t>
      </w:r>
      <w:r w:rsidR="0039161E" w:rsidRPr="001B0C0B">
        <w:rPr>
          <w:rFonts w:ascii="Calibri" w:hAnsi="Calibri" w:cs="Calibri"/>
          <w:b/>
          <w:lang w:val="en-GB"/>
        </w:rPr>
        <w:t xml:space="preserve">You </w:t>
      </w:r>
      <w:r w:rsidR="00C1328D" w:rsidRPr="001B0C0B">
        <w:rPr>
          <w:rFonts w:ascii="Calibri" w:hAnsi="Calibri" w:cs="Calibri"/>
          <w:b/>
          <w:lang w:val="en-GB"/>
        </w:rPr>
        <w:t>g</w:t>
      </w:r>
      <w:r w:rsidR="0039161E" w:rsidRPr="001B0C0B">
        <w:rPr>
          <w:rFonts w:ascii="Calibri" w:hAnsi="Calibri" w:cs="Calibri"/>
          <w:b/>
          <w:lang w:val="en-GB"/>
        </w:rPr>
        <w:t>i</w:t>
      </w:r>
      <w:r w:rsidR="00C1328D" w:rsidRPr="001B0C0B">
        <w:rPr>
          <w:rFonts w:ascii="Calibri" w:hAnsi="Calibri" w:cs="Calibri"/>
          <w:b/>
          <w:lang w:val="en-GB"/>
        </w:rPr>
        <w:t xml:space="preserve">ve us the ability to live </w:t>
      </w:r>
      <w:r w:rsidR="005567C8" w:rsidRPr="001B0C0B">
        <w:rPr>
          <w:rFonts w:ascii="Calibri" w:hAnsi="Calibri" w:cs="Calibri"/>
          <w:b/>
          <w:lang w:val="en-GB"/>
        </w:rPr>
        <w:t xml:space="preserve">in hope </w:t>
      </w:r>
      <w:r w:rsidR="00C1328D" w:rsidRPr="001B0C0B">
        <w:rPr>
          <w:rFonts w:ascii="Calibri" w:hAnsi="Calibri" w:cs="Calibri"/>
          <w:b/>
          <w:lang w:val="en-GB"/>
        </w:rPr>
        <w:t xml:space="preserve">and the wisdom to overcome </w:t>
      </w:r>
      <w:r w:rsidR="0039161E" w:rsidRPr="001B0C0B">
        <w:rPr>
          <w:rFonts w:ascii="Calibri" w:hAnsi="Calibri" w:cs="Calibri"/>
          <w:b/>
          <w:lang w:val="en-GB"/>
        </w:rPr>
        <w:t xml:space="preserve">all </w:t>
      </w:r>
      <w:r w:rsidR="005567C8" w:rsidRPr="001B0C0B">
        <w:rPr>
          <w:rFonts w:ascii="Calibri" w:hAnsi="Calibri" w:cs="Calibri"/>
          <w:b/>
          <w:lang w:val="en-GB"/>
        </w:rPr>
        <w:t>difficulties.</w:t>
      </w:r>
    </w:p>
    <w:p w14:paraId="21A413DE" w14:textId="36E563E4" w:rsidR="00C1328D" w:rsidRPr="001B0C0B" w:rsidRDefault="00C1328D" w:rsidP="001B0C0B">
      <w:pPr>
        <w:spacing w:after="0" w:line="240" w:lineRule="auto"/>
        <w:ind w:left="180"/>
        <w:jc w:val="both"/>
        <w:rPr>
          <w:rFonts w:ascii="Calibri" w:hAnsi="Calibri" w:cs="Calibri"/>
          <w:b/>
          <w:lang w:val="en-GB"/>
        </w:rPr>
      </w:pPr>
      <w:r w:rsidRPr="001B0C0B">
        <w:rPr>
          <w:rFonts w:ascii="Calibri" w:hAnsi="Calibri" w:cs="Calibri"/>
          <w:b/>
          <w:lang w:val="en-GB"/>
        </w:rPr>
        <w:t xml:space="preserve">In one heart and mind, we express our solidarity with those who are suffering </w:t>
      </w:r>
      <w:r w:rsidR="0039161E" w:rsidRPr="001B0C0B">
        <w:rPr>
          <w:rFonts w:ascii="Calibri" w:hAnsi="Calibri" w:cs="Calibri"/>
          <w:b/>
          <w:lang w:val="en-GB"/>
        </w:rPr>
        <w:t>the</w:t>
      </w:r>
      <w:r w:rsidR="005567C8" w:rsidRPr="001B0C0B">
        <w:rPr>
          <w:rFonts w:ascii="Calibri" w:hAnsi="Calibri" w:cs="Calibri"/>
          <w:b/>
          <w:lang w:val="en-GB"/>
        </w:rPr>
        <w:t xml:space="preserve"> impact of the </w:t>
      </w:r>
      <w:r w:rsidRPr="001B0C0B">
        <w:rPr>
          <w:rFonts w:ascii="Calibri" w:hAnsi="Calibri" w:cs="Calibri"/>
          <w:b/>
          <w:lang w:val="en-GB"/>
        </w:rPr>
        <w:t>COVID-19 pandemic.</w:t>
      </w:r>
    </w:p>
    <w:p w14:paraId="094B9F53" w14:textId="1935E7BD" w:rsidR="00B52293" w:rsidRPr="001B0C0B" w:rsidRDefault="00B52293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O Lord, heal</w:t>
      </w:r>
      <w:r w:rsidR="004D04C9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us and restore us.</w:t>
      </w:r>
    </w:p>
    <w:p w14:paraId="352BD71E" w14:textId="77777777" w:rsidR="00B52293" w:rsidRPr="001B0C0B" w:rsidRDefault="00B52293" w:rsidP="001B0C0B">
      <w:pPr>
        <w:spacing w:after="0" w:line="240" w:lineRule="auto"/>
        <w:ind w:left="180"/>
        <w:jc w:val="both"/>
        <w:rPr>
          <w:rFonts w:ascii="Calibri" w:hAnsi="Calibri" w:cs="Calibri"/>
          <w:lang w:val="en-GB"/>
        </w:rPr>
      </w:pPr>
    </w:p>
    <w:p w14:paraId="44080332" w14:textId="77777777" w:rsidR="001B0C0B" w:rsidRDefault="001B0C0B" w:rsidP="001B0C0B">
      <w:pPr>
        <w:spacing w:after="0" w:line="240" w:lineRule="auto"/>
        <w:ind w:left="180" w:hanging="180"/>
        <w:jc w:val="both"/>
        <w:rPr>
          <w:rFonts w:ascii="Calibri" w:hAnsi="Calibri" w:cs="Calibri"/>
          <w:bCs/>
          <w:iCs/>
          <w:lang w:val="en-GB"/>
        </w:rPr>
      </w:pPr>
    </w:p>
    <w:p w14:paraId="026F5E39" w14:textId="77777777" w:rsidR="001B0C0B" w:rsidRDefault="001B0C0B" w:rsidP="001B0C0B">
      <w:pPr>
        <w:spacing w:after="0" w:line="240" w:lineRule="auto"/>
        <w:ind w:left="180" w:hanging="180"/>
        <w:jc w:val="both"/>
        <w:rPr>
          <w:rFonts w:ascii="Calibri" w:hAnsi="Calibri" w:cs="Calibri"/>
          <w:bCs/>
          <w:iCs/>
          <w:lang w:val="en-GB"/>
        </w:rPr>
      </w:pPr>
    </w:p>
    <w:p w14:paraId="6DE87AEE" w14:textId="40C21E9F" w:rsidR="00C1328D" w:rsidRPr="001B0C0B" w:rsidRDefault="00B52293" w:rsidP="001B0C0B">
      <w:pPr>
        <w:spacing w:after="0" w:line="240" w:lineRule="auto"/>
        <w:ind w:left="180" w:hanging="180"/>
        <w:jc w:val="both"/>
        <w:rPr>
          <w:rFonts w:ascii="Calibri" w:hAnsi="Calibri" w:cs="Calibri"/>
          <w:lang w:val="en-GB"/>
        </w:rPr>
      </w:pPr>
      <w:r w:rsidRPr="001B0C0B">
        <w:rPr>
          <w:rFonts w:ascii="Calibri" w:hAnsi="Calibri" w:cs="Calibri"/>
          <w:bCs/>
          <w:iCs/>
          <w:lang w:val="en-GB"/>
        </w:rPr>
        <w:t>L:</w:t>
      </w:r>
      <w:r w:rsidRPr="001B0C0B">
        <w:rPr>
          <w:rFonts w:ascii="Calibri" w:hAnsi="Calibri" w:cs="Calibri"/>
          <w:lang w:val="en-GB"/>
        </w:rPr>
        <w:t xml:space="preserve"> </w:t>
      </w:r>
      <w:r w:rsidR="00C1328D" w:rsidRPr="001B0C0B">
        <w:rPr>
          <w:rFonts w:ascii="Calibri" w:hAnsi="Calibri" w:cs="Calibri"/>
          <w:lang w:val="en-GB"/>
        </w:rPr>
        <w:t xml:space="preserve">May You be the Healer who provides healing, as well as </w:t>
      </w:r>
      <w:r w:rsidR="0039161E" w:rsidRPr="001B0C0B">
        <w:rPr>
          <w:rFonts w:ascii="Calibri" w:hAnsi="Calibri" w:cs="Calibri"/>
          <w:lang w:val="en-GB"/>
        </w:rPr>
        <w:t xml:space="preserve">the </w:t>
      </w:r>
      <w:r w:rsidR="00C1328D" w:rsidRPr="001B0C0B">
        <w:rPr>
          <w:rFonts w:ascii="Calibri" w:hAnsi="Calibri" w:cs="Calibri"/>
          <w:lang w:val="en-GB"/>
        </w:rPr>
        <w:t>Comforter for the victims who are exposed to the virus. May Your wisdom be with the governments and medic</w:t>
      </w:r>
      <w:r w:rsidR="0039161E" w:rsidRPr="001B0C0B">
        <w:rPr>
          <w:rFonts w:ascii="Calibri" w:hAnsi="Calibri" w:cs="Calibri"/>
          <w:lang w:val="en-GB"/>
        </w:rPr>
        <w:t>al professional</w:t>
      </w:r>
      <w:r w:rsidR="00C1328D" w:rsidRPr="001B0C0B">
        <w:rPr>
          <w:rFonts w:ascii="Calibri" w:hAnsi="Calibri" w:cs="Calibri"/>
          <w:lang w:val="en-GB"/>
        </w:rPr>
        <w:t>s who are working hard to seek the restoration of health,</w:t>
      </w:r>
      <w:r w:rsidR="0039161E" w:rsidRPr="001B0C0B">
        <w:rPr>
          <w:rFonts w:ascii="Calibri" w:hAnsi="Calibri" w:cs="Calibri"/>
          <w:lang w:val="en-GB"/>
        </w:rPr>
        <w:t xml:space="preserve"> and</w:t>
      </w:r>
      <w:r w:rsidR="00243961" w:rsidRPr="001B0C0B">
        <w:rPr>
          <w:rFonts w:ascii="Calibri" w:hAnsi="Calibri" w:cs="Calibri"/>
          <w:lang w:val="en-GB"/>
        </w:rPr>
        <w:t xml:space="preserve"> of the</w:t>
      </w:r>
      <w:r w:rsidR="00C1328D" w:rsidRPr="001B0C0B">
        <w:rPr>
          <w:rFonts w:ascii="Calibri" w:hAnsi="Calibri" w:cs="Calibri"/>
          <w:lang w:val="en-GB"/>
        </w:rPr>
        <w:t xml:space="preserve"> economic, social</w:t>
      </w:r>
      <w:r w:rsidR="0039161E" w:rsidRPr="001B0C0B">
        <w:rPr>
          <w:rFonts w:ascii="Calibri" w:hAnsi="Calibri" w:cs="Calibri"/>
          <w:lang w:val="en-GB"/>
        </w:rPr>
        <w:t>,</w:t>
      </w:r>
      <w:r w:rsidR="00C1328D" w:rsidRPr="001B0C0B">
        <w:rPr>
          <w:rFonts w:ascii="Calibri" w:hAnsi="Calibri" w:cs="Calibri"/>
          <w:lang w:val="en-GB"/>
        </w:rPr>
        <w:t xml:space="preserve"> and political conditions in their respective countries.</w:t>
      </w:r>
    </w:p>
    <w:p w14:paraId="1E363135" w14:textId="77777777" w:rsidR="001D7BCD" w:rsidRPr="001B0C0B" w:rsidRDefault="001D7BCD" w:rsidP="001B0C0B">
      <w:pPr>
        <w:spacing w:after="0" w:line="240" w:lineRule="auto"/>
        <w:ind w:left="180" w:hanging="180"/>
        <w:jc w:val="both"/>
        <w:rPr>
          <w:rFonts w:ascii="Calibri" w:hAnsi="Calibri" w:cs="Calibri"/>
          <w:lang w:val="en-GB"/>
        </w:rPr>
      </w:pPr>
    </w:p>
    <w:p w14:paraId="37CAA345" w14:textId="18201832" w:rsidR="00B52293" w:rsidRPr="001B0C0B" w:rsidRDefault="001B0C0B" w:rsidP="001B0C0B">
      <w:pPr>
        <w:spacing w:after="0" w:line="240" w:lineRule="auto"/>
        <w:ind w:left="270" w:hanging="27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>
        <w:rPr>
          <w:rFonts w:ascii="Calibri" w:hAnsi="Calibri" w:cs="Calibri"/>
          <w:b/>
          <w:lang w:val="en-GB"/>
        </w:rPr>
        <w:t>C</w:t>
      </w:r>
      <w:r w:rsidR="00B52293" w:rsidRPr="001B0C0B">
        <w:rPr>
          <w:rFonts w:ascii="Calibri" w:hAnsi="Calibri" w:cs="Calibri"/>
          <w:b/>
          <w:lang w:val="en-GB"/>
        </w:rPr>
        <w:t xml:space="preserve">: </w:t>
      </w:r>
      <w:r w:rsidR="00C1328D" w:rsidRPr="001B0C0B">
        <w:rPr>
          <w:rFonts w:ascii="Calibri" w:hAnsi="Calibri" w:cs="Calibri"/>
          <w:b/>
          <w:lang w:val="en-GB"/>
        </w:rPr>
        <w:t>Grant us a firm faith</w:t>
      </w:r>
      <w:r w:rsidR="004D04C9" w:rsidRPr="001B0C0B">
        <w:rPr>
          <w:rFonts w:ascii="Calibri" w:hAnsi="Calibri" w:cs="Calibri"/>
          <w:b/>
          <w:lang w:val="en-GB"/>
        </w:rPr>
        <w:t xml:space="preserve">; </w:t>
      </w:r>
      <w:r w:rsidR="0039161E" w:rsidRPr="001B0C0B">
        <w:rPr>
          <w:rFonts w:ascii="Calibri" w:hAnsi="Calibri" w:cs="Calibri"/>
          <w:b/>
          <w:lang w:val="en-GB"/>
        </w:rPr>
        <w:t>so that we never stop believing</w:t>
      </w:r>
      <w:r w:rsidR="004D04C9" w:rsidRPr="001B0C0B">
        <w:rPr>
          <w:rFonts w:ascii="Calibri" w:hAnsi="Calibri" w:cs="Calibri"/>
          <w:b/>
          <w:lang w:val="en-GB"/>
        </w:rPr>
        <w:t xml:space="preserve"> </w:t>
      </w:r>
      <w:r w:rsidR="00C1328D" w:rsidRPr="001B0C0B">
        <w:rPr>
          <w:rFonts w:ascii="Calibri" w:hAnsi="Calibri" w:cs="Calibri"/>
          <w:b/>
          <w:lang w:val="en-GB"/>
        </w:rPr>
        <w:t xml:space="preserve">that You </w:t>
      </w:r>
      <w:r w:rsidR="004D04C9" w:rsidRPr="001B0C0B">
        <w:rPr>
          <w:rFonts w:ascii="Calibri" w:hAnsi="Calibri" w:cs="Calibri"/>
          <w:b/>
          <w:lang w:val="en-GB"/>
        </w:rPr>
        <w:t>are</w:t>
      </w:r>
      <w:r w:rsidR="00C1328D" w:rsidRPr="001B0C0B">
        <w:rPr>
          <w:rFonts w:ascii="Calibri" w:hAnsi="Calibri" w:cs="Calibri"/>
          <w:b/>
          <w:lang w:val="en-GB"/>
        </w:rPr>
        <w:t xml:space="preserve"> the promise of restoration</w:t>
      </w:r>
      <w:r w:rsidR="004D04C9" w:rsidRPr="001B0C0B">
        <w:rPr>
          <w:rFonts w:ascii="Calibri" w:hAnsi="Calibri" w:cs="Calibri"/>
          <w:b/>
          <w:lang w:val="en-GB"/>
        </w:rPr>
        <w:t>. We believe that</w:t>
      </w:r>
      <w:r w:rsidR="00C1328D" w:rsidRPr="001B0C0B">
        <w:rPr>
          <w:rFonts w:ascii="Calibri" w:hAnsi="Calibri" w:cs="Calibri"/>
          <w:b/>
          <w:lang w:val="en-GB"/>
        </w:rPr>
        <w:t xml:space="preserve"> You renew</w:t>
      </w:r>
      <w:r w:rsidR="004D04C9" w:rsidRPr="001B0C0B">
        <w:rPr>
          <w:rFonts w:ascii="Calibri" w:hAnsi="Calibri" w:cs="Calibri"/>
          <w:b/>
          <w:lang w:val="en-GB"/>
        </w:rPr>
        <w:t xml:space="preserve"> us and our lives. </w:t>
      </w:r>
      <w:r w:rsidR="0039161E" w:rsidRPr="001B0C0B">
        <w:rPr>
          <w:rFonts w:ascii="Calibri" w:hAnsi="Calibri" w:cs="Calibri"/>
          <w:b/>
          <w:lang w:val="en-GB"/>
        </w:rPr>
        <w:t xml:space="preserve">You, our </w:t>
      </w:r>
      <w:r w:rsidR="00B52293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God</w:t>
      </w:r>
      <w:r w:rsidR="0039161E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,</w:t>
      </w:r>
      <w:r w:rsidR="00B52293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</w:t>
      </w:r>
      <w:r w:rsidR="0039161E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are </w:t>
      </w:r>
      <w:r w:rsidR="00B52293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our refuge and strength, an ever-present help in trouble. Therefore, we will not fear, though the earth give</w:t>
      </w:r>
      <w:r w:rsidR="001D7BCD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s</w:t>
      </w:r>
      <w:r w:rsidR="00B52293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way and the mountains fall into the heart of the sea.</w:t>
      </w:r>
      <w:r w:rsidR="00B52293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(</w:t>
      </w:r>
      <w:r w:rsidR="00B52293" w:rsidRPr="001B0C0B">
        <w:rPr>
          <w:rFonts w:ascii="Calibri" w:eastAsia="Times New Roman" w:hAnsi="Calibri" w:cs="Calibri"/>
          <w:bCs/>
          <w:i/>
          <w:color w:val="000000" w:themeColor="text1"/>
          <w:lang w:val="en-GB"/>
        </w:rPr>
        <w:t>Psalm 46:1</w:t>
      </w:r>
      <w:r w:rsidR="0039161E" w:rsidRPr="001B0C0B">
        <w:rPr>
          <w:rFonts w:ascii="Calibri" w:eastAsia="Times New Roman" w:hAnsi="Calibri" w:cs="Calibri"/>
          <w:bCs/>
          <w:i/>
          <w:color w:val="000000" w:themeColor="text1"/>
          <w:lang w:val="en-GB"/>
        </w:rPr>
        <w:t>–</w:t>
      </w:r>
      <w:r w:rsidR="00B52293" w:rsidRPr="001B0C0B">
        <w:rPr>
          <w:rFonts w:ascii="Calibri" w:eastAsia="Times New Roman" w:hAnsi="Calibri" w:cs="Calibri"/>
          <w:bCs/>
          <w:i/>
          <w:color w:val="000000" w:themeColor="text1"/>
          <w:lang w:val="en-GB"/>
        </w:rPr>
        <w:t>2</w:t>
      </w:r>
      <w:r w:rsidR="00B52293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) </w:t>
      </w:r>
      <w:r w:rsidR="00B52293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Amen.</w:t>
      </w:r>
    </w:p>
    <w:p w14:paraId="73E65D56" w14:textId="77777777" w:rsidR="00B52293" w:rsidRPr="001B0C0B" w:rsidRDefault="00B52293" w:rsidP="001B0C0B">
      <w:pPr>
        <w:spacing w:line="240" w:lineRule="auto"/>
        <w:rPr>
          <w:rFonts w:ascii="Calibri" w:hAnsi="Calibri" w:cs="Calibri"/>
          <w:lang w:val="en-GB" w:eastAsia="zh-CN"/>
        </w:rPr>
      </w:pPr>
    </w:p>
    <w:p w14:paraId="6797B330" w14:textId="7ACE8E8C" w:rsidR="00B52293" w:rsidRPr="001B0C0B" w:rsidRDefault="00B52293" w:rsidP="001B0C0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 xml:space="preserve">Hymn … </w:t>
      </w:r>
      <w:r w:rsidRPr="001B0C0B">
        <w:rPr>
          <w:rFonts w:ascii="Calibri" w:eastAsia="Times New Roman" w:hAnsi="Calibri" w:cs="Calibri"/>
          <w:b/>
          <w:bCs/>
          <w:i/>
          <w:color w:val="000000" w:themeColor="text1"/>
          <w:sz w:val="24"/>
          <w:szCs w:val="24"/>
          <w:lang w:val="en-GB"/>
        </w:rPr>
        <w:t>LORD of Life</w:t>
      </w:r>
    </w:p>
    <w:p w14:paraId="41C21786" w14:textId="77777777" w:rsidR="00B52293" w:rsidRPr="001B0C0B" w:rsidRDefault="00B52293" w:rsidP="001B0C0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Offertory</w:t>
      </w:r>
    </w:p>
    <w:p w14:paraId="4E0D3669" w14:textId="77777777" w:rsidR="00323999" w:rsidRPr="001B0C0B" w:rsidRDefault="00323999" w:rsidP="001B0C0B">
      <w:pPr>
        <w:shd w:val="clear" w:color="auto" w:fill="FFFFFF"/>
        <w:spacing w:before="100" w:beforeAutospacing="1"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Blessings</w:t>
      </w:r>
    </w:p>
    <w:p w14:paraId="7EE50521" w14:textId="77777777" w:rsidR="001B0C0B" w:rsidRDefault="001B0C0B" w:rsidP="001B0C0B">
      <w:pPr>
        <w:pStyle w:val="CommentText"/>
        <w:spacing w:after="0"/>
        <w:jc w:val="both"/>
        <w:rPr>
          <w:rFonts w:cstheme="minorHAnsi"/>
          <w:i/>
          <w:color w:val="000000"/>
          <w:sz w:val="22"/>
          <w:shd w:val="clear" w:color="auto" w:fill="FFFFFF"/>
          <w:lang w:val="en-GB"/>
        </w:rPr>
      </w:pPr>
    </w:p>
    <w:p w14:paraId="6BED45F7" w14:textId="342D2231" w:rsidR="00306B53" w:rsidRPr="001B0C0B" w:rsidRDefault="00306B53" w:rsidP="001B0C0B">
      <w:pPr>
        <w:pStyle w:val="CommentText"/>
        <w:spacing w:after="0"/>
        <w:jc w:val="both"/>
        <w:rPr>
          <w:rFonts w:cstheme="minorHAnsi"/>
          <w:i/>
          <w:sz w:val="22"/>
          <w:lang w:val="en-GB"/>
        </w:rPr>
      </w:pPr>
      <w:r w:rsidRPr="001B0C0B">
        <w:rPr>
          <w:rFonts w:cstheme="minorHAnsi"/>
          <w:i/>
          <w:color w:val="000000"/>
          <w:sz w:val="22"/>
          <w:shd w:val="clear" w:color="auto" w:fill="FFFFFF"/>
          <w:lang w:val="en-GB"/>
        </w:rPr>
        <w:t>Let us then approach God’s throne of grace with confidence, so that we may receive mercy and find grace to help us</w:t>
      </w:r>
      <w:r w:rsidR="0039161E" w:rsidRPr="001B0C0B">
        <w:rPr>
          <w:rFonts w:cstheme="minorHAnsi"/>
          <w:i/>
          <w:color w:val="000000"/>
          <w:sz w:val="22"/>
          <w:shd w:val="clear" w:color="auto" w:fill="FFFFFF"/>
          <w:lang w:val="en-GB"/>
        </w:rPr>
        <w:t xml:space="preserve"> in our time of need. (Hebrew 4:</w:t>
      </w:r>
      <w:r w:rsidRPr="001B0C0B">
        <w:rPr>
          <w:rFonts w:cstheme="minorHAnsi"/>
          <w:i/>
          <w:color w:val="000000"/>
          <w:sz w:val="22"/>
          <w:shd w:val="clear" w:color="auto" w:fill="FFFFFF"/>
          <w:lang w:val="en-GB"/>
        </w:rPr>
        <w:t>16)</w:t>
      </w:r>
    </w:p>
    <w:p w14:paraId="08A1FD2F" w14:textId="77777777" w:rsidR="00B52293" w:rsidRPr="001B0C0B" w:rsidRDefault="00B52293" w:rsidP="001B0C0B">
      <w:pPr>
        <w:spacing w:after="0" w:line="240" w:lineRule="auto"/>
        <w:rPr>
          <w:rFonts w:ascii="Calibri" w:hAnsi="Calibri" w:cs="Calibri"/>
          <w:bCs/>
          <w:color w:val="000000"/>
          <w:shd w:val="clear" w:color="auto" w:fill="FFFFFF"/>
          <w:lang w:val="en-GB"/>
        </w:rPr>
      </w:pPr>
    </w:p>
    <w:p w14:paraId="497AAFA4" w14:textId="5EA16513" w:rsidR="00306B53" w:rsidRPr="001B0C0B" w:rsidRDefault="00A93E2F" w:rsidP="001B0C0B">
      <w:pPr>
        <w:spacing w:after="0" w:line="240" w:lineRule="auto"/>
        <w:rPr>
          <w:rFonts w:ascii="Calibri" w:hAnsi="Calibri" w:cs="Calibri"/>
          <w:bCs/>
          <w:color w:val="000000"/>
          <w:shd w:val="clear" w:color="auto" w:fill="FFFFFF"/>
          <w:lang w:val="en-GB"/>
        </w:rPr>
      </w:pPr>
      <w:r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 xml:space="preserve">Be with us, Holy Spirit; nothing can separate us from </w:t>
      </w:r>
      <w:r w:rsidR="0039161E"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 xml:space="preserve">Your </w:t>
      </w:r>
      <w:r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>love.</w:t>
      </w:r>
      <w:r w:rsidRPr="001B0C0B">
        <w:rPr>
          <w:rFonts w:ascii="Calibri" w:hAnsi="Calibri" w:cs="Calibri"/>
          <w:color w:val="000000"/>
          <w:lang w:val="en-GB"/>
        </w:rPr>
        <w:br/>
      </w:r>
      <w:r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 xml:space="preserve">Breathe on us, </w:t>
      </w:r>
      <w:r w:rsidR="00B52293"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 xml:space="preserve">Holy Spirit, </w:t>
      </w:r>
      <w:r w:rsidR="005C4FF2"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 xml:space="preserve">the </w:t>
      </w:r>
      <w:r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 xml:space="preserve">breath of God; fill us with </w:t>
      </w:r>
      <w:r w:rsidR="0039161E"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 xml:space="preserve">Your </w:t>
      </w:r>
      <w:r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>saving power.</w:t>
      </w:r>
      <w:r w:rsidRPr="001B0C0B">
        <w:rPr>
          <w:rFonts w:ascii="Calibri" w:hAnsi="Calibri" w:cs="Calibri"/>
          <w:color w:val="000000"/>
          <w:lang w:val="en-GB"/>
        </w:rPr>
        <w:br/>
      </w:r>
      <w:r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 xml:space="preserve">Speak in us, </w:t>
      </w:r>
      <w:r w:rsidR="00B52293"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 xml:space="preserve">Holy </w:t>
      </w:r>
      <w:r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>Spirit of God; bring strength, healing</w:t>
      </w:r>
      <w:r w:rsidR="0039161E"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>,</w:t>
      </w:r>
      <w:r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 xml:space="preserve"> and peace.</w:t>
      </w:r>
    </w:p>
    <w:p w14:paraId="5DBCDFC5" w14:textId="77777777" w:rsidR="00A93E2F" w:rsidRPr="001B0C0B" w:rsidRDefault="00A93E2F" w:rsidP="001B0C0B">
      <w:pPr>
        <w:spacing w:after="0" w:line="240" w:lineRule="auto"/>
        <w:rPr>
          <w:rFonts w:ascii="Calibri" w:eastAsia="Malgun Gothic" w:hAnsi="Calibri" w:cs="Calibri"/>
          <w:szCs w:val="28"/>
          <w:lang w:val="en-GB" w:eastAsia="en-US" w:bidi="th-TH"/>
        </w:rPr>
      </w:pPr>
    </w:p>
    <w:p w14:paraId="31E17F42" w14:textId="7C66F4B8" w:rsidR="008F3440" w:rsidRPr="001B0C0B" w:rsidRDefault="008F3440" w:rsidP="001B0C0B">
      <w:pPr>
        <w:spacing w:after="0" w:line="240" w:lineRule="auto"/>
        <w:rPr>
          <w:rFonts w:ascii="Calibri" w:eastAsia="Malgun Gothic" w:hAnsi="Calibri" w:cs="Calibri"/>
          <w:szCs w:val="28"/>
          <w:lang w:val="en-GB" w:eastAsia="en-US" w:bidi="th-TH"/>
        </w:rPr>
      </w:pPr>
      <w:r w:rsidRPr="001B0C0B">
        <w:rPr>
          <w:rFonts w:ascii="Calibri" w:eastAsia="Malgun Gothic" w:hAnsi="Calibri" w:cs="Calibri"/>
          <w:szCs w:val="28"/>
          <w:lang w:val="en-GB" w:eastAsia="en-US" w:bidi="th-TH"/>
        </w:rPr>
        <w:t>May the Breath of God enter our souls to heal us and to restore our health:</w:t>
      </w:r>
    </w:p>
    <w:p w14:paraId="32DBC6AB" w14:textId="70AF7ABE" w:rsidR="008F3440" w:rsidRPr="001B0C0B" w:rsidRDefault="008F3440" w:rsidP="001B0C0B">
      <w:pPr>
        <w:spacing w:after="0" w:line="240" w:lineRule="auto"/>
        <w:jc w:val="both"/>
        <w:rPr>
          <w:rFonts w:ascii="Calibri" w:eastAsia="Malgun Gothic" w:hAnsi="Calibri" w:cs="Calibri"/>
          <w:szCs w:val="28"/>
          <w:lang w:val="en-GB" w:eastAsia="en-US" w:bidi="th-TH"/>
        </w:rPr>
      </w:pPr>
      <w:r w:rsidRPr="001B0C0B">
        <w:rPr>
          <w:rFonts w:ascii="Calibri" w:eastAsia="Malgun Gothic" w:hAnsi="Calibri" w:cs="Calibri"/>
          <w:szCs w:val="28"/>
          <w:lang w:val="en-GB" w:eastAsia="en-US" w:bidi="th-TH"/>
        </w:rPr>
        <w:t>May the Mothering God walk with us and bear us up and glow and flow within us to bring us peace and joy.</w:t>
      </w:r>
    </w:p>
    <w:p w14:paraId="346150BC" w14:textId="1704B9FF" w:rsidR="008F3440" w:rsidRPr="001B0C0B" w:rsidRDefault="008F3440" w:rsidP="001B0C0B">
      <w:pPr>
        <w:spacing w:after="0" w:line="240" w:lineRule="auto"/>
        <w:jc w:val="both"/>
        <w:rPr>
          <w:rFonts w:ascii="Calibri" w:eastAsia="Malgun Gothic" w:hAnsi="Calibri" w:cs="Calibri"/>
          <w:szCs w:val="28"/>
          <w:lang w:val="en-GB" w:eastAsia="en-US" w:bidi="th-TH"/>
        </w:rPr>
      </w:pPr>
      <w:r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May the Power and Mystery of God go before us, to show us the </w:t>
      </w:r>
      <w:r w:rsidR="001D7BCD" w:rsidRPr="001B0C0B">
        <w:rPr>
          <w:rFonts w:ascii="Calibri" w:eastAsia="Malgun Gothic" w:hAnsi="Calibri" w:cs="Calibri"/>
          <w:szCs w:val="28"/>
          <w:lang w:val="en-GB" w:eastAsia="en-US" w:bidi="th-TH"/>
        </w:rPr>
        <w:t>w</w:t>
      </w:r>
      <w:r w:rsidRPr="001B0C0B">
        <w:rPr>
          <w:rFonts w:ascii="Calibri" w:eastAsia="Malgun Gothic" w:hAnsi="Calibri" w:cs="Calibri"/>
          <w:szCs w:val="28"/>
          <w:lang w:val="en-GB" w:eastAsia="en-US" w:bidi="th-TH"/>
        </w:rPr>
        <w:t>ay towards the new creation of a new heaven and a new earth.</w:t>
      </w:r>
    </w:p>
    <w:p w14:paraId="14630222" w14:textId="67F17C7D" w:rsidR="008F3440" w:rsidRPr="001B0C0B" w:rsidRDefault="008F3440" w:rsidP="001B0C0B">
      <w:pPr>
        <w:spacing w:after="0" w:line="240" w:lineRule="auto"/>
        <w:jc w:val="both"/>
        <w:rPr>
          <w:rFonts w:ascii="Calibri" w:eastAsiaTheme="minorHAnsi" w:hAnsi="Calibri" w:cs="Calibri"/>
          <w:b/>
          <w:szCs w:val="28"/>
          <w:lang w:val="en-GB" w:eastAsia="en-US" w:bidi="th-TH"/>
        </w:rPr>
      </w:pPr>
      <w:r w:rsidRPr="001B0C0B">
        <w:rPr>
          <w:rFonts w:ascii="Calibri" w:eastAsia="Malgun Gothic" w:hAnsi="Calibri" w:cs="Calibri"/>
          <w:szCs w:val="28"/>
          <w:lang w:val="en-GB" w:eastAsia="en-US" w:bidi="th-TH"/>
        </w:rPr>
        <w:t>May</w:t>
      </w:r>
      <w:r w:rsidR="00243961"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 God bring</w:t>
      </w:r>
      <w:r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 all the seen and unseen</w:t>
      </w:r>
      <w:r w:rsidR="00243961"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 forces </w:t>
      </w:r>
      <w:r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of </w:t>
      </w:r>
      <w:r w:rsidR="00243961"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His </w:t>
      </w:r>
      <w:r w:rsidRPr="001B0C0B">
        <w:rPr>
          <w:rFonts w:ascii="Calibri" w:eastAsia="Malgun Gothic" w:hAnsi="Calibri" w:cs="Calibri"/>
          <w:szCs w:val="28"/>
          <w:lang w:val="en-GB" w:eastAsia="en-US" w:bidi="th-TH"/>
        </w:rPr>
        <w:t>creation</w:t>
      </w:r>
      <w:r w:rsidR="00243961"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 together</w:t>
      </w:r>
      <w:r w:rsidR="00001EE9"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 to work</w:t>
      </w:r>
      <w:r w:rsidR="00243961"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 for our benefit as we journey towards the </w:t>
      </w:r>
      <w:r w:rsidRPr="001B0C0B">
        <w:rPr>
          <w:rFonts w:ascii="Calibri" w:eastAsia="Malgun Gothic" w:hAnsi="Calibri" w:cs="Calibri"/>
          <w:szCs w:val="28"/>
          <w:lang w:val="en-GB" w:eastAsia="en-US" w:bidi="th-TH"/>
        </w:rPr>
        <w:t>renew</w:t>
      </w:r>
      <w:r w:rsidR="00243961" w:rsidRPr="001B0C0B">
        <w:rPr>
          <w:rFonts w:ascii="Calibri" w:eastAsia="Malgun Gothic" w:hAnsi="Calibri" w:cs="Calibri"/>
          <w:szCs w:val="28"/>
          <w:lang w:val="en-GB" w:eastAsia="en-US" w:bidi="th-TH"/>
        </w:rPr>
        <w:t>al</w:t>
      </w:r>
      <w:r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 and restor</w:t>
      </w:r>
      <w:r w:rsidR="00243961" w:rsidRPr="001B0C0B">
        <w:rPr>
          <w:rFonts w:ascii="Calibri" w:eastAsia="Malgun Gothic" w:hAnsi="Calibri" w:cs="Calibri"/>
          <w:szCs w:val="28"/>
          <w:lang w:val="en-GB" w:eastAsia="en-US" w:bidi="th-TH"/>
        </w:rPr>
        <w:t>ation</w:t>
      </w:r>
      <w:r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 our</w:t>
      </w:r>
      <w:r w:rsidR="00243961"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 bodies</w:t>
      </w:r>
      <w:r w:rsidR="00001EE9" w:rsidRPr="001B0C0B">
        <w:rPr>
          <w:rFonts w:ascii="Calibri" w:eastAsia="Malgun Gothic" w:hAnsi="Calibri" w:cs="Calibri"/>
          <w:szCs w:val="28"/>
          <w:lang w:val="en-GB" w:eastAsia="en-US" w:bidi="th-TH"/>
        </w:rPr>
        <w:t>, minds</w:t>
      </w:r>
      <w:r w:rsidR="00243961"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 and spirits</w:t>
      </w:r>
      <w:r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. </w:t>
      </w:r>
      <w:r w:rsidRPr="001B0C0B">
        <w:rPr>
          <w:rFonts w:ascii="Calibri" w:eastAsia="Malgun Gothic" w:hAnsi="Calibri" w:cs="Calibri"/>
          <w:b/>
          <w:szCs w:val="28"/>
          <w:lang w:val="en-GB" w:eastAsia="en-US" w:bidi="th-TH"/>
        </w:rPr>
        <w:t>A</w:t>
      </w:r>
      <w:r w:rsidR="0039161E" w:rsidRPr="001B0C0B">
        <w:rPr>
          <w:rFonts w:ascii="Calibri" w:eastAsia="Malgun Gothic" w:hAnsi="Calibri" w:cs="Calibri"/>
          <w:b/>
          <w:szCs w:val="28"/>
          <w:lang w:val="en-GB" w:eastAsia="en-US" w:bidi="th-TH"/>
        </w:rPr>
        <w:t>men</w:t>
      </w:r>
      <w:r w:rsidR="008319DF" w:rsidRPr="001B0C0B">
        <w:rPr>
          <w:rFonts w:ascii="Calibri" w:eastAsia="Malgun Gothic" w:hAnsi="Calibri" w:cs="Calibri"/>
          <w:b/>
          <w:szCs w:val="28"/>
          <w:lang w:val="en-GB" w:eastAsia="en-US" w:bidi="th-TH"/>
        </w:rPr>
        <w:t>.</w:t>
      </w:r>
    </w:p>
    <w:p w14:paraId="355590EB" w14:textId="77777777" w:rsidR="008F3440" w:rsidRPr="001B0C0B" w:rsidRDefault="008F3440" w:rsidP="001B0C0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</w:p>
    <w:p w14:paraId="2EA5548C" w14:textId="77777777" w:rsidR="00C21EA5" w:rsidRPr="001B0C0B" w:rsidRDefault="00752434" w:rsidP="001B0C0B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="Times New Roman" w:hAnsi="Calibri" w:cs="Calibri"/>
          <w:bCs/>
          <w:noProof/>
          <w:color w:val="000000" w:themeColor="text1"/>
          <w:lang w:val="en-GB" w:eastAsia="en-GB"/>
        </w:rPr>
        <w:drawing>
          <wp:inline distT="0" distB="0" distL="0" distR="0" wp14:anchorId="4EB3A1AB" wp14:editId="5C4DF83C">
            <wp:extent cx="5470796" cy="693941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kedO Christ, The Healer_LI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5938" cy="7009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95C26" w14:textId="77777777" w:rsidR="00323999" w:rsidRPr="001B0C0B" w:rsidRDefault="00323999" w:rsidP="001B0C0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 w:themeColor="text1"/>
          <w:sz w:val="24"/>
          <w:szCs w:val="24"/>
          <w:lang w:val="en-GB"/>
        </w:rPr>
      </w:pPr>
    </w:p>
    <w:p w14:paraId="5740D6C0" w14:textId="77777777" w:rsidR="00F025DD" w:rsidRPr="001B0C0B" w:rsidRDefault="00752434" w:rsidP="001B0C0B">
      <w:pPr>
        <w:spacing w:line="240" w:lineRule="auto"/>
        <w:rPr>
          <w:lang w:val="en-GB"/>
        </w:rPr>
      </w:pPr>
      <w:r w:rsidRPr="001B0C0B">
        <w:rPr>
          <w:rFonts w:ascii="Calibri" w:eastAsia="Times New Roman" w:hAnsi="Calibri" w:cs="Calibri"/>
          <w:b/>
          <w:bCs/>
          <w:noProof/>
          <w:color w:val="000000" w:themeColor="text1"/>
          <w:sz w:val="24"/>
          <w:szCs w:val="24"/>
          <w:lang w:val="en-GB" w:eastAsia="en-GB"/>
        </w:rPr>
        <w:drawing>
          <wp:inline distT="0" distB="0" distL="0" distR="0" wp14:anchorId="3638EAD7" wp14:editId="40961A2A">
            <wp:extent cx="5627211" cy="6551112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nkedAsia Sunday 2021-2_LI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5616" cy="6572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B5F63" w14:textId="77777777" w:rsidR="00752434" w:rsidRPr="001B0C0B" w:rsidRDefault="00752434" w:rsidP="001B0C0B">
      <w:pPr>
        <w:spacing w:line="240" w:lineRule="auto"/>
        <w:rPr>
          <w:lang w:val="en-GB"/>
        </w:rPr>
      </w:pPr>
    </w:p>
    <w:p w14:paraId="3107386D" w14:textId="77777777" w:rsidR="00752434" w:rsidRPr="001B0C0B" w:rsidRDefault="00752434" w:rsidP="001B0C0B">
      <w:pPr>
        <w:spacing w:line="240" w:lineRule="auto"/>
        <w:rPr>
          <w:lang w:val="en-GB"/>
        </w:rPr>
      </w:pPr>
    </w:p>
    <w:p w14:paraId="7D0C70F4" w14:textId="77777777" w:rsidR="00752434" w:rsidRPr="001B0C0B" w:rsidRDefault="00752434" w:rsidP="001B0C0B">
      <w:pPr>
        <w:spacing w:line="240" w:lineRule="auto"/>
        <w:rPr>
          <w:lang w:val="en-GB"/>
        </w:rPr>
      </w:pPr>
    </w:p>
    <w:p w14:paraId="61564C28" w14:textId="77777777" w:rsidR="00752434" w:rsidRPr="001B0C0B" w:rsidRDefault="00752434" w:rsidP="001B0C0B">
      <w:pPr>
        <w:spacing w:line="240" w:lineRule="auto"/>
        <w:rPr>
          <w:lang w:val="en-GB"/>
        </w:rPr>
      </w:pPr>
    </w:p>
    <w:p w14:paraId="46B47CC3" w14:textId="77777777" w:rsidR="00752434" w:rsidRPr="001B0C0B" w:rsidRDefault="00752434" w:rsidP="001B0C0B">
      <w:pPr>
        <w:spacing w:line="240" w:lineRule="auto"/>
        <w:rPr>
          <w:lang w:val="en-GB"/>
        </w:rPr>
      </w:pPr>
    </w:p>
    <w:p w14:paraId="152323B4" w14:textId="77777777" w:rsidR="00752434" w:rsidRPr="001B0C0B" w:rsidRDefault="00752434" w:rsidP="001B0C0B">
      <w:pPr>
        <w:spacing w:line="240" w:lineRule="auto"/>
        <w:rPr>
          <w:lang w:val="en-GB"/>
        </w:rPr>
      </w:pPr>
      <w:r w:rsidRPr="001B0C0B">
        <w:rPr>
          <w:rFonts w:ascii="Calibri" w:eastAsia="Times New Roman" w:hAnsi="Calibri" w:cs="Calibri"/>
          <w:b/>
          <w:bCs/>
          <w:noProof/>
          <w:color w:val="000000" w:themeColor="text1"/>
          <w:sz w:val="24"/>
          <w:szCs w:val="24"/>
          <w:lang w:val="en-GB" w:eastAsia="en-GB"/>
        </w:rPr>
        <w:drawing>
          <wp:inline distT="0" distB="0" distL="0" distR="0" wp14:anchorId="597691DA" wp14:editId="34C634CF">
            <wp:extent cx="5943600" cy="75704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nkedAsia Sunday 2021-1_LI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7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D6239" w14:textId="77777777" w:rsidR="00752434" w:rsidRPr="001B0C0B" w:rsidRDefault="00752434" w:rsidP="001B0C0B">
      <w:pPr>
        <w:spacing w:line="240" w:lineRule="auto"/>
        <w:rPr>
          <w:lang w:val="en-GB"/>
        </w:rPr>
      </w:pPr>
    </w:p>
    <w:p w14:paraId="024DD02B" w14:textId="77777777" w:rsidR="000F3373" w:rsidRPr="001B0C0B" w:rsidRDefault="000F3373" w:rsidP="001B0C0B">
      <w:pPr>
        <w:spacing w:line="240" w:lineRule="auto"/>
        <w:rPr>
          <w:lang w:val="en-GB"/>
        </w:rPr>
      </w:pPr>
    </w:p>
    <w:p w14:paraId="7E37C295" w14:textId="77777777" w:rsidR="000F3373" w:rsidRPr="001B0C0B" w:rsidRDefault="000F3373" w:rsidP="001B0C0B">
      <w:pPr>
        <w:spacing w:line="240" w:lineRule="auto"/>
        <w:rPr>
          <w:b/>
          <w:lang w:val="en-GB"/>
        </w:rPr>
      </w:pPr>
      <w:r w:rsidRPr="001B0C0B">
        <w:rPr>
          <w:b/>
          <w:lang w:val="en-GB"/>
        </w:rPr>
        <w:t>Resources</w:t>
      </w:r>
    </w:p>
    <w:p w14:paraId="3C30C8DA" w14:textId="77777777" w:rsidR="000F3373" w:rsidRPr="001B0C0B" w:rsidRDefault="00584624" w:rsidP="001B0C0B">
      <w:pPr>
        <w:spacing w:line="240" w:lineRule="auto"/>
        <w:rPr>
          <w:rFonts w:ascii="Calibri" w:eastAsia="Times New Roman" w:hAnsi="Calibri" w:cs="Calibri"/>
          <w:i/>
          <w:color w:val="000000" w:themeColor="text1"/>
          <w:lang w:val="en-GB"/>
        </w:rPr>
      </w:pPr>
      <w:hyperlink r:id="rId15" w:tgtFrame="_blank" w:history="1">
        <w:r w:rsidR="000F3373" w:rsidRPr="001B0C0B">
          <w:rPr>
            <w:rFonts w:ascii="Calibri" w:hAnsi="Calibri" w:cs="Calibri"/>
            <w:i/>
            <w:iCs/>
            <w:color w:val="000000" w:themeColor="text1"/>
            <w:bdr w:val="none" w:sz="0" w:space="0" w:color="auto" w:frame="1"/>
            <w:shd w:val="clear" w:color="auto" w:fill="FFFFFF"/>
            <w:lang w:val="en-GB"/>
          </w:rPr>
          <w:t>https://www.americamagazine.org/faith/</w:t>
        </w:r>
      </w:hyperlink>
    </w:p>
    <w:p w14:paraId="36961B0D" w14:textId="77777777" w:rsidR="000F3373" w:rsidRPr="001B0C0B" w:rsidRDefault="00584624" w:rsidP="001B0C0B">
      <w:pPr>
        <w:spacing w:line="240" w:lineRule="auto"/>
        <w:rPr>
          <w:rFonts w:ascii="Calibri" w:hAnsi="Calibri" w:cs="Calibri"/>
          <w:i/>
          <w:color w:val="000000" w:themeColor="text1"/>
          <w:lang w:val="en-GB"/>
        </w:rPr>
      </w:pPr>
      <w:hyperlink r:id="rId16" w:anchor="sidepanel" w:tgtFrame="_blank" w:history="1">
        <w:r w:rsidR="000F3373" w:rsidRPr="001B0C0B">
          <w:rPr>
            <w:rFonts w:ascii="Calibri" w:eastAsia="Times New Roman" w:hAnsi="Calibri" w:cs="Calibri"/>
            <w:i/>
            <w:color w:val="000000" w:themeColor="text1"/>
            <w:lang w:val="en-GB"/>
          </w:rPr>
          <w:t>https://www.womansday.com/life/g25224950/healing-prayers/#sidepanel</w:t>
        </w:r>
      </w:hyperlink>
    </w:p>
    <w:p w14:paraId="3798A2FB" w14:textId="77777777" w:rsidR="000F3373" w:rsidRPr="001B0C0B" w:rsidRDefault="00584624" w:rsidP="001B0C0B">
      <w:pPr>
        <w:spacing w:line="240" w:lineRule="auto"/>
        <w:rPr>
          <w:rFonts w:ascii="Calibri" w:hAnsi="Calibri" w:cs="Calibri"/>
          <w:i/>
          <w:color w:val="000000" w:themeColor="text1"/>
          <w:lang w:val="en-GB"/>
        </w:rPr>
      </w:pPr>
      <w:hyperlink r:id="rId17" w:history="1">
        <w:r w:rsidR="00B52293" w:rsidRPr="001B0C0B">
          <w:rPr>
            <w:rStyle w:val="Hyperlink"/>
            <w:rFonts w:ascii="Calibri" w:hAnsi="Calibri" w:cs="Calibri"/>
            <w:i/>
            <w:lang w:val="en-GB"/>
          </w:rPr>
          <w:t>https://episcopalchurch.org/files/prayers_and_liturgies_for_the_covid-19_pandemic.pdf</w:t>
        </w:r>
      </w:hyperlink>
    </w:p>
    <w:p w14:paraId="75B1482E" w14:textId="77777777" w:rsidR="00B52293" w:rsidRPr="001B0C0B" w:rsidRDefault="00B52293" w:rsidP="001B0C0B">
      <w:pPr>
        <w:spacing w:line="240" w:lineRule="auto"/>
        <w:rPr>
          <w:rFonts w:ascii="Calibri" w:eastAsia="Malgun Gothic" w:hAnsi="Calibri" w:cs="Calibri"/>
          <w:i/>
          <w:lang w:val="en-GB"/>
        </w:rPr>
      </w:pPr>
      <w:r w:rsidRPr="001B0C0B">
        <w:rPr>
          <w:rFonts w:ascii="Calibri" w:eastAsia="Malgun Gothic" w:hAnsi="Calibri" w:cs="Calibri"/>
          <w:i/>
          <w:lang w:val="en-GB"/>
        </w:rPr>
        <w:t>A Prayer Written by Rev. Stella E. Pattipeilohy</w:t>
      </w:r>
    </w:p>
    <w:p w14:paraId="2D2AF41D" w14:textId="77777777" w:rsidR="00B52293" w:rsidRPr="001B0C0B" w:rsidRDefault="00B52293" w:rsidP="001B0C0B">
      <w:pPr>
        <w:spacing w:line="240" w:lineRule="auto"/>
        <w:rPr>
          <w:rFonts w:ascii="Calibri" w:hAnsi="Calibri" w:cs="Calibri"/>
          <w:i/>
          <w:color w:val="000000" w:themeColor="text1"/>
          <w:lang w:val="en-GB"/>
        </w:rPr>
      </w:pPr>
    </w:p>
    <w:p w14:paraId="63E3C97C" w14:textId="77777777" w:rsidR="000F3373" w:rsidRPr="001B0C0B" w:rsidRDefault="000F3373" w:rsidP="001B0C0B">
      <w:pPr>
        <w:spacing w:line="240" w:lineRule="auto"/>
        <w:rPr>
          <w:lang w:val="en-GB"/>
        </w:rPr>
      </w:pPr>
    </w:p>
    <w:p w14:paraId="34B588CB" w14:textId="77777777" w:rsidR="00FE7CCE" w:rsidRPr="001B0C0B" w:rsidRDefault="00FE7CCE" w:rsidP="001B0C0B">
      <w:pPr>
        <w:spacing w:line="240" w:lineRule="auto"/>
        <w:rPr>
          <w:lang w:val="en-GB"/>
        </w:rPr>
      </w:pPr>
    </w:p>
    <w:p w14:paraId="334D990E" w14:textId="7615ECAA" w:rsidR="00FE7CCE" w:rsidRPr="001B0C0B" w:rsidRDefault="00FE7CCE" w:rsidP="001B0C0B">
      <w:pPr>
        <w:spacing w:line="240" w:lineRule="auto"/>
        <w:rPr>
          <w:lang w:val="en-GB"/>
        </w:rPr>
      </w:pPr>
    </w:p>
    <w:p w14:paraId="42251B10" w14:textId="248BFE78" w:rsidR="0071565F" w:rsidRPr="001B0C0B" w:rsidRDefault="0071565F" w:rsidP="001B0C0B">
      <w:pPr>
        <w:spacing w:line="240" w:lineRule="auto"/>
        <w:rPr>
          <w:lang w:val="en-GB"/>
        </w:rPr>
      </w:pPr>
    </w:p>
    <w:p w14:paraId="29AE0A47" w14:textId="14CD009D" w:rsidR="0071565F" w:rsidRPr="001B0C0B" w:rsidRDefault="0071565F" w:rsidP="001B0C0B">
      <w:pPr>
        <w:spacing w:line="240" w:lineRule="auto"/>
        <w:rPr>
          <w:lang w:val="en-GB"/>
        </w:rPr>
      </w:pPr>
    </w:p>
    <w:p w14:paraId="179D5111" w14:textId="093BBE57" w:rsidR="0071565F" w:rsidRPr="001B0C0B" w:rsidRDefault="0071565F" w:rsidP="001B0C0B">
      <w:pPr>
        <w:spacing w:line="240" w:lineRule="auto"/>
        <w:rPr>
          <w:lang w:val="en-GB"/>
        </w:rPr>
      </w:pPr>
    </w:p>
    <w:p w14:paraId="5401B5D1" w14:textId="60A90531" w:rsidR="0071565F" w:rsidRPr="001B0C0B" w:rsidRDefault="0071565F" w:rsidP="001B0C0B">
      <w:pPr>
        <w:spacing w:line="240" w:lineRule="auto"/>
        <w:rPr>
          <w:lang w:val="en-GB"/>
        </w:rPr>
      </w:pPr>
    </w:p>
    <w:p w14:paraId="4F3902B7" w14:textId="5929FF1F" w:rsidR="0071565F" w:rsidRPr="001B0C0B" w:rsidRDefault="0071565F" w:rsidP="001B0C0B">
      <w:pPr>
        <w:spacing w:line="240" w:lineRule="auto"/>
        <w:rPr>
          <w:lang w:val="en-GB"/>
        </w:rPr>
      </w:pPr>
    </w:p>
    <w:p w14:paraId="3B2D1D88" w14:textId="4CD2B901" w:rsidR="0071565F" w:rsidRPr="001B0C0B" w:rsidRDefault="0071565F" w:rsidP="001B0C0B">
      <w:pPr>
        <w:spacing w:line="240" w:lineRule="auto"/>
        <w:rPr>
          <w:lang w:val="en-GB"/>
        </w:rPr>
      </w:pPr>
    </w:p>
    <w:p w14:paraId="4B1049F5" w14:textId="4AF219BD" w:rsidR="0071565F" w:rsidRPr="001B0C0B" w:rsidRDefault="0071565F" w:rsidP="001B0C0B">
      <w:pPr>
        <w:spacing w:line="240" w:lineRule="auto"/>
        <w:rPr>
          <w:lang w:val="en-GB"/>
        </w:rPr>
      </w:pPr>
    </w:p>
    <w:p w14:paraId="44D24A6A" w14:textId="527DADC8" w:rsidR="0071565F" w:rsidRPr="001B0C0B" w:rsidRDefault="0071565F" w:rsidP="001B0C0B">
      <w:pPr>
        <w:spacing w:line="240" w:lineRule="auto"/>
        <w:rPr>
          <w:lang w:val="en-GB"/>
        </w:rPr>
      </w:pPr>
    </w:p>
    <w:p w14:paraId="3A80B35D" w14:textId="766DCB3A" w:rsidR="0071565F" w:rsidRPr="001B0C0B" w:rsidRDefault="0071565F" w:rsidP="001B0C0B">
      <w:pPr>
        <w:spacing w:line="240" w:lineRule="auto"/>
        <w:rPr>
          <w:lang w:val="en-GB"/>
        </w:rPr>
      </w:pPr>
    </w:p>
    <w:p w14:paraId="6D1A651B" w14:textId="28A5B286" w:rsidR="0071565F" w:rsidRPr="001B0C0B" w:rsidRDefault="0071565F" w:rsidP="001B0C0B">
      <w:pPr>
        <w:spacing w:line="240" w:lineRule="auto"/>
        <w:rPr>
          <w:lang w:val="en-GB"/>
        </w:rPr>
      </w:pPr>
    </w:p>
    <w:p w14:paraId="77BE7FF0" w14:textId="623F2268" w:rsidR="0071565F" w:rsidRPr="001B0C0B" w:rsidRDefault="0071565F" w:rsidP="001B0C0B">
      <w:pPr>
        <w:spacing w:line="240" w:lineRule="auto"/>
        <w:rPr>
          <w:lang w:val="en-GB"/>
        </w:rPr>
      </w:pPr>
    </w:p>
    <w:p w14:paraId="2B17D250" w14:textId="4BEC1B6E" w:rsidR="0071565F" w:rsidRPr="001B0C0B" w:rsidRDefault="0071565F" w:rsidP="001B0C0B">
      <w:pPr>
        <w:spacing w:line="240" w:lineRule="auto"/>
        <w:rPr>
          <w:lang w:val="en-GB"/>
        </w:rPr>
      </w:pPr>
    </w:p>
    <w:p w14:paraId="3BE53908" w14:textId="63C9BB3A" w:rsidR="0071565F" w:rsidRPr="001B0C0B" w:rsidRDefault="0071565F" w:rsidP="001B0C0B">
      <w:pPr>
        <w:spacing w:line="240" w:lineRule="auto"/>
        <w:rPr>
          <w:lang w:val="en-GB"/>
        </w:rPr>
      </w:pPr>
    </w:p>
    <w:p w14:paraId="4D20794F" w14:textId="71DAB259" w:rsidR="0071565F" w:rsidRPr="001B0C0B" w:rsidRDefault="0071565F" w:rsidP="001B0C0B">
      <w:pPr>
        <w:spacing w:line="240" w:lineRule="auto"/>
        <w:rPr>
          <w:lang w:val="en-GB"/>
        </w:rPr>
      </w:pPr>
    </w:p>
    <w:p w14:paraId="6DF8FAB0" w14:textId="03B6239C" w:rsidR="0071565F" w:rsidRPr="001B0C0B" w:rsidRDefault="0071565F" w:rsidP="001B0C0B">
      <w:pPr>
        <w:spacing w:line="240" w:lineRule="auto"/>
        <w:rPr>
          <w:lang w:val="en-GB"/>
        </w:rPr>
      </w:pPr>
    </w:p>
    <w:p w14:paraId="7D80B9E9" w14:textId="4E692039" w:rsidR="0071565F" w:rsidRPr="001B0C0B" w:rsidRDefault="0071565F" w:rsidP="001B0C0B">
      <w:pPr>
        <w:spacing w:line="240" w:lineRule="auto"/>
        <w:rPr>
          <w:lang w:val="en-GB"/>
        </w:rPr>
      </w:pPr>
    </w:p>
    <w:p w14:paraId="3205F8DC" w14:textId="2A28D4B5" w:rsidR="0071565F" w:rsidRPr="001B0C0B" w:rsidRDefault="0071565F" w:rsidP="001B0C0B">
      <w:pPr>
        <w:spacing w:line="240" w:lineRule="auto"/>
        <w:rPr>
          <w:lang w:val="en-GB"/>
        </w:rPr>
      </w:pPr>
    </w:p>
    <w:p w14:paraId="7B74F3D9" w14:textId="50BBD2B4" w:rsidR="0071565F" w:rsidRPr="001B0C0B" w:rsidRDefault="0071565F" w:rsidP="001B0C0B">
      <w:pPr>
        <w:spacing w:line="240" w:lineRule="auto"/>
        <w:rPr>
          <w:lang w:val="en-GB"/>
        </w:rPr>
      </w:pPr>
    </w:p>
    <w:p w14:paraId="508F1B6E" w14:textId="1D1C3536" w:rsidR="0071565F" w:rsidRPr="001B0C0B" w:rsidRDefault="0071565F" w:rsidP="001B0C0B">
      <w:pPr>
        <w:spacing w:line="240" w:lineRule="auto"/>
        <w:rPr>
          <w:lang w:val="en-GB"/>
        </w:rPr>
      </w:pPr>
    </w:p>
    <w:p w14:paraId="5E3221D2" w14:textId="77777777" w:rsidR="0071565F" w:rsidRPr="001B0C0B" w:rsidRDefault="0071565F" w:rsidP="001B0C0B">
      <w:pPr>
        <w:spacing w:line="240" w:lineRule="auto"/>
        <w:rPr>
          <w:lang w:val="en-GB"/>
        </w:rPr>
      </w:pPr>
    </w:p>
    <w:p w14:paraId="42F58899" w14:textId="77777777" w:rsidR="00FE7CCE" w:rsidRPr="001B0C0B" w:rsidRDefault="00FE7CCE" w:rsidP="001B0C0B">
      <w:pPr>
        <w:spacing w:line="240" w:lineRule="auto"/>
        <w:rPr>
          <w:lang w:val="en-GB"/>
        </w:rPr>
      </w:pPr>
    </w:p>
    <w:p w14:paraId="46D63E63" w14:textId="77777777" w:rsidR="0071565F" w:rsidRPr="001B0C0B" w:rsidRDefault="0071565F" w:rsidP="001B0C0B">
      <w:pPr>
        <w:spacing w:after="0" w:line="240" w:lineRule="auto"/>
        <w:ind w:right="-59"/>
        <w:jc w:val="center"/>
        <w:rPr>
          <w:rFonts w:ascii="Calibri" w:hAnsi="Calibri" w:cs="Calibri"/>
          <w:sz w:val="36"/>
          <w:szCs w:val="36"/>
          <w:lang w:val="en-GB"/>
        </w:rPr>
      </w:pPr>
      <w:r w:rsidRPr="001B0C0B">
        <w:rPr>
          <w:rFonts w:ascii="Calibri" w:eastAsia="Times New Roman" w:hAnsi="Calibri" w:cs="Calibri"/>
          <w:i/>
          <w:iCs/>
          <w:sz w:val="36"/>
          <w:szCs w:val="36"/>
          <w:lang w:val="en-GB"/>
        </w:rPr>
        <w:t>You are encouraged to make a special Asia Sunday</w:t>
      </w:r>
    </w:p>
    <w:p w14:paraId="242436EE" w14:textId="77777777" w:rsidR="0071565F" w:rsidRPr="001B0C0B" w:rsidRDefault="0071565F" w:rsidP="001B0C0B">
      <w:pPr>
        <w:spacing w:after="0" w:line="240" w:lineRule="auto"/>
        <w:jc w:val="center"/>
        <w:rPr>
          <w:rFonts w:ascii="Calibri" w:hAnsi="Calibri" w:cs="Calibri"/>
          <w:sz w:val="36"/>
          <w:szCs w:val="36"/>
          <w:lang w:val="en-GB"/>
        </w:rPr>
      </w:pPr>
    </w:p>
    <w:p w14:paraId="1C5C0F92" w14:textId="2C330CFA" w:rsidR="0071565F" w:rsidRPr="001B0C0B" w:rsidRDefault="004928CB" w:rsidP="001B0C0B">
      <w:pPr>
        <w:spacing w:after="0" w:line="240" w:lineRule="auto"/>
        <w:ind w:right="-59"/>
        <w:jc w:val="center"/>
        <w:rPr>
          <w:rFonts w:ascii="Calibri" w:hAnsi="Calibri" w:cs="Calibri"/>
          <w:sz w:val="36"/>
          <w:szCs w:val="36"/>
          <w:lang w:val="en-GB"/>
        </w:rPr>
      </w:pPr>
      <w:r w:rsidRPr="001B0C0B">
        <w:rPr>
          <w:rFonts w:ascii="Calibri" w:eastAsia="Times New Roman" w:hAnsi="Calibri" w:cs="Calibri"/>
          <w:i/>
          <w:iCs/>
          <w:sz w:val="36"/>
          <w:szCs w:val="36"/>
          <w:lang w:val="en-GB"/>
        </w:rPr>
        <w:t>Offering</w:t>
      </w:r>
      <w:r w:rsidR="0071565F" w:rsidRPr="001B0C0B">
        <w:rPr>
          <w:rFonts w:ascii="Calibri" w:eastAsia="Times New Roman" w:hAnsi="Calibri" w:cs="Calibri"/>
          <w:i/>
          <w:iCs/>
          <w:sz w:val="36"/>
          <w:szCs w:val="36"/>
          <w:lang w:val="en-GB"/>
        </w:rPr>
        <w:t xml:space="preserve"> and contribute to</w:t>
      </w:r>
    </w:p>
    <w:p w14:paraId="12CE15FB" w14:textId="77777777" w:rsidR="0071565F" w:rsidRPr="001B0C0B" w:rsidRDefault="0071565F" w:rsidP="001B0C0B">
      <w:pPr>
        <w:spacing w:line="240" w:lineRule="auto"/>
        <w:jc w:val="center"/>
        <w:rPr>
          <w:rFonts w:ascii="Calibri" w:hAnsi="Calibri" w:cs="Calibri"/>
          <w:sz w:val="36"/>
          <w:szCs w:val="36"/>
          <w:lang w:val="en-GB"/>
        </w:rPr>
      </w:pPr>
    </w:p>
    <w:p w14:paraId="072DEBAB" w14:textId="77777777" w:rsidR="0071565F" w:rsidRPr="001B0C0B" w:rsidRDefault="0071565F" w:rsidP="001B0C0B">
      <w:pPr>
        <w:spacing w:line="240" w:lineRule="auto"/>
        <w:ind w:right="-59"/>
        <w:jc w:val="center"/>
        <w:rPr>
          <w:rFonts w:ascii="Calibri" w:hAnsi="Calibri" w:cs="Calibri"/>
          <w:sz w:val="36"/>
          <w:szCs w:val="36"/>
          <w:lang w:val="en-GB"/>
        </w:rPr>
      </w:pPr>
      <w:r w:rsidRPr="001B0C0B">
        <w:rPr>
          <w:rFonts w:ascii="Calibri" w:eastAsia="Times New Roman" w:hAnsi="Calibri" w:cs="Calibri"/>
          <w:b/>
          <w:bCs/>
          <w:sz w:val="36"/>
          <w:szCs w:val="36"/>
          <w:lang w:val="en-GB"/>
        </w:rPr>
        <w:t>CCA’s Asia Solidarity Relief Fund</w:t>
      </w:r>
    </w:p>
    <w:p w14:paraId="07B6BC6B" w14:textId="77777777" w:rsidR="0071565F" w:rsidRPr="001B0C0B" w:rsidRDefault="0071565F" w:rsidP="001B0C0B">
      <w:pPr>
        <w:spacing w:line="240" w:lineRule="auto"/>
        <w:jc w:val="center"/>
        <w:rPr>
          <w:rFonts w:ascii="Calibri" w:hAnsi="Calibri" w:cs="Calibri"/>
          <w:sz w:val="36"/>
          <w:szCs w:val="36"/>
          <w:lang w:val="en-GB"/>
        </w:rPr>
      </w:pPr>
    </w:p>
    <w:p w14:paraId="0866F851" w14:textId="77777777" w:rsidR="0071565F" w:rsidRPr="001B0C0B" w:rsidRDefault="0071565F" w:rsidP="001B0C0B">
      <w:pPr>
        <w:spacing w:line="240" w:lineRule="auto"/>
        <w:jc w:val="center"/>
        <w:rPr>
          <w:rFonts w:ascii="Calibri" w:hAnsi="Calibri" w:cs="Calibri"/>
          <w:sz w:val="36"/>
          <w:szCs w:val="36"/>
          <w:lang w:val="en-GB"/>
        </w:rPr>
      </w:pPr>
    </w:p>
    <w:p w14:paraId="7150EBAD" w14:textId="5D3815B8" w:rsidR="0071565F" w:rsidRPr="001B0C0B" w:rsidRDefault="0071565F" w:rsidP="001B0C0B">
      <w:pPr>
        <w:spacing w:line="240" w:lineRule="auto"/>
        <w:ind w:right="-59"/>
        <w:jc w:val="center"/>
        <w:rPr>
          <w:rFonts w:ascii="Calibri" w:eastAsia="Times New Roman" w:hAnsi="Calibri" w:cs="Calibri"/>
          <w:b/>
          <w:bCs/>
          <w:sz w:val="36"/>
          <w:szCs w:val="36"/>
          <w:lang w:val="en-GB"/>
        </w:rPr>
      </w:pPr>
      <w:r w:rsidRPr="001B0C0B">
        <w:rPr>
          <w:rFonts w:ascii="Calibri" w:eastAsia="Times New Roman" w:hAnsi="Calibri" w:cs="Calibri"/>
          <w:b/>
          <w:bCs/>
          <w:sz w:val="36"/>
          <w:szCs w:val="36"/>
          <w:lang w:val="en-GB"/>
        </w:rPr>
        <w:t>CCA Bank Account Details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0"/>
        <w:gridCol w:w="5040"/>
      </w:tblGrid>
      <w:tr w:rsidR="0071565F" w:rsidRPr="001B0C0B" w14:paraId="3C5D4856" w14:textId="77777777" w:rsidTr="00843D49">
        <w:trPr>
          <w:trHeight w:val="338"/>
          <w:jc w:val="center"/>
        </w:trPr>
        <w:tc>
          <w:tcPr>
            <w:tcW w:w="2410" w:type="dxa"/>
            <w:tcBorders>
              <w:top w:val="single" w:sz="8" w:space="0" w:color="auto"/>
              <w:left w:val="single" w:sz="8" w:space="0" w:color="auto"/>
            </w:tcBorders>
            <w:vAlign w:val="bottom"/>
          </w:tcPr>
          <w:p w14:paraId="3641B3FB" w14:textId="77777777" w:rsidR="001B0C0B" w:rsidRPr="001B0C0B" w:rsidRDefault="001B0C0B" w:rsidP="001B0C0B">
            <w:pPr>
              <w:spacing w:line="240" w:lineRule="auto"/>
              <w:ind w:left="400"/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</w:pPr>
          </w:p>
          <w:p w14:paraId="66346252" w14:textId="77777777" w:rsidR="0071565F" w:rsidRPr="001B0C0B" w:rsidRDefault="0071565F" w:rsidP="001B0C0B">
            <w:pPr>
              <w:spacing w:line="240" w:lineRule="auto"/>
              <w:ind w:left="40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  <w:t>Account Name</w:t>
            </w:r>
          </w:p>
        </w:tc>
        <w:tc>
          <w:tcPr>
            <w:tcW w:w="5040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02ACDB14" w14:textId="77777777" w:rsidR="0071565F" w:rsidRPr="001B0C0B" w:rsidRDefault="0071565F" w:rsidP="001B0C0B">
            <w:pPr>
              <w:spacing w:line="240" w:lineRule="auto"/>
              <w:ind w:left="16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  <w:t>: Christian Conference of Asia</w:t>
            </w:r>
          </w:p>
        </w:tc>
      </w:tr>
      <w:tr w:rsidR="0071565F" w:rsidRPr="001B0C0B" w14:paraId="1CA3FE74" w14:textId="77777777" w:rsidTr="00843D49">
        <w:trPr>
          <w:trHeight w:val="288"/>
          <w:jc w:val="center"/>
        </w:trPr>
        <w:tc>
          <w:tcPr>
            <w:tcW w:w="2410" w:type="dxa"/>
            <w:tcBorders>
              <w:left w:val="single" w:sz="8" w:space="0" w:color="auto"/>
            </w:tcBorders>
            <w:vAlign w:val="bottom"/>
          </w:tcPr>
          <w:p w14:paraId="61ACDC51" w14:textId="77777777" w:rsidR="0071565F" w:rsidRPr="001B0C0B" w:rsidRDefault="0071565F" w:rsidP="001B0C0B">
            <w:pPr>
              <w:spacing w:line="240" w:lineRule="auto"/>
              <w:ind w:left="40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  <w:t>Bank</w:t>
            </w:r>
          </w:p>
        </w:tc>
        <w:tc>
          <w:tcPr>
            <w:tcW w:w="5040" w:type="dxa"/>
            <w:tcBorders>
              <w:right w:val="single" w:sz="8" w:space="0" w:color="auto"/>
            </w:tcBorders>
            <w:vAlign w:val="bottom"/>
          </w:tcPr>
          <w:p w14:paraId="3F8CEE6F" w14:textId="77777777" w:rsidR="0071565F" w:rsidRPr="001B0C0B" w:rsidRDefault="0071565F" w:rsidP="001B0C0B">
            <w:pPr>
              <w:spacing w:line="240" w:lineRule="auto"/>
              <w:ind w:left="16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  <w:t>: Han Seng Bank</w:t>
            </w:r>
          </w:p>
        </w:tc>
      </w:tr>
      <w:tr w:rsidR="0071565F" w:rsidRPr="001B0C0B" w14:paraId="281327AD" w14:textId="77777777" w:rsidTr="00843D49">
        <w:trPr>
          <w:trHeight w:val="288"/>
          <w:jc w:val="center"/>
        </w:trPr>
        <w:tc>
          <w:tcPr>
            <w:tcW w:w="2410" w:type="dxa"/>
            <w:tcBorders>
              <w:left w:val="single" w:sz="8" w:space="0" w:color="auto"/>
            </w:tcBorders>
            <w:vAlign w:val="bottom"/>
          </w:tcPr>
          <w:p w14:paraId="5A6571B8" w14:textId="77777777" w:rsidR="0071565F" w:rsidRPr="001B0C0B" w:rsidRDefault="0071565F" w:rsidP="001B0C0B">
            <w:pPr>
              <w:spacing w:line="240" w:lineRule="auto"/>
              <w:ind w:left="40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  <w:t>Branch</w:t>
            </w:r>
          </w:p>
        </w:tc>
        <w:tc>
          <w:tcPr>
            <w:tcW w:w="5040" w:type="dxa"/>
            <w:tcBorders>
              <w:right w:val="single" w:sz="8" w:space="0" w:color="auto"/>
            </w:tcBorders>
            <w:vAlign w:val="bottom"/>
          </w:tcPr>
          <w:p w14:paraId="00C887EC" w14:textId="77777777" w:rsidR="0071565F" w:rsidRPr="001B0C0B" w:rsidRDefault="0071565F" w:rsidP="001B0C0B">
            <w:pPr>
              <w:spacing w:line="240" w:lineRule="auto"/>
              <w:ind w:left="16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w w:val="99"/>
                <w:sz w:val="28"/>
                <w:szCs w:val="28"/>
                <w:lang w:val="en-GB"/>
              </w:rPr>
              <w:t>: Hankow Road (4 Hankow Road Kowloon,</w:t>
            </w:r>
          </w:p>
        </w:tc>
      </w:tr>
      <w:tr w:rsidR="0071565F" w:rsidRPr="001B0C0B" w14:paraId="4F6E23D4" w14:textId="77777777" w:rsidTr="00843D49">
        <w:trPr>
          <w:trHeight w:val="288"/>
          <w:jc w:val="center"/>
        </w:trPr>
        <w:tc>
          <w:tcPr>
            <w:tcW w:w="2410" w:type="dxa"/>
            <w:tcBorders>
              <w:left w:val="single" w:sz="8" w:space="0" w:color="auto"/>
            </w:tcBorders>
            <w:vAlign w:val="bottom"/>
          </w:tcPr>
          <w:p w14:paraId="01E5E182" w14:textId="77777777" w:rsidR="0071565F" w:rsidRPr="001B0C0B" w:rsidRDefault="0071565F" w:rsidP="001B0C0B">
            <w:pPr>
              <w:spacing w:line="240" w:lineRule="auto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</w:p>
        </w:tc>
        <w:tc>
          <w:tcPr>
            <w:tcW w:w="5040" w:type="dxa"/>
            <w:tcBorders>
              <w:right w:val="single" w:sz="8" w:space="0" w:color="auto"/>
            </w:tcBorders>
            <w:vAlign w:val="bottom"/>
          </w:tcPr>
          <w:p w14:paraId="6B08E60B" w14:textId="77777777" w:rsidR="0071565F" w:rsidRPr="001B0C0B" w:rsidRDefault="0071565F" w:rsidP="001B0C0B">
            <w:pPr>
              <w:spacing w:line="240" w:lineRule="auto"/>
              <w:ind w:left="28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  <w:t>Hong Kong SAR, China)</w:t>
            </w:r>
          </w:p>
        </w:tc>
      </w:tr>
      <w:tr w:rsidR="0071565F" w:rsidRPr="001B0C0B" w14:paraId="4B16D5AC" w14:textId="77777777" w:rsidTr="00843D49">
        <w:trPr>
          <w:trHeight w:val="288"/>
          <w:jc w:val="center"/>
        </w:trPr>
        <w:tc>
          <w:tcPr>
            <w:tcW w:w="2410" w:type="dxa"/>
            <w:tcBorders>
              <w:left w:val="single" w:sz="8" w:space="0" w:color="auto"/>
            </w:tcBorders>
            <w:vAlign w:val="bottom"/>
          </w:tcPr>
          <w:p w14:paraId="4F615D7F" w14:textId="77777777" w:rsidR="0071565F" w:rsidRPr="001B0C0B" w:rsidRDefault="0071565F" w:rsidP="001B0C0B">
            <w:pPr>
              <w:spacing w:line="240" w:lineRule="auto"/>
              <w:ind w:left="40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  <w:t>Account No.</w:t>
            </w:r>
          </w:p>
        </w:tc>
        <w:tc>
          <w:tcPr>
            <w:tcW w:w="5040" w:type="dxa"/>
            <w:tcBorders>
              <w:right w:val="single" w:sz="8" w:space="0" w:color="auto"/>
            </w:tcBorders>
            <w:vAlign w:val="bottom"/>
          </w:tcPr>
          <w:p w14:paraId="654CB70A" w14:textId="77777777" w:rsidR="0071565F" w:rsidRPr="001B0C0B" w:rsidRDefault="0071565F" w:rsidP="001B0C0B">
            <w:pPr>
              <w:spacing w:line="240" w:lineRule="auto"/>
              <w:ind w:left="16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  <w:t>: 295-4-709594</w:t>
            </w:r>
          </w:p>
        </w:tc>
      </w:tr>
      <w:tr w:rsidR="0071565F" w:rsidRPr="001B0C0B" w14:paraId="241DED36" w14:textId="77777777" w:rsidTr="00843D49">
        <w:trPr>
          <w:trHeight w:val="288"/>
          <w:jc w:val="center"/>
        </w:trPr>
        <w:tc>
          <w:tcPr>
            <w:tcW w:w="2410" w:type="dxa"/>
            <w:tcBorders>
              <w:left w:val="single" w:sz="8" w:space="0" w:color="auto"/>
            </w:tcBorders>
            <w:vAlign w:val="bottom"/>
          </w:tcPr>
          <w:p w14:paraId="460FF58F" w14:textId="77777777" w:rsidR="0071565F" w:rsidRPr="001B0C0B" w:rsidRDefault="0071565F" w:rsidP="001B0C0B">
            <w:pPr>
              <w:spacing w:line="240" w:lineRule="auto"/>
              <w:ind w:left="40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  <w:t>Account Type</w:t>
            </w:r>
          </w:p>
        </w:tc>
        <w:tc>
          <w:tcPr>
            <w:tcW w:w="5040" w:type="dxa"/>
            <w:tcBorders>
              <w:right w:val="single" w:sz="8" w:space="0" w:color="auto"/>
            </w:tcBorders>
            <w:vAlign w:val="bottom"/>
          </w:tcPr>
          <w:p w14:paraId="6D4C5320" w14:textId="77777777" w:rsidR="0071565F" w:rsidRPr="001B0C0B" w:rsidRDefault="0071565F" w:rsidP="001B0C0B">
            <w:pPr>
              <w:spacing w:line="240" w:lineRule="auto"/>
              <w:ind w:left="16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  <w:t>: Multi-currency Account</w:t>
            </w:r>
          </w:p>
        </w:tc>
      </w:tr>
      <w:tr w:rsidR="0071565F" w:rsidRPr="001B0C0B" w14:paraId="0DD91A89" w14:textId="77777777" w:rsidTr="00843D49">
        <w:trPr>
          <w:trHeight w:val="323"/>
          <w:jc w:val="center"/>
        </w:trPr>
        <w:tc>
          <w:tcPr>
            <w:tcW w:w="2410" w:type="dxa"/>
            <w:tcBorders>
              <w:left w:val="single" w:sz="8" w:space="0" w:color="auto"/>
            </w:tcBorders>
            <w:vAlign w:val="bottom"/>
          </w:tcPr>
          <w:p w14:paraId="2B21EA63" w14:textId="25D1264C" w:rsidR="0071565F" w:rsidRPr="001B0C0B" w:rsidRDefault="0071565F" w:rsidP="001B0C0B">
            <w:pPr>
              <w:spacing w:line="240" w:lineRule="auto"/>
              <w:ind w:left="40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  <w:t>Swift Code</w:t>
            </w:r>
          </w:p>
        </w:tc>
        <w:tc>
          <w:tcPr>
            <w:tcW w:w="5040" w:type="dxa"/>
            <w:tcBorders>
              <w:right w:val="single" w:sz="8" w:space="0" w:color="auto"/>
            </w:tcBorders>
            <w:vAlign w:val="bottom"/>
          </w:tcPr>
          <w:p w14:paraId="4F29B387" w14:textId="77777777" w:rsidR="0071565F" w:rsidRPr="001B0C0B" w:rsidRDefault="0071565F" w:rsidP="001B0C0B">
            <w:pPr>
              <w:spacing w:line="240" w:lineRule="auto"/>
              <w:ind w:left="16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  <w:t>: HASEHKHH</w:t>
            </w:r>
          </w:p>
        </w:tc>
      </w:tr>
      <w:tr w:rsidR="0071565F" w:rsidRPr="001B0C0B" w14:paraId="111BB35E" w14:textId="77777777" w:rsidTr="00843D49">
        <w:trPr>
          <w:trHeight w:val="24"/>
          <w:jc w:val="center"/>
        </w:trPr>
        <w:tc>
          <w:tcPr>
            <w:tcW w:w="2410" w:type="dxa"/>
            <w:tcBorders>
              <w:left w:val="single" w:sz="8" w:space="0" w:color="auto"/>
              <w:bottom w:val="single" w:sz="8" w:space="0" w:color="auto"/>
            </w:tcBorders>
            <w:vAlign w:val="bottom"/>
          </w:tcPr>
          <w:p w14:paraId="5CDBC11A" w14:textId="77777777" w:rsidR="0071565F" w:rsidRPr="001B0C0B" w:rsidRDefault="0071565F" w:rsidP="001B0C0B">
            <w:pPr>
              <w:spacing w:line="240" w:lineRule="auto"/>
              <w:rPr>
                <w:sz w:val="2"/>
                <w:szCs w:val="2"/>
                <w:lang w:val="en-GB"/>
              </w:rPr>
            </w:pPr>
          </w:p>
        </w:tc>
        <w:tc>
          <w:tcPr>
            <w:tcW w:w="504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58BD949" w14:textId="77777777" w:rsidR="0071565F" w:rsidRPr="001B0C0B" w:rsidRDefault="0071565F" w:rsidP="001B0C0B">
            <w:pPr>
              <w:spacing w:line="240" w:lineRule="auto"/>
              <w:rPr>
                <w:sz w:val="2"/>
                <w:szCs w:val="2"/>
                <w:lang w:val="en-GB"/>
              </w:rPr>
            </w:pPr>
          </w:p>
        </w:tc>
      </w:tr>
    </w:tbl>
    <w:p w14:paraId="4BA621B0" w14:textId="3F6741B7" w:rsidR="0071565F" w:rsidRPr="001B0C0B" w:rsidRDefault="0071565F" w:rsidP="001B0C0B">
      <w:pPr>
        <w:spacing w:line="240" w:lineRule="auto"/>
        <w:ind w:right="-59"/>
        <w:jc w:val="center"/>
        <w:rPr>
          <w:rFonts w:ascii="Calibri" w:eastAsia="Times New Roman" w:hAnsi="Calibri" w:cs="Calibri"/>
          <w:b/>
          <w:bCs/>
          <w:sz w:val="36"/>
          <w:szCs w:val="36"/>
          <w:lang w:val="en-GB"/>
        </w:rPr>
      </w:pPr>
    </w:p>
    <w:p w14:paraId="7750EF15" w14:textId="76F0DE27" w:rsidR="0071565F" w:rsidRPr="001B0C0B" w:rsidRDefault="0071565F" w:rsidP="001B0C0B">
      <w:pPr>
        <w:spacing w:line="240" w:lineRule="auto"/>
        <w:ind w:right="-59"/>
        <w:jc w:val="center"/>
        <w:rPr>
          <w:rFonts w:ascii="Calibri" w:eastAsia="Times New Roman" w:hAnsi="Calibri" w:cs="Calibri"/>
          <w:b/>
          <w:bCs/>
          <w:sz w:val="36"/>
          <w:szCs w:val="36"/>
          <w:lang w:val="en-GB"/>
        </w:rPr>
      </w:pPr>
    </w:p>
    <w:p w14:paraId="1187832B" w14:textId="16BFCBFC" w:rsidR="0071565F" w:rsidRPr="001B0C0B" w:rsidRDefault="0071565F" w:rsidP="001B0C0B">
      <w:pPr>
        <w:spacing w:line="240" w:lineRule="auto"/>
        <w:ind w:right="-59"/>
        <w:jc w:val="center"/>
        <w:rPr>
          <w:rFonts w:ascii="Calibri" w:eastAsia="Times New Roman" w:hAnsi="Calibri" w:cs="Calibri"/>
          <w:b/>
          <w:bCs/>
          <w:sz w:val="36"/>
          <w:szCs w:val="36"/>
          <w:lang w:val="en-GB"/>
        </w:rPr>
      </w:pPr>
    </w:p>
    <w:p w14:paraId="57014156" w14:textId="77777777" w:rsidR="0071565F" w:rsidRPr="001B0C0B" w:rsidRDefault="0071565F" w:rsidP="001B0C0B">
      <w:pPr>
        <w:spacing w:line="240" w:lineRule="auto"/>
        <w:ind w:right="-59"/>
        <w:jc w:val="center"/>
        <w:rPr>
          <w:rFonts w:ascii="Calibri" w:eastAsia="Times New Roman" w:hAnsi="Calibri" w:cs="Calibri"/>
          <w:b/>
          <w:bCs/>
          <w:sz w:val="36"/>
          <w:szCs w:val="36"/>
          <w:lang w:val="en-GB"/>
        </w:rPr>
      </w:pPr>
    </w:p>
    <w:sectPr w:rsidR="0071565F" w:rsidRPr="001B0C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90F3A8" w14:textId="77777777" w:rsidR="00630757" w:rsidRDefault="00630757" w:rsidP="00840F39">
      <w:pPr>
        <w:spacing w:after="0" w:line="240" w:lineRule="auto"/>
      </w:pPr>
      <w:r>
        <w:separator/>
      </w:r>
    </w:p>
  </w:endnote>
  <w:endnote w:type="continuationSeparator" w:id="0">
    <w:p w14:paraId="57168662" w14:textId="77777777" w:rsidR="00630757" w:rsidRDefault="00630757" w:rsidP="00840F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220356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CD3F7F" w14:textId="77777777" w:rsidR="00080A3C" w:rsidRDefault="00080A3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0C0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F09CBB8" w14:textId="77777777" w:rsidR="00080A3C" w:rsidRDefault="00080A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4DBFC7" w14:textId="77777777" w:rsidR="00630757" w:rsidRDefault="00630757" w:rsidP="00840F39">
      <w:pPr>
        <w:spacing w:after="0" w:line="240" w:lineRule="auto"/>
      </w:pPr>
      <w:r>
        <w:separator/>
      </w:r>
    </w:p>
  </w:footnote>
  <w:footnote w:type="continuationSeparator" w:id="0">
    <w:p w14:paraId="6ABACAEA" w14:textId="77777777" w:rsidR="00630757" w:rsidRDefault="00630757" w:rsidP="00840F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3539E4"/>
    <w:multiLevelType w:val="multilevel"/>
    <w:tmpl w:val="1F623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7E82CFC"/>
    <w:multiLevelType w:val="hybridMultilevel"/>
    <w:tmpl w:val="1BAA9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FC7A6D"/>
    <w:multiLevelType w:val="hybridMultilevel"/>
    <w:tmpl w:val="5C581348"/>
    <w:lvl w:ilvl="0" w:tplc="E2242C72">
      <w:numFmt w:val="bullet"/>
      <w:lvlText w:val="-"/>
      <w:lvlJc w:val="left"/>
      <w:pPr>
        <w:ind w:left="720" w:hanging="360"/>
      </w:pPr>
      <w:rPr>
        <w:rFonts w:ascii="Malgun Gothic" w:eastAsia="Malgun Gothic" w:hAnsi="Malgun Gothic" w:cs="Malgun Gothic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244071"/>
    <w:multiLevelType w:val="hybridMultilevel"/>
    <w:tmpl w:val="46A48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0NLGwMDU0MDI1NDJX0lEKTi0uzszPAykwrAUAKyKJ/ywAAAA="/>
  </w:docVars>
  <w:rsids>
    <w:rsidRoot w:val="00B41DFF"/>
    <w:rsid w:val="00001EE9"/>
    <w:rsid w:val="000324D4"/>
    <w:rsid w:val="00045EC5"/>
    <w:rsid w:val="00056752"/>
    <w:rsid w:val="0007455A"/>
    <w:rsid w:val="0007590F"/>
    <w:rsid w:val="00077242"/>
    <w:rsid w:val="00080A3C"/>
    <w:rsid w:val="000A4377"/>
    <w:rsid w:val="000C01C2"/>
    <w:rsid w:val="000C7B56"/>
    <w:rsid w:val="000E3474"/>
    <w:rsid w:val="000E7AA2"/>
    <w:rsid w:val="000F3373"/>
    <w:rsid w:val="00110A02"/>
    <w:rsid w:val="00145951"/>
    <w:rsid w:val="00146983"/>
    <w:rsid w:val="0015056A"/>
    <w:rsid w:val="00176041"/>
    <w:rsid w:val="001A43A5"/>
    <w:rsid w:val="001B0C0B"/>
    <w:rsid w:val="001D72AF"/>
    <w:rsid w:val="001D7BCD"/>
    <w:rsid w:val="0023183D"/>
    <w:rsid w:val="00236949"/>
    <w:rsid w:val="00243961"/>
    <w:rsid w:val="00260F98"/>
    <w:rsid w:val="002637A5"/>
    <w:rsid w:val="002733E1"/>
    <w:rsid w:val="002877C8"/>
    <w:rsid w:val="002930E2"/>
    <w:rsid w:val="002C6435"/>
    <w:rsid w:val="002E4236"/>
    <w:rsid w:val="002F334F"/>
    <w:rsid w:val="00304BC8"/>
    <w:rsid w:val="00306B53"/>
    <w:rsid w:val="003141C6"/>
    <w:rsid w:val="00320871"/>
    <w:rsid w:val="00323999"/>
    <w:rsid w:val="00335A9A"/>
    <w:rsid w:val="00347AE8"/>
    <w:rsid w:val="0035358E"/>
    <w:rsid w:val="00373013"/>
    <w:rsid w:val="00375541"/>
    <w:rsid w:val="00381697"/>
    <w:rsid w:val="0038282D"/>
    <w:rsid w:val="00382D7B"/>
    <w:rsid w:val="00385EF4"/>
    <w:rsid w:val="003870B2"/>
    <w:rsid w:val="0039161E"/>
    <w:rsid w:val="003B5D53"/>
    <w:rsid w:val="003C2273"/>
    <w:rsid w:val="003C69F8"/>
    <w:rsid w:val="003E029B"/>
    <w:rsid w:val="0040680F"/>
    <w:rsid w:val="0042136E"/>
    <w:rsid w:val="00423B62"/>
    <w:rsid w:val="004319F7"/>
    <w:rsid w:val="004333FB"/>
    <w:rsid w:val="0043367D"/>
    <w:rsid w:val="00445209"/>
    <w:rsid w:val="00451A60"/>
    <w:rsid w:val="00453B6E"/>
    <w:rsid w:val="00460C58"/>
    <w:rsid w:val="004928CB"/>
    <w:rsid w:val="004A2052"/>
    <w:rsid w:val="004D04C9"/>
    <w:rsid w:val="004D7797"/>
    <w:rsid w:val="00526410"/>
    <w:rsid w:val="005307DD"/>
    <w:rsid w:val="005567C8"/>
    <w:rsid w:val="005577DC"/>
    <w:rsid w:val="00562D77"/>
    <w:rsid w:val="00580EA0"/>
    <w:rsid w:val="005832D3"/>
    <w:rsid w:val="00584624"/>
    <w:rsid w:val="005A757E"/>
    <w:rsid w:val="005B3BA7"/>
    <w:rsid w:val="005C4FF2"/>
    <w:rsid w:val="005D727C"/>
    <w:rsid w:val="006005D1"/>
    <w:rsid w:val="006153D8"/>
    <w:rsid w:val="00624C63"/>
    <w:rsid w:val="00624D19"/>
    <w:rsid w:val="00630757"/>
    <w:rsid w:val="00640825"/>
    <w:rsid w:val="00647ABC"/>
    <w:rsid w:val="0070602D"/>
    <w:rsid w:val="0071565F"/>
    <w:rsid w:val="00733515"/>
    <w:rsid w:val="00736B5E"/>
    <w:rsid w:val="007468F6"/>
    <w:rsid w:val="00752434"/>
    <w:rsid w:val="007737CB"/>
    <w:rsid w:val="00784E16"/>
    <w:rsid w:val="007925F1"/>
    <w:rsid w:val="007D7310"/>
    <w:rsid w:val="00812B69"/>
    <w:rsid w:val="008319DF"/>
    <w:rsid w:val="00832E2F"/>
    <w:rsid w:val="00840F39"/>
    <w:rsid w:val="00843D49"/>
    <w:rsid w:val="008446F5"/>
    <w:rsid w:val="00877E98"/>
    <w:rsid w:val="00882FB5"/>
    <w:rsid w:val="008976EB"/>
    <w:rsid w:val="008C3558"/>
    <w:rsid w:val="008C47FB"/>
    <w:rsid w:val="008D7003"/>
    <w:rsid w:val="008E099A"/>
    <w:rsid w:val="008E6CCF"/>
    <w:rsid w:val="008F3440"/>
    <w:rsid w:val="00943BB9"/>
    <w:rsid w:val="009500AD"/>
    <w:rsid w:val="00976BFB"/>
    <w:rsid w:val="00996ED8"/>
    <w:rsid w:val="009A4116"/>
    <w:rsid w:val="009C0878"/>
    <w:rsid w:val="009C1EF1"/>
    <w:rsid w:val="009D492E"/>
    <w:rsid w:val="009E5799"/>
    <w:rsid w:val="00A126D0"/>
    <w:rsid w:val="00A126EC"/>
    <w:rsid w:val="00A251AE"/>
    <w:rsid w:val="00A82465"/>
    <w:rsid w:val="00A85F41"/>
    <w:rsid w:val="00A93E2F"/>
    <w:rsid w:val="00AB0404"/>
    <w:rsid w:val="00AE5EC7"/>
    <w:rsid w:val="00AF072C"/>
    <w:rsid w:val="00B01670"/>
    <w:rsid w:val="00B12648"/>
    <w:rsid w:val="00B13EFA"/>
    <w:rsid w:val="00B30400"/>
    <w:rsid w:val="00B41DFF"/>
    <w:rsid w:val="00B44314"/>
    <w:rsid w:val="00B51916"/>
    <w:rsid w:val="00B52293"/>
    <w:rsid w:val="00B53B63"/>
    <w:rsid w:val="00B60D9B"/>
    <w:rsid w:val="00BB0270"/>
    <w:rsid w:val="00BB0FED"/>
    <w:rsid w:val="00BD1B83"/>
    <w:rsid w:val="00BE409E"/>
    <w:rsid w:val="00BF469E"/>
    <w:rsid w:val="00C04D33"/>
    <w:rsid w:val="00C1328D"/>
    <w:rsid w:val="00C21EA5"/>
    <w:rsid w:val="00C33BEC"/>
    <w:rsid w:val="00C37562"/>
    <w:rsid w:val="00C47C5F"/>
    <w:rsid w:val="00C97B9F"/>
    <w:rsid w:val="00CB77FC"/>
    <w:rsid w:val="00D06132"/>
    <w:rsid w:val="00D15790"/>
    <w:rsid w:val="00D17314"/>
    <w:rsid w:val="00D27ECA"/>
    <w:rsid w:val="00D45E52"/>
    <w:rsid w:val="00D52279"/>
    <w:rsid w:val="00D676BD"/>
    <w:rsid w:val="00DD1992"/>
    <w:rsid w:val="00DE1331"/>
    <w:rsid w:val="00E01755"/>
    <w:rsid w:val="00E1371C"/>
    <w:rsid w:val="00E143C3"/>
    <w:rsid w:val="00E420D8"/>
    <w:rsid w:val="00E76A99"/>
    <w:rsid w:val="00EB7C39"/>
    <w:rsid w:val="00EC33F9"/>
    <w:rsid w:val="00EC74BD"/>
    <w:rsid w:val="00EE3814"/>
    <w:rsid w:val="00EE6B36"/>
    <w:rsid w:val="00EF5CFF"/>
    <w:rsid w:val="00F025DD"/>
    <w:rsid w:val="00F05A76"/>
    <w:rsid w:val="00F1572F"/>
    <w:rsid w:val="00F25C7E"/>
    <w:rsid w:val="00F56755"/>
    <w:rsid w:val="00F65F89"/>
    <w:rsid w:val="00F70B8E"/>
    <w:rsid w:val="00F733AB"/>
    <w:rsid w:val="00F74359"/>
    <w:rsid w:val="00F869AB"/>
    <w:rsid w:val="00F934A3"/>
    <w:rsid w:val="00FC1FD4"/>
    <w:rsid w:val="00FC330C"/>
    <w:rsid w:val="00FD0D61"/>
    <w:rsid w:val="00FD0D77"/>
    <w:rsid w:val="00FE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6BC37"/>
  <w15:docId w15:val="{2DBFA755-52C5-46E5-95A5-EF45DD7E2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3999"/>
    <w:pPr>
      <w:ind w:left="720"/>
      <w:contextualSpacing/>
    </w:pPr>
  </w:style>
  <w:style w:type="paragraph" w:customStyle="1" w:styleId="line">
    <w:name w:val="line"/>
    <w:basedOn w:val="Normal"/>
    <w:rsid w:val="00F934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">
    <w:name w:val="text"/>
    <w:basedOn w:val="DefaultParagraphFont"/>
    <w:rsid w:val="00F934A3"/>
  </w:style>
  <w:style w:type="character" w:customStyle="1" w:styleId="indent-1-breaks">
    <w:name w:val="indent-1-breaks"/>
    <w:basedOn w:val="DefaultParagraphFont"/>
    <w:rsid w:val="00F934A3"/>
  </w:style>
  <w:style w:type="paragraph" w:customStyle="1" w:styleId="top-05">
    <w:name w:val="top-05"/>
    <w:basedOn w:val="Normal"/>
    <w:rsid w:val="00F934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934A3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47A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40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F39"/>
  </w:style>
  <w:style w:type="paragraph" w:styleId="Footer">
    <w:name w:val="footer"/>
    <w:basedOn w:val="Normal"/>
    <w:link w:val="FooterChar"/>
    <w:uiPriority w:val="99"/>
    <w:unhideWhenUsed/>
    <w:rsid w:val="00840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F39"/>
  </w:style>
  <w:style w:type="character" w:styleId="CommentReference">
    <w:name w:val="annotation reference"/>
    <w:basedOn w:val="DefaultParagraphFont"/>
    <w:uiPriority w:val="99"/>
    <w:semiHidden/>
    <w:unhideWhenUsed/>
    <w:rsid w:val="003730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30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30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30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301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30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01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6153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356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06181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6110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5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image" Target="media/image1.jpg"/><Relationship Id="rId17" Type="http://schemas.openxmlformats.org/officeDocument/2006/relationships/hyperlink" Target="https://episcopalchurch.org/files/prayers_and_liturgies_for_the_covid-19_pandemic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womansday.com/life/g25224950/healing-prayers/" TargetMode="Externa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iblestudytools.com/revelations/21-4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mericamagazine.org/faith/2020/03/02/coronavirus-prayer" TargetMode="External"/><Relationship Id="rId10" Type="http://schemas.openxmlformats.org/officeDocument/2006/relationships/hyperlink" Target="https://www.biblestudytools.com/3-john/1-2.htm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biblestudytools.com/jeremiah/30-17.html" TargetMode="External"/><Relationship Id="rId14" Type="http://schemas.openxmlformats.org/officeDocument/2006/relationships/image" Target="media/image3.jpeg"/><Relationship Id="rId22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EBF05463A9A54C9D8752E92E9D7A23" ma:contentTypeVersion="13" ma:contentTypeDescription="Create a new document." ma:contentTypeScope="" ma:versionID="3e322f7c814eb54681029cf1d7a8851f">
  <xsd:schema xmlns:xsd="http://www.w3.org/2001/XMLSchema" xmlns:xs="http://www.w3.org/2001/XMLSchema" xmlns:p="http://schemas.microsoft.com/office/2006/metadata/properties" xmlns:ns2="b19fc942-6276-4881-9093-266396c5d562" xmlns:ns3="56e7d236-60ab-424a-bc1d-a59b88f1d5c0" targetNamespace="http://schemas.microsoft.com/office/2006/metadata/properties" ma:root="true" ma:fieldsID="74f1ad07a584cf9a51fde64c7994ba3b" ns2:_="" ns3:_="">
    <xsd:import namespace="b19fc942-6276-4881-9093-266396c5d562"/>
    <xsd:import namespace="56e7d236-60ab-424a-bc1d-a59b88f1d5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9fc942-6276-4881-9093-266396c5d5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e7d236-60ab-424a-bc1d-a59b88f1d5c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4F9CF97-759A-4A32-A28C-97F017B2779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55BD24B-3A22-4920-BCCD-F229DA6489FB}"/>
</file>

<file path=customXml/itemProps3.xml><?xml version="1.0" encoding="utf-8"?>
<ds:datastoreItem xmlns:ds="http://schemas.openxmlformats.org/officeDocument/2006/customXml" ds:itemID="{9D0ECFD9-D1F0-4FE2-9E22-77964C87D3DB}"/>
</file>

<file path=customXml/itemProps4.xml><?xml version="1.0" encoding="utf-8"?>
<ds:datastoreItem xmlns:ds="http://schemas.openxmlformats.org/officeDocument/2006/customXml" ds:itemID="{F95FC134-A829-42CD-BE13-4CCF13864BE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70</Words>
  <Characters>17505</Characters>
  <Application>Microsoft Office Word</Application>
  <DocSecurity>0</DocSecurity>
  <Lines>14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ace Moon</dc:creator>
  <cp:lastModifiedBy>Noelene Osora</cp:lastModifiedBy>
  <cp:revision>2</cp:revision>
  <cp:lastPrinted>2021-02-18T07:14:00Z</cp:lastPrinted>
  <dcterms:created xsi:type="dcterms:W3CDTF">2021-04-16T01:34:00Z</dcterms:created>
  <dcterms:modified xsi:type="dcterms:W3CDTF">2021-04-16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EBF05463A9A54C9D8752E92E9D7A23</vt:lpwstr>
  </property>
</Properties>
</file>